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FD713" w14:textId="15AEBF00" w:rsidR="004E69BA" w:rsidRPr="00D4478E" w:rsidRDefault="00CC5BD8" w:rsidP="00F26E3C">
      <w:pPr>
        <w:pStyle w:val="BodyText"/>
        <w:spacing w:before="2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 xml:space="preserve"> </w:t>
      </w:r>
    </w:p>
    <w:p w14:paraId="77FAA7C0" w14:textId="77777777" w:rsidR="00982D59" w:rsidRPr="00D4478E" w:rsidRDefault="00982D59" w:rsidP="00F26E3C">
      <w:pPr>
        <w:pStyle w:val="BodyText"/>
        <w:spacing w:before="2"/>
        <w:jc w:val="both"/>
        <w:rPr>
          <w:rFonts w:ascii="Arial" w:hAnsi="Arial" w:cs="Arial"/>
          <w:b/>
          <w:sz w:val="24"/>
          <w:szCs w:val="24"/>
        </w:rPr>
      </w:pPr>
    </w:p>
    <w:p w14:paraId="66026543" w14:textId="2F143A79" w:rsidR="004E69BA" w:rsidRPr="00D4478E" w:rsidRDefault="0071680D" w:rsidP="003B06B8">
      <w:pPr>
        <w:pStyle w:val="BodyText"/>
        <w:spacing w:before="2"/>
        <w:jc w:val="center"/>
        <w:rPr>
          <w:rFonts w:ascii="Arial" w:hAnsi="Arial" w:cs="Arial"/>
          <w:b/>
          <w:sz w:val="24"/>
          <w:szCs w:val="24"/>
        </w:rPr>
      </w:pPr>
      <w:r w:rsidRPr="00D4478E">
        <w:rPr>
          <w:rFonts w:ascii="Arial" w:hAnsi="Arial" w:cs="Arial"/>
          <w:b/>
          <w:sz w:val="24"/>
          <w:szCs w:val="24"/>
        </w:rPr>
        <w:t>MINUTES OF THE</w:t>
      </w:r>
      <w:r w:rsidR="00982D59" w:rsidRPr="00D4478E">
        <w:rPr>
          <w:rFonts w:ascii="Arial" w:hAnsi="Arial" w:cs="Arial"/>
          <w:b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b/>
          <w:sz w:val="24"/>
          <w:szCs w:val="24"/>
        </w:rPr>
        <w:t>n</w:t>
      </w:r>
      <w:r w:rsidR="00982D59" w:rsidRPr="00D4478E">
        <w:rPr>
          <w:rFonts w:ascii="Arial" w:hAnsi="Arial" w:cs="Arial"/>
          <w:b/>
          <w:sz w:val="24"/>
          <w:szCs w:val="24"/>
          <w:vertAlign w:val="superscript"/>
        </w:rPr>
        <w:t>TH</w:t>
      </w:r>
      <w:r w:rsidR="00982D59" w:rsidRPr="00D4478E">
        <w:rPr>
          <w:rFonts w:ascii="Arial" w:hAnsi="Arial" w:cs="Arial"/>
          <w:b/>
          <w:sz w:val="24"/>
          <w:szCs w:val="24"/>
        </w:rPr>
        <w:t xml:space="preserve"> REGULAR</w:t>
      </w:r>
      <w:r w:rsidR="00D97365" w:rsidRPr="00D4478E">
        <w:rPr>
          <w:rFonts w:ascii="Arial" w:hAnsi="Arial" w:cs="Arial"/>
          <w:b/>
          <w:sz w:val="24"/>
          <w:szCs w:val="24"/>
        </w:rPr>
        <w:t>/SPECIAL</w:t>
      </w:r>
      <w:r w:rsidR="00982D59" w:rsidRPr="00D4478E">
        <w:rPr>
          <w:rFonts w:ascii="Arial" w:hAnsi="Arial" w:cs="Arial"/>
          <w:b/>
          <w:sz w:val="24"/>
          <w:szCs w:val="24"/>
        </w:rPr>
        <w:t xml:space="preserve"> MEETING</w:t>
      </w:r>
    </w:p>
    <w:p w14:paraId="04F3A691" w14:textId="77777777" w:rsidR="005108EE" w:rsidRPr="00D4478E" w:rsidRDefault="005108EE" w:rsidP="00F26E3C">
      <w:pPr>
        <w:pStyle w:val="BodyText"/>
        <w:spacing w:before="2"/>
        <w:jc w:val="both"/>
        <w:rPr>
          <w:rFonts w:ascii="Arial" w:hAnsi="Arial" w:cs="Arial"/>
          <w:b/>
          <w:sz w:val="24"/>
          <w:szCs w:val="24"/>
        </w:rPr>
      </w:pPr>
    </w:p>
    <w:p w14:paraId="1249B962" w14:textId="4C132A69" w:rsidR="004E69BA" w:rsidRPr="00D4478E" w:rsidRDefault="00B5036C" w:rsidP="00F26E3C">
      <w:pPr>
        <w:tabs>
          <w:tab w:val="left" w:pos="3100"/>
        </w:tabs>
        <w:spacing w:before="94"/>
        <w:ind w:left="220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DATE</w:t>
      </w:r>
      <w:r w:rsidRPr="00D4478E">
        <w:rPr>
          <w:rFonts w:ascii="Arial" w:hAnsi="Arial" w:cs="Arial"/>
          <w:spacing w:val="-3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OF</w:t>
      </w:r>
      <w:r w:rsidRPr="00D4478E">
        <w:rPr>
          <w:rFonts w:ascii="Arial" w:hAnsi="Arial" w:cs="Arial"/>
          <w:spacing w:val="-5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MEETING:</w:t>
      </w:r>
      <w:r w:rsidR="004716AE" w:rsidRPr="00D4478E">
        <w:rPr>
          <w:rFonts w:ascii="Arial" w:hAnsi="Arial" w:cs="Arial"/>
          <w:sz w:val="24"/>
          <w:szCs w:val="24"/>
        </w:rPr>
        <w:tab/>
      </w:r>
      <w:r w:rsidR="00D97365" w:rsidRPr="00D4478E">
        <w:rPr>
          <w:rFonts w:ascii="Arial" w:hAnsi="Arial" w:cs="Arial"/>
          <w:sz w:val="24"/>
          <w:szCs w:val="24"/>
        </w:rPr>
        <w:t>&lt;date</w:t>
      </w:r>
      <w:r w:rsidR="00437AA7" w:rsidRPr="00D4478E">
        <w:rPr>
          <w:rFonts w:ascii="Arial" w:hAnsi="Arial" w:cs="Arial"/>
          <w:sz w:val="24"/>
          <w:szCs w:val="24"/>
        </w:rPr>
        <w:t xml:space="preserve">, </w:t>
      </w:r>
      <w:r w:rsidR="00D97365" w:rsidRPr="00D4478E">
        <w:rPr>
          <w:rFonts w:ascii="Arial" w:hAnsi="Arial" w:cs="Arial"/>
          <w:sz w:val="24"/>
          <w:szCs w:val="24"/>
        </w:rPr>
        <w:t>day&gt;</w:t>
      </w:r>
    </w:p>
    <w:p w14:paraId="31599AA0" w14:textId="77777777" w:rsidR="004E69BA" w:rsidRPr="00D4478E" w:rsidRDefault="004E69BA" w:rsidP="00F26E3C">
      <w:pPr>
        <w:pStyle w:val="BodyText"/>
        <w:spacing w:before="9"/>
        <w:jc w:val="both"/>
        <w:rPr>
          <w:rFonts w:ascii="Arial" w:hAnsi="Arial" w:cs="Arial"/>
          <w:sz w:val="24"/>
          <w:szCs w:val="24"/>
        </w:rPr>
      </w:pPr>
    </w:p>
    <w:p w14:paraId="558DC48A" w14:textId="1100A719" w:rsidR="004E69BA" w:rsidRPr="00D4478E" w:rsidRDefault="00B5036C" w:rsidP="00F26E3C">
      <w:pPr>
        <w:tabs>
          <w:tab w:val="left" w:pos="3100"/>
        </w:tabs>
        <w:ind w:left="220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TIME</w:t>
      </w:r>
      <w:r w:rsidRPr="00D4478E">
        <w:rPr>
          <w:rFonts w:ascii="Arial" w:hAnsi="Arial" w:cs="Arial"/>
          <w:spacing w:val="-5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OF</w:t>
      </w:r>
      <w:r w:rsidRPr="00D4478E">
        <w:rPr>
          <w:rFonts w:ascii="Arial" w:hAnsi="Arial" w:cs="Arial"/>
          <w:spacing w:val="-6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MEETING:</w:t>
      </w:r>
      <w:r w:rsidR="00250AD9" w:rsidRPr="00D4478E">
        <w:rPr>
          <w:rFonts w:ascii="Arial" w:hAnsi="Arial" w:cs="Arial"/>
          <w:sz w:val="24"/>
          <w:szCs w:val="24"/>
        </w:rPr>
        <w:t xml:space="preserve"> </w:t>
      </w:r>
      <w:r w:rsidR="004716AE" w:rsidRPr="00D4478E">
        <w:rPr>
          <w:rFonts w:ascii="Arial" w:hAnsi="Arial" w:cs="Arial"/>
          <w:sz w:val="24"/>
          <w:szCs w:val="24"/>
        </w:rPr>
        <w:tab/>
      </w:r>
      <w:r w:rsidR="00D97365" w:rsidRPr="00D4478E">
        <w:rPr>
          <w:rFonts w:ascii="Arial" w:hAnsi="Arial" w:cs="Arial"/>
          <w:sz w:val="24"/>
          <w:szCs w:val="24"/>
        </w:rPr>
        <w:t>&lt;exclusive time&gt;</w:t>
      </w:r>
      <w:r w:rsidR="00DC3232" w:rsidRPr="00D4478E">
        <w:rPr>
          <w:rFonts w:ascii="Arial" w:hAnsi="Arial" w:cs="Arial"/>
          <w:sz w:val="24"/>
          <w:szCs w:val="24"/>
        </w:rPr>
        <w:t xml:space="preserve"> </w:t>
      </w:r>
    </w:p>
    <w:p w14:paraId="3AB9C8DC" w14:textId="77777777" w:rsidR="004E69BA" w:rsidRPr="00D4478E" w:rsidRDefault="004E69BA" w:rsidP="00F26E3C">
      <w:pPr>
        <w:pStyle w:val="BodyText"/>
        <w:spacing w:before="1"/>
        <w:jc w:val="both"/>
        <w:rPr>
          <w:rFonts w:ascii="Arial" w:hAnsi="Arial" w:cs="Arial"/>
          <w:sz w:val="24"/>
          <w:szCs w:val="24"/>
        </w:rPr>
      </w:pPr>
    </w:p>
    <w:p w14:paraId="44861D92" w14:textId="4B28606D" w:rsidR="004E69BA" w:rsidRPr="00D4478E" w:rsidRDefault="00B5036C" w:rsidP="00F26E3C">
      <w:pPr>
        <w:tabs>
          <w:tab w:val="left" w:pos="3100"/>
        </w:tabs>
        <w:spacing w:before="1"/>
        <w:ind w:left="220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VENUE</w:t>
      </w:r>
      <w:r w:rsidRPr="00D4478E">
        <w:rPr>
          <w:rFonts w:ascii="Arial" w:hAnsi="Arial" w:cs="Arial"/>
          <w:spacing w:val="-4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OF</w:t>
      </w:r>
      <w:r w:rsidRPr="00D4478E">
        <w:rPr>
          <w:rFonts w:ascii="Arial" w:hAnsi="Arial" w:cs="Arial"/>
          <w:spacing w:val="-2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MEETING:</w:t>
      </w:r>
      <w:r w:rsidR="008D76F4" w:rsidRPr="00D4478E">
        <w:rPr>
          <w:rFonts w:ascii="Arial" w:hAnsi="Arial" w:cs="Arial"/>
          <w:sz w:val="24"/>
          <w:szCs w:val="24"/>
        </w:rPr>
        <w:t xml:space="preserve"> </w:t>
      </w:r>
      <w:r w:rsidR="00DC3232" w:rsidRPr="00D4478E">
        <w:rPr>
          <w:rFonts w:ascii="Arial" w:hAnsi="Arial" w:cs="Arial"/>
          <w:sz w:val="24"/>
          <w:szCs w:val="24"/>
        </w:rPr>
        <w:t xml:space="preserve"> </w:t>
      </w:r>
      <w:r w:rsidR="00DC3232" w:rsidRPr="00D4478E">
        <w:rPr>
          <w:rFonts w:ascii="Arial" w:hAnsi="Arial" w:cs="Arial"/>
          <w:sz w:val="24"/>
          <w:szCs w:val="24"/>
        </w:rPr>
        <w:tab/>
      </w:r>
      <w:r w:rsidR="00D97365" w:rsidRPr="00D4478E">
        <w:rPr>
          <w:rFonts w:ascii="Arial" w:hAnsi="Arial" w:cs="Arial"/>
          <w:sz w:val="24"/>
          <w:szCs w:val="24"/>
        </w:rPr>
        <w:t xml:space="preserve">&lt;physical address if onsite; online </w:t>
      </w:r>
      <w:r w:rsidR="00E454C8">
        <w:rPr>
          <w:rFonts w:ascii="Arial" w:hAnsi="Arial" w:cs="Arial"/>
          <w:sz w:val="24"/>
          <w:szCs w:val="24"/>
        </w:rPr>
        <w:t>link</w:t>
      </w:r>
      <w:r w:rsidR="00D97365" w:rsidRPr="00D4478E">
        <w:rPr>
          <w:rFonts w:ascii="Arial" w:hAnsi="Arial" w:cs="Arial"/>
          <w:sz w:val="24"/>
          <w:szCs w:val="24"/>
        </w:rPr>
        <w:t xml:space="preserve"> if online&gt;</w:t>
      </w:r>
    </w:p>
    <w:p w14:paraId="1448A774" w14:textId="6504EBCD" w:rsidR="004E69BA" w:rsidRPr="00D4478E" w:rsidRDefault="00B5036C" w:rsidP="00D97365">
      <w:pPr>
        <w:tabs>
          <w:tab w:val="left" w:pos="3100"/>
        </w:tabs>
        <w:spacing w:before="93"/>
        <w:ind w:left="220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PRESIDER:</w:t>
      </w:r>
      <w:r w:rsidR="00250AD9" w:rsidRPr="00D4478E">
        <w:rPr>
          <w:rFonts w:ascii="Arial" w:hAnsi="Arial" w:cs="Arial"/>
          <w:sz w:val="24"/>
          <w:szCs w:val="24"/>
        </w:rPr>
        <w:t xml:space="preserve"> </w:t>
      </w:r>
      <w:r w:rsidR="008B7BCB" w:rsidRPr="00D4478E">
        <w:rPr>
          <w:rFonts w:ascii="Arial" w:hAnsi="Arial" w:cs="Arial"/>
          <w:sz w:val="24"/>
          <w:szCs w:val="24"/>
        </w:rPr>
        <w:tab/>
      </w:r>
      <w:r w:rsidR="00D97365" w:rsidRPr="00D4478E">
        <w:rPr>
          <w:rFonts w:ascii="Arial" w:hAnsi="Arial" w:cs="Arial"/>
          <w:sz w:val="24"/>
          <w:szCs w:val="24"/>
        </w:rPr>
        <w:t>&lt;name and position&gt;</w:t>
      </w:r>
    </w:p>
    <w:p w14:paraId="424CCA6F" w14:textId="77777777" w:rsidR="004E69BA" w:rsidRPr="00D4478E" w:rsidRDefault="004E69BA" w:rsidP="00F26E3C">
      <w:pPr>
        <w:pStyle w:val="BodyText"/>
        <w:spacing w:before="5"/>
        <w:jc w:val="both"/>
        <w:rPr>
          <w:rFonts w:ascii="Arial" w:hAnsi="Arial" w:cs="Arial"/>
          <w:sz w:val="24"/>
          <w:szCs w:val="24"/>
        </w:rPr>
      </w:pPr>
    </w:p>
    <w:p w14:paraId="16FECE22" w14:textId="3A9A9083" w:rsidR="004E69BA" w:rsidRPr="00D4478E" w:rsidRDefault="00250AD9" w:rsidP="00F26E3C">
      <w:pPr>
        <w:ind w:left="220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noProof/>
          <w:sz w:val="24"/>
          <w:szCs w:val="24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1CAECB" wp14:editId="036A8375">
                <wp:simplePos x="0" y="0"/>
                <wp:positionH relativeFrom="column">
                  <wp:posOffset>168275</wp:posOffset>
                </wp:positionH>
                <wp:positionV relativeFrom="paragraph">
                  <wp:posOffset>40005</wp:posOffset>
                </wp:positionV>
                <wp:extent cx="142875" cy="6667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875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line w14:anchorId="08A87FCD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25pt,3.15pt" to="24.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" strokecolor="black [3040]"/>
            </w:pict>
          </mc:Fallback>
        </mc:AlternateContent>
      </w:r>
      <w:r w:rsidR="00B5036C" w:rsidRPr="00D4478E">
        <w:rPr>
          <w:rFonts w:ascii="Arial" w:hAnsi="Arial" w:cs="Arial"/>
          <w:sz w:val="24"/>
          <w:szCs w:val="24"/>
        </w:rPr>
        <w:t>[</w:t>
      </w:r>
      <w:r w:rsidR="00B5036C" w:rsidRPr="00D4478E">
        <w:rPr>
          <w:rFonts w:ascii="Arial" w:hAnsi="Arial" w:cs="Arial"/>
          <w:spacing w:val="-5"/>
          <w:sz w:val="24"/>
          <w:szCs w:val="24"/>
        </w:rPr>
        <w:t xml:space="preserve"> </w:t>
      </w:r>
      <w:r w:rsidR="00B5036C" w:rsidRPr="00D4478E">
        <w:rPr>
          <w:rFonts w:ascii="Arial" w:hAnsi="Arial" w:cs="Arial"/>
          <w:sz w:val="24"/>
          <w:szCs w:val="24"/>
        </w:rPr>
        <w:t>]</w:t>
      </w:r>
      <w:r w:rsidR="00B5036C" w:rsidRPr="00D4478E">
        <w:rPr>
          <w:rFonts w:ascii="Arial" w:hAnsi="Arial" w:cs="Arial"/>
          <w:spacing w:val="-4"/>
          <w:sz w:val="24"/>
          <w:szCs w:val="24"/>
        </w:rPr>
        <w:t xml:space="preserve"> </w:t>
      </w:r>
      <w:r w:rsidR="00B5036C" w:rsidRPr="00D4478E">
        <w:rPr>
          <w:rFonts w:ascii="Arial" w:hAnsi="Arial" w:cs="Arial"/>
          <w:sz w:val="24"/>
          <w:szCs w:val="24"/>
        </w:rPr>
        <w:t>REGULAR</w:t>
      </w:r>
      <w:r w:rsidR="00B5036C" w:rsidRPr="00D4478E">
        <w:rPr>
          <w:rFonts w:ascii="Arial" w:hAnsi="Arial" w:cs="Arial"/>
          <w:spacing w:val="-4"/>
          <w:sz w:val="24"/>
          <w:szCs w:val="24"/>
        </w:rPr>
        <w:t xml:space="preserve"> </w:t>
      </w:r>
      <w:r w:rsidR="00B5036C" w:rsidRPr="00D4478E">
        <w:rPr>
          <w:rFonts w:ascii="Arial" w:hAnsi="Arial" w:cs="Arial"/>
          <w:sz w:val="24"/>
          <w:szCs w:val="24"/>
        </w:rPr>
        <w:t>MEETING</w:t>
      </w:r>
      <w:r w:rsidR="00B5036C" w:rsidRPr="00D4478E">
        <w:rPr>
          <w:rFonts w:ascii="Arial" w:hAnsi="Arial" w:cs="Arial"/>
          <w:spacing w:val="-3"/>
          <w:sz w:val="24"/>
          <w:szCs w:val="24"/>
        </w:rPr>
        <w:t xml:space="preserve"> </w:t>
      </w:r>
      <w:r w:rsidR="00B5036C" w:rsidRPr="00D4478E">
        <w:rPr>
          <w:rFonts w:ascii="Arial" w:hAnsi="Arial" w:cs="Arial"/>
          <w:sz w:val="24"/>
          <w:szCs w:val="24"/>
        </w:rPr>
        <w:t>NO.</w:t>
      </w:r>
      <w:r w:rsidR="00B5036C" w:rsidRPr="00D4478E">
        <w:rPr>
          <w:rFonts w:ascii="Arial" w:hAnsi="Arial" w:cs="Arial"/>
          <w:spacing w:val="-5"/>
          <w:sz w:val="24"/>
          <w:szCs w:val="24"/>
        </w:rPr>
        <w:t xml:space="preserve"> </w:t>
      </w:r>
      <w:r w:rsidR="00B5036C" w:rsidRPr="00D4478E">
        <w:rPr>
          <w:rFonts w:ascii="Arial" w:hAnsi="Arial" w:cs="Arial"/>
          <w:sz w:val="24"/>
          <w:szCs w:val="24"/>
        </w:rPr>
        <w:t>:</w:t>
      </w:r>
      <w:r w:rsidR="008D76F4" w:rsidRPr="00D4478E">
        <w:rPr>
          <w:rFonts w:ascii="Arial" w:hAnsi="Arial" w:cs="Arial"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sz w:val="24"/>
          <w:szCs w:val="24"/>
        </w:rPr>
        <w:t>&lt;number</w:t>
      </w:r>
      <w:r w:rsidR="00DC3232" w:rsidRPr="00D4478E">
        <w:rPr>
          <w:rFonts w:ascii="Arial" w:hAnsi="Arial" w:cs="Arial"/>
          <w:sz w:val="24"/>
          <w:szCs w:val="24"/>
        </w:rPr>
        <w:t xml:space="preserve"> s.</w:t>
      </w:r>
      <w:r w:rsidR="00D97365" w:rsidRPr="00D4478E">
        <w:rPr>
          <w:rFonts w:ascii="Arial" w:hAnsi="Arial" w:cs="Arial"/>
          <w:sz w:val="24"/>
          <w:szCs w:val="24"/>
        </w:rPr>
        <w:t>year&gt;</w:t>
      </w:r>
    </w:p>
    <w:p w14:paraId="48369E9B" w14:textId="68DC5143" w:rsidR="004E69BA" w:rsidRPr="00D4478E" w:rsidRDefault="00B5036C" w:rsidP="00F26E3C">
      <w:pPr>
        <w:spacing w:before="6"/>
        <w:ind w:left="220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[</w:t>
      </w:r>
      <w:r w:rsidRPr="00D4478E">
        <w:rPr>
          <w:rFonts w:ascii="Arial" w:hAnsi="Arial" w:cs="Arial"/>
          <w:spacing w:val="-5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]</w:t>
      </w:r>
      <w:r w:rsidRPr="00D4478E">
        <w:rPr>
          <w:rFonts w:ascii="Arial" w:hAnsi="Arial" w:cs="Arial"/>
          <w:spacing w:val="-4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SPECIAL</w:t>
      </w:r>
      <w:r w:rsidRPr="00D4478E">
        <w:rPr>
          <w:rFonts w:ascii="Arial" w:hAnsi="Arial" w:cs="Arial"/>
          <w:spacing w:val="-3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 xml:space="preserve">MEETING NO.  </w:t>
      </w:r>
      <w:r w:rsidRPr="00D4478E">
        <w:rPr>
          <w:rFonts w:ascii="Arial" w:hAnsi="Arial" w:cs="Arial"/>
          <w:spacing w:val="4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:</w:t>
      </w:r>
      <w:r w:rsidR="00DC3232" w:rsidRPr="00D4478E">
        <w:rPr>
          <w:rFonts w:ascii="Arial" w:hAnsi="Arial" w:cs="Arial"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sz w:val="24"/>
          <w:szCs w:val="24"/>
        </w:rPr>
        <w:t>&lt;number s.year&gt;</w:t>
      </w:r>
    </w:p>
    <w:p w14:paraId="726F793F" w14:textId="77777777" w:rsidR="004E69BA" w:rsidRPr="00D4478E" w:rsidRDefault="004E69BA" w:rsidP="00F26E3C">
      <w:pPr>
        <w:pStyle w:val="BodyText"/>
        <w:spacing w:before="5"/>
        <w:jc w:val="both"/>
        <w:rPr>
          <w:rFonts w:ascii="Arial" w:hAnsi="Arial" w:cs="Arial"/>
          <w:sz w:val="24"/>
          <w:szCs w:val="24"/>
        </w:rPr>
      </w:pPr>
    </w:p>
    <w:p w14:paraId="688B0A53" w14:textId="42C2C857" w:rsidR="004716AE" w:rsidRPr="00D4478E" w:rsidRDefault="00D97365" w:rsidP="00D97365">
      <w:pPr>
        <w:pStyle w:val="Heading1"/>
        <w:ind w:left="142" w:right="264" w:firstLine="0"/>
        <w:jc w:val="both"/>
        <w:rPr>
          <w:sz w:val="24"/>
          <w:szCs w:val="24"/>
        </w:rPr>
      </w:pPr>
      <w:r w:rsidRPr="00D4478E">
        <w:rPr>
          <w:sz w:val="24"/>
          <w:szCs w:val="24"/>
        </w:rPr>
        <w:t xml:space="preserve">COMMITTEE </w:t>
      </w:r>
      <w:r w:rsidR="00B5036C" w:rsidRPr="00D4478E">
        <w:rPr>
          <w:sz w:val="24"/>
          <w:szCs w:val="24"/>
        </w:rPr>
        <w:t>ATTENDANCE</w:t>
      </w:r>
      <w:r w:rsidR="008B7BCB" w:rsidRPr="00D4478E">
        <w:rPr>
          <w:sz w:val="24"/>
          <w:szCs w:val="24"/>
        </w:rPr>
        <w:tab/>
      </w:r>
      <w:r w:rsidR="00B07769" w:rsidRPr="00D4478E">
        <w:rPr>
          <w:sz w:val="24"/>
          <w:szCs w:val="24"/>
        </w:rPr>
        <w:tab/>
      </w:r>
      <w:r w:rsidR="00B07769" w:rsidRPr="00D4478E">
        <w:rPr>
          <w:sz w:val="24"/>
          <w:szCs w:val="24"/>
        </w:rPr>
        <w:tab/>
      </w:r>
      <w:r w:rsidR="0016547A" w:rsidRPr="00D4478E">
        <w:rPr>
          <w:sz w:val="24"/>
          <w:szCs w:val="24"/>
        </w:rPr>
        <w:tab/>
      </w:r>
      <w:r w:rsidR="004716AE" w:rsidRPr="00D4478E">
        <w:rPr>
          <w:sz w:val="24"/>
          <w:szCs w:val="24"/>
        </w:rPr>
        <w:tab/>
      </w:r>
      <w:r w:rsidR="004716AE" w:rsidRPr="00D4478E">
        <w:rPr>
          <w:sz w:val="24"/>
          <w:szCs w:val="24"/>
        </w:rPr>
        <w:tab/>
      </w:r>
      <w:r w:rsidR="004716AE" w:rsidRPr="00D4478E">
        <w:rPr>
          <w:sz w:val="24"/>
          <w:szCs w:val="24"/>
        </w:rPr>
        <w:tab/>
      </w:r>
      <w:r w:rsidR="004716AE" w:rsidRPr="00D4478E">
        <w:rPr>
          <w:sz w:val="24"/>
          <w:szCs w:val="24"/>
        </w:rPr>
        <w:tab/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5524"/>
        <w:gridCol w:w="3832"/>
      </w:tblGrid>
      <w:tr w:rsidR="00D97365" w:rsidRPr="00D4478E" w14:paraId="00B75F08" w14:textId="77777777" w:rsidTr="00D97365">
        <w:trPr>
          <w:trHeight w:val="271"/>
        </w:trPr>
        <w:tc>
          <w:tcPr>
            <w:tcW w:w="5524" w:type="dxa"/>
          </w:tcPr>
          <w:p w14:paraId="4B58E987" w14:textId="3579FE50" w:rsidR="00D97365" w:rsidRPr="00D4478E" w:rsidRDefault="00D97365" w:rsidP="00D97365">
            <w:pPr>
              <w:spacing w:line="259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Hlk199146867"/>
            <w:r w:rsidRPr="00D4478E">
              <w:rPr>
                <w:rFonts w:ascii="Arial" w:hAnsi="Arial" w:cs="Arial"/>
                <w:b/>
                <w:bCs/>
                <w:sz w:val="24"/>
                <w:szCs w:val="24"/>
              </w:rPr>
              <w:t>Name and Role/Position</w:t>
            </w:r>
          </w:p>
        </w:tc>
        <w:tc>
          <w:tcPr>
            <w:tcW w:w="3832" w:type="dxa"/>
          </w:tcPr>
          <w:p w14:paraId="2D03AAAC" w14:textId="290B4F9F" w:rsidR="00D97365" w:rsidRPr="00D4478E" w:rsidRDefault="00D97365" w:rsidP="00D97365">
            <w:pPr>
              <w:spacing w:line="259" w:lineRule="auto"/>
              <w:ind w:left="1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4478E">
              <w:rPr>
                <w:rFonts w:ascii="Arial" w:hAnsi="Arial" w:cs="Arial"/>
                <w:b/>
                <w:bCs/>
                <w:sz w:val="24"/>
                <w:szCs w:val="24"/>
              </w:rPr>
              <w:t>Attendance (Present/Absent)</w:t>
            </w:r>
          </w:p>
        </w:tc>
      </w:tr>
      <w:tr w:rsidR="00D97365" w:rsidRPr="00D4478E" w14:paraId="4F4B4DC8" w14:textId="77777777" w:rsidTr="00D97365">
        <w:trPr>
          <w:trHeight w:val="271"/>
        </w:trPr>
        <w:tc>
          <w:tcPr>
            <w:tcW w:w="5524" w:type="dxa"/>
          </w:tcPr>
          <w:p w14:paraId="49143F76" w14:textId="241E1064" w:rsidR="00D97365" w:rsidRPr="00D4478E" w:rsidRDefault="00D97365" w:rsidP="00D97365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28D35AB3" w14:textId="1039B582" w:rsidR="00D97365" w:rsidRPr="00D4478E" w:rsidRDefault="00D97365" w:rsidP="00D97365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7BDE41CC" w14:textId="77777777" w:rsidTr="00D97365">
        <w:trPr>
          <w:trHeight w:val="279"/>
        </w:trPr>
        <w:tc>
          <w:tcPr>
            <w:tcW w:w="5524" w:type="dxa"/>
          </w:tcPr>
          <w:p w14:paraId="15C56184" w14:textId="725347C4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503AD3DA" w14:textId="491C8A6D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6B222D6D" w14:textId="77777777" w:rsidTr="00D97365">
        <w:trPr>
          <w:trHeight w:val="279"/>
        </w:trPr>
        <w:tc>
          <w:tcPr>
            <w:tcW w:w="5524" w:type="dxa"/>
          </w:tcPr>
          <w:p w14:paraId="3B11133F" w14:textId="7FF516FF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191C3B78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5251AD7A" w14:textId="77777777" w:rsidTr="00D97365">
        <w:trPr>
          <w:trHeight w:val="271"/>
        </w:trPr>
        <w:tc>
          <w:tcPr>
            <w:tcW w:w="5524" w:type="dxa"/>
          </w:tcPr>
          <w:p w14:paraId="188F3156" w14:textId="7880367C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48647E64" w14:textId="46B13062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4DCD1640" w14:textId="77777777" w:rsidTr="00D97365">
        <w:trPr>
          <w:trHeight w:val="271"/>
        </w:trPr>
        <w:tc>
          <w:tcPr>
            <w:tcW w:w="5524" w:type="dxa"/>
          </w:tcPr>
          <w:p w14:paraId="2CCE1FF4" w14:textId="69B72B01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7AACAF46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69143F47" w14:textId="77777777" w:rsidTr="00D97365">
        <w:trPr>
          <w:trHeight w:val="276"/>
        </w:trPr>
        <w:tc>
          <w:tcPr>
            <w:tcW w:w="5524" w:type="dxa"/>
          </w:tcPr>
          <w:p w14:paraId="2278F16C" w14:textId="32F9BE39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14D27662" w14:textId="7B9AAAF9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258B4829" w14:textId="77777777" w:rsidTr="00D97365">
        <w:trPr>
          <w:trHeight w:val="276"/>
        </w:trPr>
        <w:tc>
          <w:tcPr>
            <w:tcW w:w="5524" w:type="dxa"/>
          </w:tcPr>
          <w:p w14:paraId="5AFDC2EB" w14:textId="32036A06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542B8B49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19227F71" w14:textId="77777777" w:rsidTr="00D97365">
        <w:trPr>
          <w:trHeight w:val="276"/>
        </w:trPr>
        <w:tc>
          <w:tcPr>
            <w:tcW w:w="5524" w:type="dxa"/>
          </w:tcPr>
          <w:p w14:paraId="7D784B2B" w14:textId="48072F70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0AE89ED8" w14:textId="47FE334A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3DF8AAD3" w14:textId="77777777" w:rsidTr="00D97365">
        <w:trPr>
          <w:trHeight w:val="276"/>
        </w:trPr>
        <w:tc>
          <w:tcPr>
            <w:tcW w:w="5524" w:type="dxa"/>
          </w:tcPr>
          <w:p w14:paraId="4A4DB86B" w14:textId="56B3AB8F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22A8BA1D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3FD3F79B" w14:textId="77777777" w:rsidTr="00D97365">
        <w:trPr>
          <w:trHeight w:val="271"/>
        </w:trPr>
        <w:tc>
          <w:tcPr>
            <w:tcW w:w="5524" w:type="dxa"/>
          </w:tcPr>
          <w:p w14:paraId="5B7FC3A7" w14:textId="45C97EEA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4F81C0F3" w14:textId="6A5C1649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70A629C5" w14:textId="77777777" w:rsidTr="00D97365">
        <w:trPr>
          <w:trHeight w:val="271"/>
        </w:trPr>
        <w:tc>
          <w:tcPr>
            <w:tcW w:w="5524" w:type="dxa"/>
          </w:tcPr>
          <w:p w14:paraId="33E91131" w14:textId="5E16BB69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0F454CF6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5E7A6E53" w14:textId="77777777" w:rsidTr="00D97365">
        <w:trPr>
          <w:trHeight w:val="279"/>
        </w:trPr>
        <w:tc>
          <w:tcPr>
            <w:tcW w:w="5524" w:type="dxa"/>
          </w:tcPr>
          <w:p w14:paraId="41CEBA2B" w14:textId="29209445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32C8DAB0" w14:textId="07ECA97B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1B6EA1D1" w14:textId="77777777" w:rsidTr="00D97365">
        <w:trPr>
          <w:trHeight w:val="279"/>
        </w:trPr>
        <w:tc>
          <w:tcPr>
            <w:tcW w:w="5524" w:type="dxa"/>
          </w:tcPr>
          <w:p w14:paraId="2EF27469" w14:textId="61E4EED6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2668BEDB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6BEC7561" w14:textId="77777777" w:rsidTr="00D97365">
        <w:trPr>
          <w:trHeight w:val="271"/>
        </w:trPr>
        <w:tc>
          <w:tcPr>
            <w:tcW w:w="5524" w:type="dxa"/>
          </w:tcPr>
          <w:p w14:paraId="19E73E92" w14:textId="26AB646E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57582767" w14:textId="477C773F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64783E9B" w14:textId="77777777" w:rsidTr="00D97365">
        <w:trPr>
          <w:trHeight w:val="271"/>
        </w:trPr>
        <w:tc>
          <w:tcPr>
            <w:tcW w:w="5524" w:type="dxa"/>
          </w:tcPr>
          <w:p w14:paraId="5D269FD4" w14:textId="18389DE4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2DCE7556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4880A3CD" w14:textId="77777777" w:rsidTr="00D97365">
        <w:trPr>
          <w:trHeight w:val="275"/>
        </w:trPr>
        <w:tc>
          <w:tcPr>
            <w:tcW w:w="5524" w:type="dxa"/>
          </w:tcPr>
          <w:p w14:paraId="695FF7B5" w14:textId="4F0DE3B5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21AEC322" w14:textId="3126B6A4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49DB" w:rsidRPr="00D4478E" w14:paraId="10BC2864" w14:textId="77777777" w:rsidTr="00D97365">
        <w:trPr>
          <w:trHeight w:val="275"/>
        </w:trPr>
        <w:tc>
          <w:tcPr>
            <w:tcW w:w="5524" w:type="dxa"/>
          </w:tcPr>
          <w:p w14:paraId="71DC51BC" w14:textId="62E57337" w:rsidR="002949DB" w:rsidRPr="00D4478E" w:rsidRDefault="002949DB" w:rsidP="00F26E3C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32" w:type="dxa"/>
          </w:tcPr>
          <w:p w14:paraId="2C388E69" w14:textId="77777777" w:rsidR="002949DB" w:rsidRPr="00D4478E" w:rsidRDefault="002949DB" w:rsidP="00F26E3C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bookmarkEnd w:id="0"/>
    <w:p w14:paraId="734A7F4A" w14:textId="56AEA3CB" w:rsidR="001D4778" w:rsidRPr="00D4478E" w:rsidRDefault="004716AE" w:rsidP="00F26E3C">
      <w:pPr>
        <w:pStyle w:val="Default"/>
        <w:spacing w:line="360" w:lineRule="auto"/>
        <w:ind w:right="-3181"/>
        <w:jc w:val="both"/>
      </w:pPr>
      <w:r w:rsidRPr="00D4478E">
        <w:tab/>
      </w:r>
      <w:r w:rsidRPr="00D4478E">
        <w:tab/>
      </w:r>
      <w:r w:rsidR="00AA0778" w:rsidRPr="00D4478E">
        <w:tab/>
      </w:r>
    </w:p>
    <w:p w14:paraId="234C4002" w14:textId="7A86B75D" w:rsidR="00D97365" w:rsidRPr="00D4478E" w:rsidRDefault="00D97365" w:rsidP="00F26E3C">
      <w:pPr>
        <w:pStyle w:val="Default"/>
        <w:spacing w:line="360" w:lineRule="auto"/>
        <w:ind w:right="-3181"/>
        <w:jc w:val="both"/>
        <w:rPr>
          <w:b/>
          <w:bCs/>
        </w:rPr>
      </w:pPr>
      <w:r w:rsidRPr="00D4478E">
        <w:rPr>
          <w:b/>
          <w:bCs/>
        </w:rPr>
        <w:t xml:space="preserve">OTHER ATTENDANCE 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4531"/>
        <w:gridCol w:w="4825"/>
      </w:tblGrid>
      <w:tr w:rsidR="00D97365" w:rsidRPr="00D4478E" w14:paraId="611ADEE1" w14:textId="77777777" w:rsidTr="00D97365">
        <w:trPr>
          <w:trHeight w:val="271"/>
        </w:trPr>
        <w:tc>
          <w:tcPr>
            <w:tcW w:w="4531" w:type="dxa"/>
          </w:tcPr>
          <w:p w14:paraId="53B5136D" w14:textId="61E6853C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4478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Name </w:t>
            </w:r>
          </w:p>
        </w:tc>
        <w:tc>
          <w:tcPr>
            <w:tcW w:w="4825" w:type="dxa"/>
          </w:tcPr>
          <w:p w14:paraId="64B72532" w14:textId="639231A0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4478E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ole/Position </w:t>
            </w:r>
          </w:p>
        </w:tc>
      </w:tr>
      <w:tr w:rsidR="00D97365" w:rsidRPr="00D4478E" w14:paraId="239A6BD4" w14:textId="77777777" w:rsidTr="00D97365">
        <w:trPr>
          <w:trHeight w:val="271"/>
        </w:trPr>
        <w:tc>
          <w:tcPr>
            <w:tcW w:w="4531" w:type="dxa"/>
          </w:tcPr>
          <w:p w14:paraId="5EE55745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1F51E3BC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07F1A699" w14:textId="77777777" w:rsidTr="00D97365">
        <w:trPr>
          <w:trHeight w:val="279"/>
        </w:trPr>
        <w:tc>
          <w:tcPr>
            <w:tcW w:w="4531" w:type="dxa"/>
          </w:tcPr>
          <w:p w14:paraId="76277742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6317179C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09A3ED65" w14:textId="77777777" w:rsidTr="00D97365">
        <w:trPr>
          <w:trHeight w:val="279"/>
        </w:trPr>
        <w:tc>
          <w:tcPr>
            <w:tcW w:w="4531" w:type="dxa"/>
          </w:tcPr>
          <w:p w14:paraId="5C90F6C6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4057F6CD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6B6F3567" w14:textId="77777777" w:rsidTr="00D97365">
        <w:trPr>
          <w:trHeight w:val="271"/>
        </w:trPr>
        <w:tc>
          <w:tcPr>
            <w:tcW w:w="4531" w:type="dxa"/>
          </w:tcPr>
          <w:p w14:paraId="70D6E3C7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7EED29F2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1E5F2434" w14:textId="77777777" w:rsidTr="00D97365">
        <w:trPr>
          <w:trHeight w:val="271"/>
        </w:trPr>
        <w:tc>
          <w:tcPr>
            <w:tcW w:w="4531" w:type="dxa"/>
          </w:tcPr>
          <w:p w14:paraId="2460A070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29F7B172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67FE9FC8" w14:textId="77777777" w:rsidTr="00D97365">
        <w:trPr>
          <w:trHeight w:val="276"/>
        </w:trPr>
        <w:tc>
          <w:tcPr>
            <w:tcW w:w="4531" w:type="dxa"/>
          </w:tcPr>
          <w:p w14:paraId="42FCA4CD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714B1201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371B32E7" w14:textId="77777777" w:rsidTr="00D97365">
        <w:trPr>
          <w:trHeight w:val="276"/>
        </w:trPr>
        <w:tc>
          <w:tcPr>
            <w:tcW w:w="4531" w:type="dxa"/>
          </w:tcPr>
          <w:p w14:paraId="2E449965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18BD7416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20BB36B7" w14:textId="77777777" w:rsidTr="00D97365">
        <w:trPr>
          <w:trHeight w:val="276"/>
        </w:trPr>
        <w:tc>
          <w:tcPr>
            <w:tcW w:w="4531" w:type="dxa"/>
          </w:tcPr>
          <w:p w14:paraId="297CA9A0" w14:textId="77777777" w:rsidR="00D97365" w:rsidRPr="00D4478E" w:rsidRDefault="00D97365" w:rsidP="00944A8E">
            <w:pPr>
              <w:spacing w:line="259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25" w:type="dxa"/>
          </w:tcPr>
          <w:p w14:paraId="2E843392" w14:textId="77777777" w:rsidR="00D97365" w:rsidRPr="00D4478E" w:rsidRDefault="00D97365" w:rsidP="00944A8E">
            <w:pPr>
              <w:spacing w:line="259" w:lineRule="auto"/>
              <w:ind w:left="1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640CE8E" w14:textId="458C9AA8" w:rsidR="004E69BA" w:rsidRPr="00D4478E" w:rsidRDefault="00B07769" w:rsidP="00D97365">
      <w:pPr>
        <w:pStyle w:val="Default"/>
        <w:spacing w:line="360" w:lineRule="auto"/>
        <w:ind w:right="-3181"/>
        <w:jc w:val="both"/>
      </w:pPr>
      <w:r w:rsidRPr="00D4478E">
        <w:tab/>
      </w:r>
    </w:p>
    <w:p w14:paraId="3E15EBD5" w14:textId="77777777" w:rsidR="00D97365" w:rsidRPr="00D4478E" w:rsidRDefault="00D97365" w:rsidP="00D97365">
      <w:pPr>
        <w:pStyle w:val="Default"/>
        <w:spacing w:line="360" w:lineRule="auto"/>
        <w:ind w:right="-3181"/>
        <w:jc w:val="both"/>
      </w:pPr>
    </w:p>
    <w:p w14:paraId="618A6A9B" w14:textId="69CE9067" w:rsidR="004F28A6" w:rsidRPr="00D4478E" w:rsidRDefault="004F28A6" w:rsidP="00F26E3C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b/>
          <w:bCs/>
          <w:sz w:val="24"/>
          <w:szCs w:val="24"/>
          <w:lang w:val="en-PH"/>
        </w:rPr>
      </w:pPr>
      <w:r w:rsidRPr="00D4478E">
        <w:rPr>
          <w:b/>
          <w:bCs/>
          <w:sz w:val="24"/>
          <w:szCs w:val="24"/>
          <w:lang w:val="en-PH"/>
        </w:rPr>
        <w:t>CALL TO ORDER</w:t>
      </w:r>
    </w:p>
    <w:p w14:paraId="3486A34C" w14:textId="77777777" w:rsidR="000F428D" w:rsidRPr="00D4478E" w:rsidRDefault="000F428D" w:rsidP="00F26E3C">
      <w:pPr>
        <w:pStyle w:val="ListParagraph"/>
        <w:widowControl/>
        <w:autoSpaceDE/>
        <w:autoSpaceDN/>
        <w:ind w:left="720" w:firstLine="0"/>
        <w:contextualSpacing/>
        <w:jc w:val="both"/>
        <w:rPr>
          <w:b/>
          <w:bCs/>
          <w:sz w:val="24"/>
          <w:szCs w:val="24"/>
          <w:lang w:val="en-PH"/>
        </w:rPr>
      </w:pPr>
    </w:p>
    <w:p w14:paraId="4E529B5B" w14:textId="479ED2AB" w:rsidR="000F428D" w:rsidRPr="00D4478E" w:rsidRDefault="004716AE" w:rsidP="00F26E3C">
      <w:pPr>
        <w:pStyle w:val="ListParagraph"/>
        <w:widowControl/>
        <w:autoSpaceDE/>
        <w:autoSpaceDN/>
        <w:ind w:left="720" w:firstLine="0"/>
        <w:contextualSpacing/>
        <w:jc w:val="both"/>
        <w:rPr>
          <w:b/>
          <w:bCs/>
          <w:sz w:val="24"/>
          <w:szCs w:val="24"/>
          <w:lang w:val="en-PH"/>
        </w:rPr>
      </w:pPr>
      <w:r w:rsidRPr="00D4478E">
        <w:rPr>
          <w:sz w:val="24"/>
          <w:szCs w:val="24"/>
        </w:rPr>
        <w:t xml:space="preserve">The </w:t>
      </w:r>
      <w:r w:rsidR="00D97365" w:rsidRPr="00D4478E">
        <w:rPr>
          <w:sz w:val="24"/>
          <w:szCs w:val="24"/>
        </w:rPr>
        <w:t>n</w:t>
      </w:r>
      <w:r w:rsidR="0053231F" w:rsidRPr="00D4478E">
        <w:rPr>
          <w:sz w:val="24"/>
          <w:szCs w:val="24"/>
          <w:vertAlign w:val="superscript"/>
        </w:rPr>
        <w:t>th</w:t>
      </w:r>
      <w:r w:rsidR="0053231F" w:rsidRPr="00D4478E">
        <w:rPr>
          <w:sz w:val="24"/>
          <w:szCs w:val="24"/>
        </w:rPr>
        <w:t xml:space="preserve"> regular</w:t>
      </w:r>
      <w:r w:rsidR="00D97365" w:rsidRPr="00D4478E">
        <w:rPr>
          <w:sz w:val="24"/>
          <w:szCs w:val="24"/>
        </w:rPr>
        <w:t>/special</w:t>
      </w:r>
      <w:r w:rsidR="0053231F" w:rsidRPr="00D4478E">
        <w:rPr>
          <w:sz w:val="24"/>
          <w:szCs w:val="24"/>
        </w:rPr>
        <w:t xml:space="preserve"> mee</w:t>
      </w:r>
      <w:r w:rsidRPr="00D4478E">
        <w:rPr>
          <w:sz w:val="24"/>
          <w:szCs w:val="24"/>
        </w:rPr>
        <w:t xml:space="preserve">ting was called to order at </w:t>
      </w:r>
      <w:r w:rsidR="00D97365" w:rsidRPr="00D4478E">
        <w:rPr>
          <w:sz w:val="24"/>
          <w:szCs w:val="24"/>
        </w:rPr>
        <w:t>&lt;time and date, day&gt;</w:t>
      </w:r>
      <w:r w:rsidRPr="00D4478E">
        <w:rPr>
          <w:sz w:val="24"/>
          <w:szCs w:val="24"/>
        </w:rPr>
        <w:t xml:space="preserve"> on</w:t>
      </w:r>
      <w:r w:rsidR="0053231F" w:rsidRPr="00D4478E">
        <w:rPr>
          <w:sz w:val="24"/>
          <w:szCs w:val="24"/>
        </w:rPr>
        <w:t xml:space="preserve">, with </w:t>
      </w:r>
      <w:r w:rsidR="00D97365" w:rsidRPr="00D4478E">
        <w:rPr>
          <w:sz w:val="24"/>
          <w:szCs w:val="24"/>
        </w:rPr>
        <w:t xml:space="preserve">&lt;name of presiding officer&gt; </w:t>
      </w:r>
      <w:r w:rsidR="0053231F" w:rsidRPr="00D4478E">
        <w:rPr>
          <w:sz w:val="24"/>
          <w:szCs w:val="24"/>
        </w:rPr>
        <w:t>presiding.</w:t>
      </w:r>
    </w:p>
    <w:p w14:paraId="1628ACDB" w14:textId="77777777" w:rsidR="004F28A6" w:rsidRPr="00D4478E" w:rsidRDefault="004F28A6" w:rsidP="00F26E3C">
      <w:pPr>
        <w:jc w:val="both"/>
        <w:rPr>
          <w:rFonts w:ascii="Arial" w:hAnsi="Arial" w:cs="Arial"/>
          <w:sz w:val="24"/>
          <w:szCs w:val="24"/>
          <w:lang w:val="en-PH"/>
        </w:rPr>
      </w:pPr>
    </w:p>
    <w:p w14:paraId="67EA650D" w14:textId="15D525CE" w:rsidR="004F28A6" w:rsidRPr="00D4478E" w:rsidRDefault="004F28A6" w:rsidP="00F26E3C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b/>
          <w:bCs/>
          <w:sz w:val="24"/>
          <w:szCs w:val="24"/>
          <w:lang w:val="en-PH"/>
        </w:rPr>
      </w:pPr>
      <w:r w:rsidRPr="00D4478E">
        <w:rPr>
          <w:b/>
          <w:bCs/>
          <w:sz w:val="24"/>
          <w:szCs w:val="24"/>
          <w:lang w:val="en-PH"/>
        </w:rPr>
        <w:t>DE</w:t>
      </w:r>
      <w:r w:rsidR="00BE4D99" w:rsidRPr="00D4478E">
        <w:rPr>
          <w:b/>
          <w:bCs/>
          <w:sz w:val="24"/>
          <w:szCs w:val="24"/>
          <w:lang w:val="en-PH"/>
        </w:rPr>
        <w:t>CLARATION</w:t>
      </w:r>
      <w:r w:rsidRPr="00D4478E">
        <w:rPr>
          <w:b/>
          <w:bCs/>
          <w:sz w:val="24"/>
          <w:szCs w:val="24"/>
          <w:lang w:val="en-PH"/>
        </w:rPr>
        <w:t xml:space="preserve"> OF QUORUM</w:t>
      </w:r>
      <w:r w:rsidRPr="00D4478E">
        <w:rPr>
          <w:sz w:val="24"/>
          <w:szCs w:val="24"/>
          <w:lang w:val="en-PH"/>
        </w:rPr>
        <w:t>.</w:t>
      </w:r>
    </w:p>
    <w:p w14:paraId="58E9AC96" w14:textId="77777777" w:rsidR="000F428D" w:rsidRPr="00D4478E" w:rsidRDefault="000F428D" w:rsidP="00F26E3C">
      <w:pPr>
        <w:pStyle w:val="ListParagraph"/>
        <w:widowControl/>
        <w:autoSpaceDE/>
        <w:autoSpaceDN/>
        <w:ind w:left="720" w:firstLine="0"/>
        <w:contextualSpacing/>
        <w:jc w:val="both"/>
        <w:rPr>
          <w:b/>
          <w:bCs/>
          <w:sz w:val="24"/>
          <w:szCs w:val="24"/>
          <w:lang w:val="en-PH"/>
        </w:rPr>
      </w:pPr>
    </w:p>
    <w:p w14:paraId="5CC7C747" w14:textId="18E8F1E9" w:rsidR="0053231F" w:rsidRPr="00D4478E" w:rsidRDefault="0053231F" w:rsidP="00F26E3C">
      <w:pPr>
        <w:pStyle w:val="BodyText"/>
        <w:spacing w:before="1"/>
        <w:ind w:left="720"/>
        <w:jc w:val="both"/>
        <w:rPr>
          <w:rFonts w:ascii="Arial" w:hAnsi="Arial" w:cs="Arial"/>
          <w:sz w:val="24"/>
          <w:szCs w:val="24"/>
        </w:rPr>
      </w:pPr>
      <w:bookmarkStart w:id="1" w:name="_Hlk199150393"/>
      <w:r w:rsidRPr="00D4478E">
        <w:rPr>
          <w:rFonts w:ascii="Arial" w:hAnsi="Arial" w:cs="Arial"/>
          <w:sz w:val="24"/>
          <w:szCs w:val="24"/>
        </w:rPr>
        <w:t>A</w:t>
      </w:r>
      <w:r w:rsidRPr="00D4478E">
        <w:rPr>
          <w:rFonts w:ascii="Arial" w:hAnsi="Arial" w:cs="Arial"/>
          <w:spacing w:val="-4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quorum</w:t>
      </w:r>
      <w:r w:rsidRPr="00D4478E">
        <w:rPr>
          <w:rFonts w:ascii="Arial" w:hAnsi="Arial" w:cs="Arial"/>
          <w:spacing w:val="-4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>was</w:t>
      </w:r>
      <w:r w:rsidRPr="00D4478E">
        <w:rPr>
          <w:rFonts w:ascii="Arial" w:hAnsi="Arial" w:cs="Arial"/>
          <w:spacing w:val="-2"/>
          <w:sz w:val="24"/>
          <w:szCs w:val="24"/>
        </w:rPr>
        <w:t xml:space="preserve"> </w:t>
      </w:r>
      <w:r w:rsidR="004716AE" w:rsidRPr="00D4478E">
        <w:rPr>
          <w:rFonts w:ascii="Arial" w:hAnsi="Arial" w:cs="Arial"/>
          <w:spacing w:val="-2"/>
          <w:sz w:val="24"/>
          <w:szCs w:val="24"/>
        </w:rPr>
        <w:t xml:space="preserve">reached with </w:t>
      </w:r>
      <w:r w:rsidR="00D97365" w:rsidRPr="00D4478E">
        <w:rPr>
          <w:rFonts w:ascii="Arial" w:hAnsi="Arial" w:cs="Arial"/>
          <w:spacing w:val="-2"/>
          <w:sz w:val="24"/>
          <w:szCs w:val="24"/>
        </w:rPr>
        <w:t>&lt;number present&gt;</w:t>
      </w:r>
      <w:r w:rsidRPr="00D4478E">
        <w:rPr>
          <w:rFonts w:ascii="Arial" w:hAnsi="Arial" w:cs="Arial"/>
          <w:spacing w:val="-2"/>
          <w:sz w:val="24"/>
          <w:szCs w:val="24"/>
        </w:rPr>
        <w:t xml:space="preserve"> members present. It was </w:t>
      </w:r>
      <w:r w:rsidR="009B3889" w:rsidRPr="00D4478E">
        <w:rPr>
          <w:rFonts w:ascii="Arial" w:hAnsi="Arial" w:cs="Arial"/>
          <w:spacing w:val="-2"/>
          <w:sz w:val="24"/>
          <w:szCs w:val="24"/>
        </w:rPr>
        <w:t>composed of</w:t>
      </w:r>
      <w:r w:rsidR="002949DB" w:rsidRPr="00D4478E">
        <w:rPr>
          <w:rFonts w:ascii="Arial" w:hAnsi="Arial" w:cs="Arial"/>
          <w:spacing w:val="-2"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spacing w:val="-2"/>
          <w:sz w:val="24"/>
          <w:szCs w:val="24"/>
        </w:rPr>
        <w:t>&lt;number&gt;</w:t>
      </w:r>
      <w:r w:rsidR="00CE7046" w:rsidRPr="00D4478E">
        <w:rPr>
          <w:rFonts w:ascii="Arial" w:hAnsi="Arial" w:cs="Arial"/>
          <w:spacing w:val="-2"/>
          <w:sz w:val="24"/>
          <w:szCs w:val="24"/>
        </w:rPr>
        <w:t xml:space="preserve"> regular </w:t>
      </w:r>
      <w:r w:rsidR="00DF77C8" w:rsidRPr="00D4478E">
        <w:rPr>
          <w:rFonts w:ascii="Arial" w:hAnsi="Arial" w:cs="Arial"/>
          <w:sz w:val="24"/>
          <w:szCs w:val="24"/>
        </w:rPr>
        <w:t>m</w:t>
      </w:r>
      <w:r w:rsidR="002949DB" w:rsidRPr="00D4478E">
        <w:rPr>
          <w:rFonts w:ascii="Arial" w:hAnsi="Arial" w:cs="Arial"/>
          <w:sz w:val="24"/>
          <w:szCs w:val="24"/>
        </w:rPr>
        <w:t>em</w:t>
      </w:r>
      <w:r w:rsidR="00DF77C8" w:rsidRPr="00D4478E">
        <w:rPr>
          <w:rFonts w:ascii="Arial" w:hAnsi="Arial" w:cs="Arial"/>
          <w:sz w:val="24"/>
          <w:szCs w:val="24"/>
        </w:rPr>
        <w:t>bers,</w:t>
      </w:r>
      <w:r w:rsidRPr="00D4478E">
        <w:rPr>
          <w:rFonts w:ascii="Arial" w:hAnsi="Arial" w:cs="Arial"/>
          <w:spacing w:val="-1"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spacing w:val="-2"/>
          <w:sz w:val="24"/>
          <w:szCs w:val="24"/>
        </w:rPr>
        <w:t xml:space="preserve">&lt;number&gt; </w:t>
      </w:r>
      <w:r w:rsidR="00D97365" w:rsidRPr="00D4478E">
        <w:rPr>
          <w:rFonts w:ascii="Arial" w:hAnsi="Arial" w:cs="Arial"/>
          <w:bCs/>
          <w:sz w:val="24"/>
          <w:szCs w:val="24"/>
        </w:rPr>
        <w:t>non</w:t>
      </w:r>
      <w:r w:rsidRPr="00D4478E">
        <w:rPr>
          <w:rFonts w:ascii="Arial" w:hAnsi="Arial" w:cs="Arial"/>
          <w:bCs/>
          <w:sz w:val="24"/>
          <w:szCs w:val="24"/>
        </w:rPr>
        <w:t>-</w:t>
      </w:r>
      <w:r w:rsidR="00D97365" w:rsidRPr="00D4478E">
        <w:rPr>
          <w:rFonts w:ascii="Arial" w:hAnsi="Arial" w:cs="Arial"/>
          <w:sz w:val="24"/>
          <w:szCs w:val="24"/>
        </w:rPr>
        <w:t xml:space="preserve">scientist </w:t>
      </w:r>
      <w:r w:rsidR="009B3889" w:rsidRPr="00D4478E">
        <w:rPr>
          <w:rFonts w:ascii="Arial" w:hAnsi="Arial" w:cs="Arial"/>
          <w:sz w:val="24"/>
          <w:szCs w:val="24"/>
        </w:rPr>
        <w:t>member</w:t>
      </w:r>
      <w:r w:rsidR="00D97365" w:rsidRPr="00D4478E">
        <w:rPr>
          <w:rFonts w:ascii="Arial" w:hAnsi="Arial" w:cs="Arial"/>
          <w:sz w:val="24"/>
          <w:szCs w:val="24"/>
        </w:rPr>
        <w:t>s</w:t>
      </w:r>
      <w:r w:rsidRPr="00D4478E">
        <w:rPr>
          <w:rFonts w:ascii="Arial" w:hAnsi="Arial" w:cs="Arial"/>
          <w:sz w:val="24"/>
          <w:szCs w:val="24"/>
        </w:rPr>
        <w:t>,</w:t>
      </w:r>
      <w:r w:rsidR="00DF77C8" w:rsidRPr="00D4478E">
        <w:rPr>
          <w:rFonts w:ascii="Arial" w:hAnsi="Arial" w:cs="Arial"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spacing w:val="-2"/>
          <w:sz w:val="24"/>
          <w:szCs w:val="24"/>
        </w:rPr>
        <w:t xml:space="preserve">&lt;number&gt; </w:t>
      </w:r>
      <w:r w:rsidR="00D97365" w:rsidRPr="00D4478E">
        <w:rPr>
          <w:rFonts w:ascii="Arial" w:hAnsi="Arial" w:cs="Arial"/>
          <w:b/>
          <w:sz w:val="24"/>
          <w:szCs w:val="24"/>
        </w:rPr>
        <w:t xml:space="preserve"> </w:t>
      </w:r>
      <w:r w:rsidR="002949DB" w:rsidRPr="00D4478E">
        <w:rPr>
          <w:rFonts w:ascii="Arial" w:hAnsi="Arial" w:cs="Arial"/>
          <w:sz w:val="24"/>
          <w:szCs w:val="24"/>
        </w:rPr>
        <w:t xml:space="preserve"> </w:t>
      </w:r>
      <w:r w:rsidR="00D97365" w:rsidRPr="00D4478E">
        <w:rPr>
          <w:rFonts w:ascii="Arial" w:hAnsi="Arial" w:cs="Arial"/>
          <w:sz w:val="24"/>
          <w:szCs w:val="24"/>
        </w:rPr>
        <w:t>non-affiliate members,</w:t>
      </w:r>
      <w:r w:rsidRPr="00D4478E">
        <w:rPr>
          <w:rFonts w:ascii="Arial" w:hAnsi="Arial" w:cs="Arial"/>
          <w:sz w:val="24"/>
          <w:szCs w:val="24"/>
        </w:rPr>
        <w:t xml:space="preserve"> and </w:t>
      </w:r>
      <w:r w:rsidR="00D97365" w:rsidRPr="00D4478E">
        <w:rPr>
          <w:rFonts w:ascii="Arial" w:hAnsi="Arial" w:cs="Arial"/>
          <w:sz w:val="24"/>
          <w:szCs w:val="24"/>
        </w:rPr>
        <w:t>committee</w:t>
      </w:r>
      <w:r w:rsidRPr="00D4478E">
        <w:rPr>
          <w:rFonts w:ascii="Arial" w:hAnsi="Arial" w:cs="Arial"/>
          <w:sz w:val="24"/>
          <w:szCs w:val="24"/>
        </w:rPr>
        <w:t xml:space="preserve"> staff. The quorum was intergenerational, interdisciplinary, and </w:t>
      </w:r>
      <w:r w:rsidR="00D97365" w:rsidRPr="00D4478E">
        <w:rPr>
          <w:rFonts w:ascii="Arial" w:hAnsi="Arial" w:cs="Arial"/>
          <w:sz w:val="24"/>
          <w:szCs w:val="24"/>
        </w:rPr>
        <w:t>gender</w:t>
      </w:r>
      <w:r w:rsidR="004975E8">
        <w:rPr>
          <w:rFonts w:ascii="Arial" w:hAnsi="Arial" w:cs="Arial"/>
          <w:sz w:val="24"/>
          <w:szCs w:val="24"/>
        </w:rPr>
        <w:t>-</w:t>
      </w:r>
      <w:r w:rsidR="00D97365" w:rsidRPr="00D4478E">
        <w:rPr>
          <w:rFonts w:ascii="Arial" w:hAnsi="Arial" w:cs="Arial"/>
          <w:sz w:val="24"/>
          <w:szCs w:val="24"/>
        </w:rPr>
        <w:t>inclusive</w:t>
      </w:r>
      <w:r w:rsidRPr="00D4478E">
        <w:rPr>
          <w:rFonts w:ascii="Arial" w:hAnsi="Arial" w:cs="Arial"/>
          <w:sz w:val="24"/>
          <w:szCs w:val="24"/>
        </w:rPr>
        <w:t xml:space="preserve"> as confirmed by the Secretary, </w:t>
      </w:r>
      <w:r w:rsidR="00D97365" w:rsidRPr="00D4478E">
        <w:rPr>
          <w:rFonts w:ascii="Arial" w:hAnsi="Arial" w:cs="Arial"/>
          <w:sz w:val="24"/>
          <w:szCs w:val="24"/>
        </w:rPr>
        <w:t>&lt;name&gt;.</w:t>
      </w:r>
      <w:r w:rsidRPr="00D4478E">
        <w:rPr>
          <w:rFonts w:ascii="Arial" w:hAnsi="Arial" w:cs="Arial"/>
          <w:sz w:val="24"/>
          <w:szCs w:val="24"/>
        </w:rPr>
        <w:t xml:space="preserve"> </w:t>
      </w:r>
    </w:p>
    <w:bookmarkEnd w:id="1"/>
    <w:p w14:paraId="263390E5" w14:textId="77777777" w:rsidR="004F28A6" w:rsidRPr="00D4478E" w:rsidRDefault="004F28A6" w:rsidP="00F26E3C">
      <w:pPr>
        <w:pStyle w:val="ListParagraph"/>
        <w:jc w:val="both"/>
        <w:rPr>
          <w:sz w:val="24"/>
          <w:szCs w:val="24"/>
          <w:lang w:val="en-PH"/>
        </w:rPr>
      </w:pPr>
    </w:p>
    <w:p w14:paraId="57FF71F2" w14:textId="704F5525" w:rsidR="00D87731" w:rsidRPr="00D4478E" w:rsidRDefault="008B7BCB" w:rsidP="00F26E3C">
      <w:pPr>
        <w:pStyle w:val="Heading1"/>
        <w:numPr>
          <w:ilvl w:val="0"/>
          <w:numId w:val="1"/>
        </w:numPr>
        <w:tabs>
          <w:tab w:val="left" w:pos="581"/>
        </w:tabs>
        <w:jc w:val="both"/>
        <w:rPr>
          <w:sz w:val="24"/>
          <w:szCs w:val="24"/>
        </w:rPr>
      </w:pPr>
      <w:r w:rsidRPr="00D4478E">
        <w:rPr>
          <w:sz w:val="24"/>
          <w:szCs w:val="24"/>
        </w:rPr>
        <w:t xml:space="preserve"> APPROVAL OF THE </w:t>
      </w:r>
      <w:r w:rsidR="00BE4D99" w:rsidRPr="00D4478E">
        <w:rPr>
          <w:sz w:val="24"/>
          <w:szCs w:val="24"/>
        </w:rPr>
        <w:t xml:space="preserve">PROVISIONAL </w:t>
      </w:r>
      <w:r w:rsidRPr="00D4478E">
        <w:rPr>
          <w:sz w:val="24"/>
          <w:szCs w:val="24"/>
        </w:rPr>
        <w:t>AGENDA</w:t>
      </w:r>
    </w:p>
    <w:p w14:paraId="00EF897E" w14:textId="77777777" w:rsidR="00D87731" w:rsidRPr="00D4478E" w:rsidRDefault="00D87731" w:rsidP="00F26E3C">
      <w:pPr>
        <w:pStyle w:val="Heading1"/>
        <w:tabs>
          <w:tab w:val="left" w:pos="581"/>
        </w:tabs>
        <w:ind w:left="720" w:firstLine="0"/>
        <w:jc w:val="both"/>
        <w:rPr>
          <w:sz w:val="24"/>
          <w:szCs w:val="24"/>
        </w:rPr>
      </w:pPr>
    </w:p>
    <w:p w14:paraId="21239E4B" w14:textId="7AF70BB2" w:rsidR="000F428D" w:rsidRPr="00D4478E" w:rsidRDefault="00D87731" w:rsidP="00F26E3C">
      <w:pPr>
        <w:pStyle w:val="Heading1"/>
        <w:tabs>
          <w:tab w:val="left" w:pos="581"/>
        </w:tabs>
        <w:ind w:left="720" w:firstLine="0"/>
        <w:jc w:val="both"/>
        <w:rPr>
          <w:b w:val="0"/>
          <w:sz w:val="24"/>
          <w:szCs w:val="24"/>
        </w:rPr>
      </w:pPr>
      <w:r w:rsidRPr="00D4478E">
        <w:rPr>
          <w:rFonts w:eastAsia="Times New Roman"/>
          <w:b w:val="0"/>
          <w:sz w:val="24"/>
          <w:szCs w:val="24"/>
          <w:lang w:val="en-PH" w:eastAsia="en-PH"/>
        </w:rPr>
        <w:t>The committee chair</w:t>
      </w:r>
      <w:r w:rsidR="00D97365" w:rsidRPr="00D4478E">
        <w:rPr>
          <w:rFonts w:eastAsia="Times New Roman"/>
          <w:b w:val="0"/>
          <w:sz w:val="24"/>
          <w:szCs w:val="24"/>
          <w:lang w:val="en-PH" w:eastAsia="en-PH"/>
        </w:rPr>
        <w:t>/designate</w:t>
      </w:r>
      <w:r w:rsidRPr="00D4478E">
        <w:rPr>
          <w:rFonts w:eastAsia="Times New Roman"/>
          <w:b w:val="0"/>
          <w:sz w:val="24"/>
          <w:szCs w:val="24"/>
          <w:lang w:val="en-PH" w:eastAsia="en-PH"/>
        </w:rPr>
        <w:t xml:space="preserve"> presented the provisional agenda and called for any additions</w:t>
      </w:r>
      <w:r w:rsidR="00D97365" w:rsidRPr="00D4478E">
        <w:rPr>
          <w:rFonts w:eastAsia="Times New Roman"/>
          <w:b w:val="0"/>
          <w:sz w:val="24"/>
          <w:szCs w:val="24"/>
          <w:lang w:val="en-PH" w:eastAsia="en-PH"/>
        </w:rPr>
        <w:t>/clarifications</w:t>
      </w:r>
      <w:r w:rsidRPr="00D4478E">
        <w:rPr>
          <w:rFonts w:eastAsia="Times New Roman"/>
          <w:b w:val="0"/>
          <w:sz w:val="24"/>
          <w:szCs w:val="24"/>
          <w:lang w:val="en-PH" w:eastAsia="en-PH"/>
        </w:rPr>
        <w:t xml:space="preserve">. </w:t>
      </w:r>
      <w:r w:rsidR="00D97365" w:rsidRPr="00D4478E">
        <w:rPr>
          <w:rFonts w:eastAsia="Times New Roman"/>
          <w:b w:val="0"/>
          <w:sz w:val="24"/>
          <w:szCs w:val="24"/>
          <w:lang w:val="en-PH" w:eastAsia="en-PH"/>
        </w:rPr>
        <w:t xml:space="preserve">&lt;insert clarifications/additions/revisions&gt;. </w:t>
      </w:r>
      <w:r w:rsidR="001A2BBD" w:rsidRPr="00D4478E">
        <w:rPr>
          <w:b w:val="0"/>
          <w:color w:val="000000" w:themeColor="text1"/>
          <w:sz w:val="24"/>
          <w:szCs w:val="24"/>
        </w:rPr>
        <w:t xml:space="preserve">After hearing no more </w:t>
      </w:r>
      <w:r w:rsidR="00D97365" w:rsidRPr="00D4478E">
        <w:rPr>
          <w:rFonts w:eastAsia="Times New Roman"/>
          <w:b w:val="0"/>
          <w:sz w:val="24"/>
          <w:szCs w:val="24"/>
          <w:lang w:val="en-PH" w:eastAsia="en-PH"/>
        </w:rPr>
        <w:t>clarifications/additions/revisions</w:t>
      </w:r>
      <w:r w:rsidR="004C40AC" w:rsidRPr="00D4478E">
        <w:rPr>
          <w:b w:val="0"/>
          <w:color w:val="000000" w:themeColor="text1"/>
          <w:sz w:val="24"/>
          <w:szCs w:val="24"/>
        </w:rPr>
        <w:t xml:space="preserve"> from the committee</w:t>
      </w:r>
      <w:r w:rsidR="001A2BBD" w:rsidRPr="00D4478E">
        <w:rPr>
          <w:b w:val="0"/>
          <w:color w:val="000000" w:themeColor="text1"/>
          <w:sz w:val="24"/>
          <w:szCs w:val="24"/>
        </w:rPr>
        <w:t>, t</w:t>
      </w:r>
      <w:r w:rsidR="0053231F" w:rsidRPr="00D4478E">
        <w:rPr>
          <w:b w:val="0"/>
          <w:color w:val="000000" w:themeColor="text1"/>
          <w:sz w:val="24"/>
          <w:szCs w:val="24"/>
        </w:rPr>
        <w:t>he chai</w:t>
      </w:r>
      <w:r w:rsidR="00D97365" w:rsidRPr="00D4478E">
        <w:rPr>
          <w:b w:val="0"/>
          <w:color w:val="000000" w:themeColor="text1"/>
          <w:sz w:val="24"/>
          <w:szCs w:val="24"/>
        </w:rPr>
        <w:t>r/designate</w:t>
      </w:r>
      <w:r w:rsidR="0053231F" w:rsidRPr="00D4478E">
        <w:rPr>
          <w:b w:val="0"/>
          <w:color w:val="000000" w:themeColor="text1"/>
          <w:sz w:val="24"/>
          <w:szCs w:val="24"/>
        </w:rPr>
        <w:t xml:space="preserve"> called for the approval</w:t>
      </w:r>
      <w:r w:rsidR="00185565" w:rsidRPr="00D4478E">
        <w:rPr>
          <w:b w:val="0"/>
          <w:color w:val="000000" w:themeColor="text1"/>
          <w:sz w:val="24"/>
          <w:szCs w:val="24"/>
        </w:rPr>
        <w:t xml:space="preserve"> of the agenda</w:t>
      </w:r>
      <w:r w:rsidR="00D97365" w:rsidRPr="00D4478E">
        <w:rPr>
          <w:b w:val="0"/>
          <w:color w:val="000000" w:themeColor="text1"/>
          <w:sz w:val="24"/>
          <w:szCs w:val="24"/>
        </w:rPr>
        <w:t>,</w:t>
      </w:r>
      <w:r w:rsidR="00185565" w:rsidRPr="00D4478E">
        <w:rPr>
          <w:b w:val="0"/>
          <w:color w:val="000000" w:themeColor="text1"/>
          <w:sz w:val="24"/>
          <w:szCs w:val="24"/>
        </w:rPr>
        <w:t xml:space="preserve"> and </w:t>
      </w:r>
      <w:r w:rsidR="00D97365" w:rsidRPr="00D4478E">
        <w:rPr>
          <w:b w:val="0"/>
          <w:color w:val="000000" w:themeColor="text1"/>
          <w:sz w:val="24"/>
          <w:szCs w:val="24"/>
        </w:rPr>
        <w:t>&lt;name&gt;</w:t>
      </w:r>
      <w:r w:rsidR="002930EB" w:rsidRPr="00D4478E">
        <w:rPr>
          <w:b w:val="0"/>
          <w:color w:val="000000" w:themeColor="text1"/>
          <w:sz w:val="24"/>
          <w:szCs w:val="24"/>
        </w:rPr>
        <w:t xml:space="preserve"> raised</w:t>
      </w:r>
      <w:r w:rsidR="0053231F" w:rsidRPr="00D4478E">
        <w:rPr>
          <w:b w:val="0"/>
          <w:color w:val="000000" w:themeColor="text1"/>
          <w:sz w:val="24"/>
          <w:szCs w:val="24"/>
        </w:rPr>
        <w:t xml:space="preserve"> the motion to </w:t>
      </w:r>
      <w:r w:rsidR="00D97365" w:rsidRPr="00D4478E">
        <w:rPr>
          <w:b w:val="0"/>
          <w:color w:val="000000" w:themeColor="text1"/>
          <w:sz w:val="24"/>
          <w:szCs w:val="24"/>
        </w:rPr>
        <w:t>approve,</w:t>
      </w:r>
      <w:r w:rsidR="0053231F" w:rsidRPr="00D4478E">
        <w:rPr>
          <w:b w:val="0"/>
          <w:color w:val="000000" w:themeColor="text1"/>
          <w:sz w:val="24"/>
          <w:szCs w:val="24"/>
        </w:rPr>
        <w:t xml:space="preserve"> which</w:t>
      </w:r>
      <w:r w:rsidR="00185565" w:rsidRPr="00D4478E">
        <w:rPr>
          <w:b w:val="0"/>
          <w:color w:val="000000" w:themeColor="text1"/>
          <w:sz w:val="24"/>
          <w:szCs w:val="24"/>
        </w:rPr>
        <w:t xml:space="preserve"> was duly seconded by</w:t>
      </w:r>
      <w:r w:rsidR="002930EB" w:rsidRPr="00D4478E">
        <w:rPr>
          <w:b w:val="0"/>
          <w:color w:val="000000" w:themeColor="text1"/>
          <w:sz w:val="24"/>
          <w:szCs w:val="24"/>
        </w:rPr>
        <w:t xml:space="preserve"> </w:t>
      </w:r>
      <w:r w:rsidR="00D97365" w:rsidRPr="00D4478E">
        <w:rPr>
          <w:b w:val="0"/>
          <w:color w:val="000000" w:themeColor="text1"/>
          <w:sz w:val="24"/>
          <w:szCs w:val="24"/>
        </w:rPr>
        <w:t>&lt;name&gt;</w:t>
      </w:r>
      <w:r w:rsidR="003C3B5D" w:rsidRPr="00D4478E">
        <w:rPr>
          <w:b w:val="0"/>
          <w:color w:val="000000" w:themeColor="text1"/>
          <w:sz w:val="24"/>
          <w:szCs w:val="24"/>
        </w:rPr>
        <w:t>.</w:t>
      </w:r>
    </w:p>
    <w:p w14:paraId="0DB984AD" w14:textId="77777777" w:rsidR="000F428D" w:rsidRPr="00D4478E" w:rsidRDefault="000F428D" w:rsidP="00F26E3C">
      <w:pPr>
        <w:pStyle w:val="Heading1"/>
        <w:tabs>
          <w:tab w:val="left" w:pos="581"/>
        </w:tabs>
        <w:ind w:left="720" w:firstLine="0"/>
        <w:jc w:val="both"/>
        <w:rPr>
          <w:sz w:val="24"/>
          <w:szCs w:val="24"/>
        </w:rPr>
      </w:pPr>
    </w:p>
    <w:p w14:paraId="61A2E00C" w14:textId="3628B2C0" w:rsidR="00CF63E8" w:rsidRPr="00D4478E" w:rsidRDefault="00BE4D99" w:rsidP="00F26E3C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b/>
          <w:bCs/>
          <w:sz w:val="24"/>
          <w:szCs w:val="24"/>
          <w:lang w:val="en-PH"/>
        </w:rPr>
      </w:pPr>
      <w:r w:rsidRPr="00D4478E">
        <w:rPr>
          <w:b/>
          <w:bCs/>
          <w:sz w:val="24"/>
          <w:szCs w:val="24"/>
          <w:lang w:val="en-PH"/>
        </w:rPr>
        <w:t xml:space="preserve">DISCLOSURE OF CONFLICT OF INTEREST </w:t>
      </w:r>
    </w:p>
    <w:p w14:paraId="17F2061B" w14:textId="77777777" w:rsidR="00BE4D99" w:rsidRPr="00D4478E" w:rsidRDefault="00BE4D99" w:rsidP="00F26E3C">
      <w:pPr>
        <w:pStyle w:val="ListParagraph"/>
        <w:widowControl/>
        <w:autoSpaceDE/>
        <w:autoSpaceDN/>
        <w:ind w:left="720" w:firstLine="0"/>
        <w:contextualSpacing/>
        <w:jc w:val="both"/>
        <w:rPr>
          <w:b/>
          <w:bCs/>
          <w:sz w:val="24"/>
          <w:szCs w:val="24"/>
          <w:lang w:val="en-PH"/>
        </w:rPr>
      </w:pPr>
    </w:p>
    <w:p w14:paraId="085C27CF" w14:textId="447770B7" w:rsidR="00CF63E8" w:rsidRPr="00D4478E" w:rsidRDefault="00D97365" w:rsidP="00F26E3C">
      <w:pPr>
        <w:widowControl/>
        <w:autoSpaceDE/>
        <w:autoSpaceDN/>
        <w:ind w:left="851"/>
        <w:jc w:val="both"/>
        <w:rPr>
          <w:rFonts w:ascii="Arial" w:eastAsia="Times New Roman" w:hAnsi="Arial" w:cs="Arial"/>
          <w:sz w:val="24"/>
          <w:szCs w:val="24"/>
          <w:lang w:val="en-PH" w:eastAsia="en-PH"/>
        </w:rPr>
      </w:pPr>
      <w:r w:rsidRPr="00D4478E">
        <w:rPr>
          <w:rFonts w:ascii="Arial" w:eastAsia="Times New Roman" w:hAnsi="Arial" w:cs="Arial"/>
          <w:sz w:val="24"/>
          <w:szCs w:val="24"/>
          <w:lang w:val="en-PH" w:eastAsia="en-PH"/>
        </w:rPr>
        <w:t>&lt;Name of member&gt;</w:t>
      </w:r>
      <w:r w:rsidR="00BE4D99" w:rsidRPr="00D4478E">
        <w:rPr>
          <w:rFonts w:ascii="Arial" w:eastAsia="Times New Roman" w:hAnsi="Arial" w:cs="Arial"/>
          <w:sz w:val="24"/>
          <w:szCs w:val="24"/>
          <w:lang w:val="en-PH" w:eastAsia="en-PH"/>
        </w:rPr>
        <w:t xml:space="preserve"> raised a COI on the study protocol coded </w:t>
      </w:r>
      <w:r w:rsidRPr="00D4478E">
        <w:rPr>
          <w:rFonts w:ascii="Arial" w:eastAsia="Times New Roman" w:hAnsi="Arial" w:cs="Arial"/>
          <w:sz w:val="24"/>
          <w:szCs w:val="24"/>
          <w:lang w:val="en-PH" w:eastAsia="en-PH"/>
        </w:rPr>
        <w:t xml:space="preserve">&lt;code&gt; due to &lt;reasons&gt;. </w:t>
      </w:r>
    </w:p>
    <w:p w14:paraId="0A31CE17" w14:textId="523FCC64" w:rsidR="00BE4D99" w:rsidRPr="00D4478E" w:rsidRDefault="00BE4D99" w:rsidP="00F26E3C">
      <w:pPr>
        <w:pStyle w:val="ListParagraph"/>
        <w:widowControl/>
        <w:autoSpaceDE/>
        <w:autoSpaceDN/>
        <w:ind w:left="720" w:firstLine="0"/>
        <w:contextualSpacing/>
        <w:jc w:val="both"/>
        <w:rPr>
          <w:b/>
          <w:bCs/>
          <w:sz w:val="24"/>
          <w:szCs w:val="24"/>
          <w:lang w:val="en-PH"/>
        </w:rPr>
      </w:pPr>
      <w:r w:rsidRPr="00D4478E">
        <w:rPr>
          <w:b/>
          <w:bCs/>
          <w:sz w:val="24"/>
          <w:szCs w:val="24"/>
          <w:lang w:val="en-PH"/>
        </w:rPr>
        <w:t xml:space="preserve"> </w:t>
      </w:r>
    </w:p>
    <w:p w14:paraId="36B8451F" w14:textId="1612F32F" w:rsidR="000F428D" w:rsidRPr="00D4478E" w:rsidRDefault="004F28A6" w:rsidP="00F26E3C">
      <w:pPr>
        <w:pStyle w:val="ListParagraph"/>
        <w:widowControl/>
        <w:numPr>
          <w:ilvl w:val="0"/>
          <w:numId w:val="1"/>
        </w:numPr>
        <w:autoSpaceDE/>
        <w:autoSpaceDN/>
        <w:contextualSpacing/>
        <w:jc w:val="both"/>
        <w:rPr>
          <w:b/>
          <w:bCs/>
          <w:sz w:val="24"/>
          <w:szCs w:val="24"/>
          <w:lang w:val="en-PH"/>
        </w:rPr>
      </w:pPr>
      <w:r w:rsidRPr="00D4478E">
        <w:rPr>
          <w:b/>
          <w:bCs/>
          <w:sz w:val="24"/>
          <w:szCs w:val="24"/>
          <w:lang w:val="en-PH"/>
        </w:rPr>
        <w:t>RE</w:t>
      </w:r>
      <w:r w:rsidR="00BE4D99" w:rsidRPr="00D4478E">
        <w:rPr>
          <w:b/>
          <w:bCs/>
          <w:sz w:val="24"/>
          <w:szCs w:val="24"/>
          <w:lang w:val="en-PH"/>
        </w:rPr>
        <w:t>VIEW</w:t>
      </w:r>
      <w:r w:rsidRPr="00D4478E">
        <w:rPr>
          <w:b/>
          <w:bCs/>
          <w:sz w:val="24"/>
          <w:szCs w:val="24"/>
          <w:lang w:val="en-PH"/>
        </w:rPr>
        <w:t xml:space="preserve"> AND </w:t>
      </w:r>
      <w:r w:rsidR="00F724F1" w:rsidRPr="00D4478E">
        <w:rPr>
          <w:b/>
          <w:bCs/>
          <w:sz w:val="24"/>
          <w:szCs w:val="24"/>
          <w:lang w:val="en-PH"/>
        </w:rPr>
        <w:t>APPROVAL OF THE MINUTES OF THE</w:t>
      </w:r>
      <w:r w:rsidR="000F428D" w:rsidRPr="00D4478E">
        <w:rPr>
          <w:b/>
          <w:bCs/>
          <w:sz w:val="24"/>
          <w:szCs w:val="24"/>
          <w:lang w:val="en-PH"/>
        </w:rPr>
        <w:t xml:space="preserve"> </w:t>
      </w:r>
      <w:r w:rsidR="00BE4D99" w:rsidRPr="00D4478E">
        <w:rPr>
          <w:b/>
          <w:bCs/>
          <w:sz w:val="24"/>
          <w:szCs w:val="24"/>
          <w:lang w:val="en-PH"/>
        </w:rPr>
        <w:t>PREVIOUS</w:t>
      </w:r>
      <w:r w:rsidR="000F428D" w:rsidRPr="00D4478E">
        <w:rPr>
          <w:b/>
          <w:bCs/>
          <w:sz w:val="24"/>
          <w:szCs w:val="24"/>
          <w:lang w:val="en-PH"/>
        </w:rPr>
        <w:t xml:space="preserve"> MEETING</w:t>
      </w:r>
      <w:r w:rsidR="00034A3D" w:rsidRPr="00D4478E">
        <w:rPr>
          <w:b/>
          <w:bCs/>
          <w:sz w:val="24"/>
          <w:szCs w:val="24"/>
          <w:lang w:val="en-PH"/>
        </w:rPr>
        <w:t xml:space="preserve"> </w:t>
      </w:r>
      <w:r w:rsidR="000F428D" w:rsidRPr="00D4478E">
        <w:rPr>
          <w:b/>
          <w:bCs/>
          <w:sz w:val="24"/>
          <w:szCs w:val="24"/>
          <w:lang w:val="en-PH"/>
        </w:rPr>
        <w:t>(</w:t>
      </w:r>
      <w:r w:rsidR="00D97365" w:rsidRPr="00D4478E">
        <w:rPr>
          <w:b/>
          <w:bCs/>
          <w:sz w:val="24"/>
          <w:szCs w:val="24"/>
          <w:lang w:val="en-PH"/>
        </w:rPr>
        <w:t>nth</w:t>
      </w:r>
      <w:r w:rsidRPr="00D4478E">
        <w:rPr>
          <w:b/>
          <w:bCs/>
          <w:sz w:val="24"/>
          <w:szCs w:val="24"/>
          <w:lang w:val="en-PH"/>
        </w:rPr>
        <w:t xml:space="preserve"> REGULAR</w:t>
      </w:r>
      <w:r w:rsidR="00D97365" w:rsidRPr="00D4478E">
        <w:rPr>
          <w:b/>
          <w:bCs/>
          <w:sz w:val="24"/>
          <w:szCs w:val="24"/>
          <w:lang w:val="en-PH"/>
        </w:rPr>
        <w:t>/SPECIAL</w:t>
      </w:r>
      <w:r w:rsidRPr="00D4478E">
        <w:rPr>
          <w:b/>
          <w:bCs/>
          <w:sz w:val="24"/>
          <w:szCs w:val="24"/>
          <w:lang w:val="en-PH"/>
        </w:rPr>
        <w:t xml:space="preserve"> MEETING</w:t>
      </w:r>
      <w:r w:rsidR="00437AA7" w:rsidRPr="00D4478E">
        <w:rPr>
          <w:b/>
          <w:bCs/>
          <w:sz w:val="24"/>
          <w:szCs w:val="24"/>
          <w:lang w:val="en-PH"/>
        </w:rPr>
        <w:t xml:space="preserve">, </w:t>
      </w:r>
      <w:r w:rsidR="00D97365" w:rsidRPr="00D4478E">
        <w:rPr>
          <w:b/>
          <w:bCs/>
          <w:sz w:val="24"/>
          <w:szCs w:val="24"/>
          <w:lang w:val="en-PH"/>
        </w:rPr>
        <w:t>&lt;date, day&gt;</w:t>
      </w:r>
      <w:r w:rsidR="003C3B5D" w:rsidRPr="00D4478E">
        <w:rPr>
          <w:b/>
          <w:bCs/>
          <w:sz w:val="24"/>
          <w:szCs w:val="24"/>
          <w:lang w:val="en-PH"/>
        </w:rPr>
        <w:t>.</w:t>
      </w:r>
    </w:p>
    <w:p w14:paraId="0636E5E5" w14:textId="4758372B" w:rsidR="00D87731" w:rsidRPr="00D4478E" w:rsidRDefault="00D97365" w:rsidP="00F26E3C">
      <w:pPr>
        <w:pStyle w:val="ListParagraph"/>
        <w:widowControl/>
        <w:autoSpaceDE/>
        <w:autoSpaceDN/>
        <w:spacing w:before="100" w:beforeAutospacing="1" w:after="100" w:afterAutospacing="1"/>
        <w:ind w:left="720" w:firstLine="0"/>
        <w:jc w:val="both"/>
        <w:rPr>
          <w:rFonts w:eastAsia="Times New Roman"/>
          <w:sz w:val="24"/>
          <w:szCs w:val="24"/>
          <w:lang w:val="en-PH" w:eastAsia="en-PH"/>
        </w:rPr>
      </w:pPr>
      <w:r w:rsidRPr="00D4478E">
        <w:rPr>
          <w:rFonts w:eastAsia="Times New Roman"/>
          <w:sz w:val="24"/>
          <w:szCs w:val="24"/>
          <w:lang w:val="en-PH" w:eastAsia="en-PH"/>
        </w:rPr>
        <w:t>&lt;Name of secretary/designate&gt; presented the minutes of the previous meeting</w:t>
      </w:r>
      <w:r w:rsidR="00D87731" w:rsidRPr="00D4478E">
        <w:rPr>
          <w:rFonts w:eastAsia="Times New Roman"/>
          <w:sz w:val="24"/>
          <w:szCs w:val="24"/>
          <w:lang w:val="en-PH" w:eastAsia="en-PH"/>
        </w:rPr>
        <w:t xml:space="preserve">. </w:t>
      </w:r>
      <w:r w:rsidRPr="00D4478E">
        <w:rPr>
          <w:rFonts w:eastAsia="Times New Roman"/>
          <w:sz w:val="24"/>
          <w:szCs w:val="24"/>
          <w:lang w:val="en-PH" w:eastAsia="en-PH"/>
        </w:rPr>
        <w:t xml:space="preserve">&lt;insert corrections/revisions raised&gt;. </w:t>
      </w:r>
      <w:r w:rsidR="00D87731" w:rsidRPr="00D4478E">
        <w:rPr>
          <w:rFonts w:eastAsia="Times New Roman"/>
          <w:sz w:val="24"/>
          <w:szCs w:val="24"/>
          <w:lang w:val="en-PH" w:eastAsia="en-PH"/>
        </w:rPr>
        <w:t>After hearing no</w:t>
      </w:r>
      <w:r w:rsidR="002949DB" w:rsidRPr="00D4478E">
        <w:rPr>
          <w:rFonts w:eastAsia="Times New Roman"/>
          <w:sz w:val="24"/>
          <w:szCs w:val="24"/>
          <w:lang w:val="en-PH" w:eastAsia="en-PH"/>
        </w:rPr>
        <w:t xml:space="preserve"> </w:t>
      </w:r>
      <w:r w:rsidRPr="00D4478E">
        <w:rPr>
          <w:rFonts w:eastAsia="Times New Roman"/>
          <w:sz w:val="24"/>
          <w:szCs w:val="24"/>
          <w:lang w:val="en-PH" w:eastAsia="en-PH"/>
        </w:rPr>
        <w:t xml:space="preserve">more </w:t>
      </w:r>
      <w:r w:rsidR="002949DB" w:rsidRPr="00D4478E">
        <w:rPr>
          <w:rFonts w:eastAsia="Times New Roman"/>
          <w:sz w:val="24"/>
          <w:szCs w:val="24"/>
          <w:lang w:val="en-PH" w:eastAsia="en-PH"/>
        </w:rPr>
        <w:t>corrections</w:t>
      </w:r>
      <w:r w:rsidRPr="00D4478E">
        <w:rPr>
          <w:rFonts w:eastAsia="Times New Roman"/>
          <w:sz w:val="24"/>
          <w:szCs w:val="24"/>
          <w:lang w:val="en-PH" w:eastAsia="en-PH"/>
        </w:rPr>
        <w:t>/revisions</w:t>
      </w:r>
      <w:r w:rsidR="00D87731" w:rsidRPr="00D4478E">
        <w:rPr>
          <w:rFonts w:eastAsia="Times New Roman"/>
          <w:sz w:val="24"/>
          <w:szCs w:val="24"/>
          <w:lang w:val="en-PH" w:eastAsia="en-PH"/>
        </w:rPr>
        <w:t xml:space="preserve">, </w:t>
      </w:r>
      <w:r w:rsidRPr="00D4478E">
        <w:rPr>
          <w:rFonts w:eastAsia="Times New Roman"/>
          <w:sz w:val="24"/>
          <w:szCs w:val="24"/>
          <w:lang w:val="en-PH" w:eastAsia="en-PH"/>
        </w:rPr>
        <w:t>&lt;name&gt;</w:t>
      </w:r>
      <w:r w:rsidR="00D87731" w:rsidRPr="00D4478E">
        <w:rPr>
          <w:rFonts w:eastAsia="Times New Roman"/>
          <w:sz w:val="24"/>
          <w:szCs w:val="24"/>
          <w:lang w:val="en-PH" w:eastAsia="en-PH"/>
        </w:rPr>
        <w:t xml:space="preserve"> </w:t>
      </w:r>
      <w:r w:rsidRPr="00D4478E">
        <w:rPr>
          <w:color w:val="000000" w:themeColor="text1"/>
          <w:sz w:val="24"/>
          <w:szCs w:val="24"/>
        </w:rPr>
        <w:t xml:space="preserve">raised the motion to </w:t>
      </w:r>
      <w:r w:rsidRPr="00D4478E">
        <w:rPr>
          <w:bCs/>
          <w:color w:val="000000" w:themeColor="text1"/>
          <w:sz w:val="24"/>
          <w:szCs w:val="24"/>
        </w:rPr>
        <w:t>approve</w:t>
      </w:r>
      <w:r w:rsidRPr="00D4478E">
        <w:rPr>
          <w:b/>
          <w:color w:val="000000" w:themeColor="text1"/>
          <w:sz w:val="24"/>
          <w:szCs w:val="24"/>
        </w:rPr>
        <w:t xml:space="preserve"> </w:t>
      </w:r>
      <w:r w:rsidR="00D87731" w:rsidRPr="00D4478E">
        <w:rPr>
          <w:rFonts w:eastAsia="Times New Roman"/>
          <w:sz w:val="24"/>
          <w:szCs w:val="24"/>
          <w:lang w:val="en-PH" w:eastAsia="en-PH"/>
        </w:rPr>
        <w:t xml:space="preserve">the minutes of the previous meeting, which was duly seconded by </w:t>
      </w:r>
      <w:r w:rsidRPr="00D4478E">
        <w:rPr>
          <w:rFonts w:eastAsia="Times New Roman"/>
          <w:sz w:val="24"/>
          <w:szCs w:val="24"/>
          <w:lang w:val="en-PH" w:eastAsia="en-PH"/>
        </w:rPr>
        <w:t>&lt;name&gt;</w:t>
      </w:r>
      <w:r w:rsidR="00317660" w:rsidRPr="00D4478E">
        <w:rPr>
          <w:rFonts w:eastAsia="Times New Roman"/>
          <w:sz w:val="24"/>
          <w:szCs w:val="24"/>
          <w:lang w:val="en-PH" w:eastAsia="en-PH"/>
        </w:rPr>
        <w:t>.</w:t>
      </w:r>
      <w:r w:rsidR="00405395" w:rsidRPr="00D4478E">
        <w:rPr>
          <w:rFonts w:eastAsia="Times New Roman"/>
          <w:sz w:val="24"/>
          <w:szCs w:val="24"/>
          <w:lang w:val="en-PH" w:eastAsia="en-PH"/>
        </w:rPr>
        <w:t xml:space="preserve"> </w:t>
      </w:r>
    </w:p>
    <w:p w14:paraId="6779449C" w14:textId="7CDF7F9E" w:rsidR="004F28A6" w:rsidRPr="00D4478E" w:rsidRDefault="004F28A6" w:rsidP="00F26E3C">
      <w:pPr>
        <w:pStyle w:val="Heading1"/>
        <w:numPr>
          <w:ilvl w:val="0"/>
          <w:numId w:val="1"/>
        </w:numPr>
        <w:tabs>
          <w:tab w:val="left" w:pos="581"/>
        </w:tabs>
        <w:spacing w:before="126"/>
        <w:jc w:val="both"/>
        <w:rPr>
          <w:sz w:val="24"/>
          <w:szCs w:val="24"/>
        </w:rPr>
      </w:pPr>
      <w:r w:rsidRPr="00D4478E">
        <w:rPr>
          <w:sz w:val="24"/>
          <w:szCs w:val="24"/>
        </w:rPr>
        <w:t>BUSINESS</w:t>
      </w:r>
      <w:r w:rsidRPr="00D4478E">
        <w:rPr>
          <w:spacing w:val="-2"/>
          <w:sz w:val="24"/>
          <w:szCs w:val="24"/>
        </w:rPr>
        <w:t xml:space="preserve"> </w:t>
      </w:r>
      <w:r w:rsidRPr="00D4478E">
        <w:rPr>
          <w:sz w:val="24"/>
          <w:szCs w:val="24"/>
        </w:rPr>
        <w:t>ARISING</w:t>
      </w:r>
      <w:r w:rsidRPr="00D4478E">
        <w:rPr>
          <w:spacing w:val="-4"/>
          <w:sz w:val="24"/>
          <w:szCs w:val="24"/>
        </w:rPr>
        <w:t xml:space="preserve"> </w:t>
      </w:r>
      <w:r w:rsidRPr="00D4478E">
        <w:rPr>
          <w:sz w:val="24"/>
          <w:szCs w:val="24"/>
        </w:rPr>
        <w:t>FROM</w:t>
      </w:r>
      <w:r w:rsidRPr="00D4478E">
        <w:rPr>
          <w:spacing w:val="-11"/>
          <w:sz w:val="24"/>
          <w:szCs w:val="24"/>
        </w:rPr>
        <w:t xml:space="preserve"> </w:t>
      </w:r>
      <w:r w:rsidRPr="00D4478E">
        <w:rPr>
          <w:sz w:val="24"/>
          <w:szCs w:val="24"/>
        </w:rPr>
        <w:t>THE</w:t>
      </w:r>
      <w:r w:rsidRPr="00D4478E">
        <w:rPr>
          <w:spacing w:val="-7"/>
          <w:sz w:val="24"/>
          <w:szCs w:val="24"/>
        </w:rPr>
        <w:t xml:space="preserve"> </w:t>
      </w:r>
      <w:r w:rsidRPr="00D4478E">
        <w:rPr>
          <w:sz w:val="24"/>
          <w:szCs w:val="24"/>
        </w:rPr>
        <w:t>MINUTES</w:t>
      </w:r>
      <w:r w:rsidRPr="00D4478E">
        <w:rPr>
          <w:spacing w:val="-6"/>
          <w:sz w:val="24"/>
          <w:szCs w:val="24"/>
        </w:rPr>
        <w:t xml:space="preserve"> </w:t>
      </w:r>
      <w:r w:rsidRPr="00D4478E">
        <w:rPr>
          <w:sz w:val="24"/>
          <w:szCs w:val="24"/>
        </w:rPr>
        <w:t>OF</w:t>
      </w:r>
      <w:r w:rsidRPr="00D4478E">
        <w:rPr>
          <w:spacing w:val="-13"/>
          <w:sz w:val="24"/>
          <w:szCs w:val="24"/>
        </w:rPr>
        <w:t xml:space="preserve"> </w:t>
      </w:r>
      <w:r w:rsidRPr="00D4478E">
        <w:rPr>
          <w:sz w:val="24"/>
          <w:szCs w:val="24"/>
        </w:rPr>
        <w:t>THE</w:t>
      </w:r>
      <w:r w:rsidRPr="00D4478E">
        <w:rPr>
          <w:spacing w:val="-4"/>
          <w:sz w:val="24"/>
          <w:szCs w:val="24"/>
        </w:rPr>
        <w:t xml:space="preserve"> </w:t>
      </w:r>
      <w:r w:rsidRPr="00D4478E">
        <w:rPr>
          <w:sz w:val="24"/>
          <w:szCs w:val="24"/>
        </w:rPr>
        <w:t>LAST</w:t>
      </w:r>
      <w:r w:rsidRPr="00D4478E">
        <w:rPr>
          <w:spacing w:val="-1"/>
          <w:sz w:val="24"/>
          <w:szCs w:val="24"/>
        </w:rPr>
        <w:t xml:space="preserve"> </w:t>
      </w:r>
      <w:r w:rsidRPr="00D4478E">
        <w:rPr>
          <w:sz w:val="24"/>
          <w:szCs w:val="24"/>
        </w:rPr>
        <w:t>MEETING</w:t>
      </w:r>
    </w:p>
    <w:p w14:paraId="5756F0A6" w14:textId="77777777" w:rsidR="000F428D" w:rsidRPr="00D4478E" w:rsidRDefault="000F428D" w:rsidP="00F26E3C">
      <w:pPr>
        <w:tabs>
          <w:tab w:val="left" w:pos="1013"/>
        </w:tabs>
        <w:jc w:val="both"/>
        <w:rPr>
          <w:rFonts w:ascii="Arial" w:hAnsi="Arial" w:cs="Arial"/>
          <w:sz w:val="24"/>
          <w:szCs w:val="24"/>
        </w:rPr>
      </w:pPr>
    </w:p>
    <w:p w14:paraId="22FC3016" w14:textId="07A9129F" w:rsidR="00D07A8E" w:rsidRPr="00D4478E" w:rsidRDefault="000F428D" w:rsidP="00F26E3C">
      <w:pPr>
        <w:pStyle w:val="ListParagraph"/>
        <w:numPr>
          <w:ilvl w:val="1"/>
          <w:numId w:val="1"/>
        </w:numPr>
        <w:tabs>
          <w:tab w:val="left" w:pos="1013"/>
        </w:tabs>
        <w:jc w:val="both"/>
        <w:rPr>
          <w:sz w:val="24"/>
          <w:szCs w:val="24"/>
        </w:rPr>
      </w:pPr>
      <w:r w:rsidRPr="00D4478E">
        <w:rPr>
          <w:sz w:val="24"/>
          <w:szCs w:val="24"/>
        </w:rPr>
        <w:t>Corrections</w:t>
      </w:r>
      <w:r w:rsidRPr="00D4478E">
        <w:rPr>
          <w:spacing w:val="-5"/>
          <w:sz w:val="24"/>
          <w:szCs w:val="24"/>
        </w:rPr>
        <w:t xml:space="preserve"> </w:t>
      </w:r>
      <w:r w:rsidRPr="00D4478E">
        <w:rPr>
          <w:sz w:val="24"/>
          <w:szCs w:val="24"/>
        </w:rPr>
        <w:t>in the Minutes</w:t>
      </w:r>
    </w:p>
    <w:p w14:paraId="3DE7CBC7" w14:textId="04B37178" w:rsidR="00896C79" w:rsidRPr="00D4478E" w:rsidRDefault="000F428D" w:rsidP="00F26E3C">
      <w:pPr>
        <w:pStyle w:val="ListParagraph"/>
        <w:numPr>
          <w:ilvl w:val="1"/>
          <w:numId w:val="1"/>
        </w:numPr>
        <w:tabs>
          <w:tab w:val="left" w:pos="1013"/>
        </w:tabs>
        <w:jc w:val="both"/>
        <w:rPr>
          <w:sz w:val="24"/>
          <w:szCs w:val="24"/>
        </w:rPr>
      </w:pPr>
      <w:r w:rsidRPr="00D4478E">
        <w:rPr>
          <w:sz w:val="24"/>
          <w:szCs w:val="24"/>
        </w:rPr>
        <w:t>Matters</w:t>
      </w:r>
      <w:r w:rsidRPr="00D4478E">
        <w:rPr>
          <w:spacing w:val="-3"/>
          <w:sz w:val="24"/>
          <w:szCs w:val="24"/>
        </w:rPr>
        <w:t xml:space="preserve"> </w:t>
      </w:r>
      <w:r w:rsidRPr="00D4478E">
        <w:rPr>
          <w:sz w:val="24"/>
          <w:szCs w:val="24"/>
        </w:rPr>
        <w:t>Requiring Committee Action</w:t>
      </w:r>
    </w:p>
    <w:p w14:paraId="71E203DF" w14:textId="77777777" w:rsidR="003C6D8A" w:rsidRPr="00D4478E" w:rsidRDefault="003C6D8A" w:rsidP="00F26E3C">
      <w:pPr>
        <w:pStyle w:val="ListParagraph"/>
        <w:tabs>
          <w:tab w:val="left" w:pos="1013"/>
        </w:tabs>
        <w:ind w:left="786" w:firstLine="0"/>
        <w:jc w:val="both"/>
        <w:rPr>
          <w:sz w:val="24"/>
          <w:szCs w:val="24"/>
        </w:rPr>
      </w:pPr>
    </w:p>
    <w:p w14:paraId="11496191" w14:textId="77777777" w:rsidR="00BE4D99" w:rsidRPr="00D4478E" w:rsidRDefault="00BE4D99" w:rsidP="00F26E3C">
      <w:pPr>
        <w:pStyle w:val="Heading1"/>
        <w:numPr>
          <w:ilvl w:val="0"/>
          <w:numId w:val="1"/>
        </w:numPr>
        <w:tabs>
          <w:tab w:val="left" w:pos="581"/>
        </w:tabs>
        <w:spacing w:before="126"/>
        <w:jc w:val="both"/>
        <w:rPr>
          <w:sz w:val="24"/>
          <w:szCs w:val="24"/>
        </w:rPr>
      </w:pPr>
      <w:r w:rsidRPr="00D4478E">
        <w:rPr>
          <w:sz w:val="24"/>
          <w:szCs w:val="24"/>
        </w:rPr>
        <w:t xml:space="preserve"> NEW BUSINESS</w:t>
      </w:r>
    </w:p>
    <w:p w14:paraId="2AFCEFE5" w14:textId="32BB8D82" w:rsidR="00D97365" w:rsidRPr="00D4478E" w:rsidRDefault="00D97365" w:rsidP="00D97365">
      <w:pPr>
        <w:pStyle w:val="ListParagraph"/>
        <w:numPr>
          <w:ilvl w:val="1"/>
          <w:numId w:val="1"/>
        </w:numPr>
        <w:tabs>
          <w:tab w:val="left" w:pos="1203"/>
        </w:tabs>
        <w:spacing w:line="264" w:lineRule="exact"/>
        <w:jc w:val="both"/>
        <w:rPr>
          <w:spacing w:val="-5"/>
          <w:sz w:val="24"/>
          <w:szCs w:val="24"/>
        </w:rPr>
      </w:pPr>
      <w:r w:rsidRPr="00D4478E">
        <w:rPr>
          <w:b/>
          <w:bCs/>
          <w:i/>
          <w:iCs/>
          <w:spacing w:val="-5"/>
          <w:sz w:val="24"/>
          <w:szCs w:val="24"/>
        </w:rPr>
        <w:t xml:space="preserve">Full board review </w:t>
      </w:r>
    </w:p>
    <w:p w14:paraId="7A8D07DF" w14:textId="7EE3AE35" w:rsidR="000F428D" w:rsidRPr="00D4478E" w:rsidRDefault="00D97365" w:rsidP="00F26E3C">
      <w:pPr>
        <w:pStyle w:val="ListParagraph"/>
        <w:numPr>
          <w:ilvl w:val="2"/>
          <w:numId w:val="1"/>
        </w:numPr>
        <w:tabs>
          <w:tab w:val="left" w:pos="1203"/>
        </w:tabs>
        <w:spacing w:line="264" w:lineRule="exact"/>
        <w:jc w:val="both"/>
        <w:rPr>
          <w:spacing w:val="-5"/>
          <w:sz w:val="24"/>
          <w:szCs w:val="24"/>
        </w:rPr>
      </w:pPr>
      <w:r w:rsidRPr="00D4478E">
        <w:rPr>
          <w:spacing w:val="-5"/>
          <w:sz w:val="24"/>
          <w:szCs w:val="24"/>
        </w:rPr>
        <w:t xml:space="preserve">Review of new protocols  </w:t>
      </w: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"/>
        <w:gridCol w:w="2799"/>
        <w:gridCol w:w="10"/>
        <w:gridCol w:w="6564"/>
        <w:gridCol w:w="10"/>
      </w:tblGrid>
      <w:tr w:rsidR="00D97365" w:rsidRPr="00D4478E" w14:paraId="7C136854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BA5C9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PSURERC Code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3DAF2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48FF9EA3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64672" w14:textId="77777777" w:rsidR="00D97365" w:rsidRPr="00D4478E" w:rsidRDefault="00D97365" w:rsidP="00D97365">
            <w:pPr>
              <w:pStyle w:val="TableParagraph"/>
              <w:spacing w:line="234" w:lineRule="exact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Study Protocol Title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9347F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3764EF08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5BD64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Study Protocol </w:t>
            </w:r>
            <w:r w:rsidRPr="00D4478E">
              <w:rPr>
                <w:rFonts w:ascii="Arial" w:hAnsi="Arial" w:cs="Arial"/>
                <w:sz w:val="24"/>
                <w:szCs w:val="24"/>
              </w:rPr>
              <w:lastRenderedPageBreak/>
              <w:t xml:space="preserve">Submission Date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F6790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602A407C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2D927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Principal Investigator/</w:t>
            </w:r>
          </w:p>
          <w:p w14:paraId="57C17F70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Lead Researcher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2D676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5E8" w:rsidRPr="00D4478E" w14:paraId="70A7988A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9D35B" w14:textId="2CA5238E" w:rsidR="004975E8" w:rsidRPr="00D4478E" w:rsidRDefault="004975E8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pervisor/Adviser and Area of Specialization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E15D1" w14:textId="77777777" w:rsidR="004975E8" w:rsidRPr="00D4478E" w:rsidRDefault="004975E8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6FAF044E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8CA29" w14:textId="5651B894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Primary Reviewers and Independent Consultant</w:t>
            </w:r>
            <w:r w:rsidR="004975E8">
              <w:rPr>
                <w:rFonts w:ascii="Arial" w:hAnsi="Arial" w:cs="Arial"/>
                <w:sz w:val="24"/>
                <w:szCs w:val="24"/>
              </w:rPr>
              <w:t>s</w:t>
            </w:r>
            <w:r w:rsidRPr="00D4478E">
              <w:rPr>
                <w:rFonts w:ascii="Arial" w:hAnsi="Arial" w:cs="Arial"/>
                <w:sz w:val="24"/>
                <w:szCs w:val="24"/>
              </w:rPr>
              <w:t xml:space="preserve"> (if any)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05D11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79B5B319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507D8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Technical Review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AA555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5791BB3F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4C4C9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Funding Agency/CRO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E32DB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26C6BFD4" w14:textId="77777777" w:rsidTr="00D97365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948DD" w14:textId="77777777" w:rsidR="00D97365" w:rsidRPr="00D4478E" w:rsidRDefault="00D97365" w:rsidP="00D97365">
            <w:pPr>
              <w:pStyle w:val="TableParagraph"/>
              <w:spacing w:line="234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 xml:space="preserve">Time Allotment </w:t>
            </w:r>
          </w:p>
        </w:tc>
        <w:tc>
          <w:tcPr>
            <w:tcW w:w="65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D0C1F" w14:textId="77777777" w:rsidR="00D97365" w:rsidRPr="00D4478E" w:rsidRDefault="00D97365" w:rsidP="00D97365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BDF" w:rsidRPr="00D4478E" w14:paraId="7C8C4B87" w14:textId="77777777" w:rsidTr="006F0BDF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68F303CC" w14:textId="77777777" w:rsidR="006F0BDF" w:rsidRPr="00D4478E" w:rsidRDefault="006F0BDF" w:rsidP="00F26E3C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bookmarkStart w:id="2" w:name="_Hlk199148523"/>
            <w:r w:rsidRPr="00D4478E">
              <w:rPr>
                <w:rFonts w:ascii="Arial" w:hAnsi="Arial" w:cs="Arial"/>
                <w:sz w:val="24"/>
                <w:szCs w:val="24"/>
              </w:rPr>
              <w:t>Quorum</w:t>
            </w:r>
            <w:r w:rsidRPr="00D4478E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Status</w:t>
            </w:r>
          </w:p>
        </w:tc>
        <w:tc>
          <w:tcPr>
            <w:tcW w:w="6574" w:type="dxa"/>
            <w:gridSpan w:val="2"/>
          </w:tcPr>
          <w:p w14:paraId="4DE59B86" w14:textId="50109906" w:rsidR="006F0BDF" w:rsidRPr="00D4478E" w:rsidRDefault="006F0BDF" w:rsidP="00F26E3C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BDF" w:rsidRPr="00D4478E" w14:paraId="2E5ACCFD" w14:textId="77777777" w:rsidTr="004975E8">
        <w:trPr>
          <w:gridBefore w:val="1"/>
          <w:wBefore w:w="14" w:type="dxa"/>
          <w:trHeight w:val="425"/>
        </w:trPr>
        <w:tc>
          <w:tcPr>
            <w:tcW w:w="2809" w:type="dxa"/>
            <w:gridSpan w:val="2"/>
          </w:tcPr>
          <w:p w14:paraId="2D3A70CE" w14:textId="77777777" w:rsidR="006F0BDF" w:rsidRPr="00D4478E" w:rsidRDefault="006F0BDF" w:rsidP="00F26E3C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Conflict</w:t>
            </w:r>
            <w:r w:rsidRPr="00D4478E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of</w:t>
            </w:r>
            <w:r w:rsidRPr="00D4478E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Interest</w:t>
            </w:r>
          </w:p>
        </w:tc>
        <w:tc>
          <w:tcPr>
            <w:tcW w:w="6574" w:type="dxa"/>
            <w:gridSpan w:val="2"/>
          </w:tcPr>
          <w:p w14:paraId="360664EE" w14:textId="122FD525" w:rsidR="006F0BDF" w:rsidRPr="00D4478E" w:rsidRDefault="006F0BDF" w:rsidP="00F26E3C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5E8" w:rsidRPr="00D4478E" w14:paraId="17D376DB" w14:textId="77777777" w:rsidTr="002C20D7">
        <w:trPr>
          <w:gridBefore w:val="1"/>
          <w:wBefore w:w="14" w:type="dxa"/>
          <w:trHeight w:val="250"/>
        </w:trPr>
        <w:tc>
          <w:tcPr>
            <w:tcW w:w="9383" w:type="dxa"/>
            <w:gridSpan w:val="4"/>
          </w:tcPr>
          <w:p w14:paraId="3E7E8C27" w14:textId="7A2E5AB2" w:rsidR="004975E8" w:rsidRPr="00D4478E" w:rsidRDefault="004975E8" w:rsidP="00F26E3C">
            <w:pPr>
              <w:pStyle w:val="TableParagraph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bookmarkStart w:id="3" w:name="_Hlk199859441"/>
            <w:r w:rsidRPr="00D4478E">
              <w:rPr>
                <w:rFonts w:ascii="Arial" w:hAnsi="Arial" w:cs="Arial"/>
                <w:sz w:val="24"/>
                <w:szCs w:val="24"/>
              </w:rPr>
              <w:t>Assessment</w:t>
            </w:r>
            <w:r w:rsidRPr="00D4478E">
              <w:rPr>
                <w:rFonts w:ascii="Arial" w:hAnsi="Arial" w:cs="Arial"/>
                <w:spacing w:val="-9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of</w:t>
            </w:r>
            <w:r w:rsidRPr="00D4478E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scientific</w:t>
            </w:r>
            <w:r w:rsidRPr="00D4478E">
              <w:rPr>
                <w:rFonts w:ascii="Arial" w:hAnsi="Arial" w:cs="Arial"/>
                <w:spacing w:val="-58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pacing w:val="-58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soundness</w:t>
            </w:r>
          </w:p>
        </w:tc>
      </w:tr>
      <w:tr w:rsidR="004975E8" w:rsidRPr="00D4478E" w14:paraId="7EB02860" w14:textId="77777777" w:rsidTr="006F0BDF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4515F64A" w14:textId="3E473B26" w:rsidR="004975E8" w:rsidRPr="00D4478E" w:rsidRDefault="004975E8" w:rsidP="00F26E3C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&lt;Item 1&gt;</w:t>
            </w:r>
          </w:p>
        </w:tc>
        <w:tc>
          <w:tcPr>
            <w:tcW w:w="6574" w:type="dxa"/>
            <w:gridSpan w:val="2"/>
          </w:tcPr>
          <w:p w14:paraId="76964A5F" w14:textId="219F46F2" w:rsidR="004975E8" w:rsidRPr="00D4478E" w:rsidRDefault="004975E8" w:rsidP="00F26E3C">
            <w:pPr>
              <w:pStyle w:val="TableParagraph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 &lt;discussion points and decision points&gt;</w:t>
            </w:r>
          </w:p>
        </w:tc>
      </w:tr>
      <w:tr w:rsidR="004975E8" w:rsidRPr="00D4478E" w14:paraId="5E0A6528" w14:textId="77777777" w:rsidTr="006F0BDF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580845AA" w14:textId="04CB0763" w:rsidR="004975E8" w:rsidRPr="00D4478E" w:rsidRDefault="004975E8" w:rsidP="00F26E3C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&lt;item 2&gt;</w:t>
            </w:r>
          </w:p>
        </w:tc>
        <w:tc>
          <w:tcPr>
            <w:tcW w:w="6574" w:type="dxa"/>
            <w:gridSpan w:val="2"/>
          </w:tcPr>
          <w:p w14:paraId="50656CC3" w14:textId="7671702D" w:rsidR="004975E8" w:rsidRPr="00D4478E" w:rsidRDefault="004975E8" w:rsidP="00F26E3C">
            <w:pPr>
              <w:pStyle w:val="TableParagraph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&lt;discussion points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24"/>
              </w:rPr>
              <w:t>and decision points&gt;</w:t>
            </w:r>
          </w:p>
        </w:tc>
      </w:tr>
      <w:tr w:rsidR="004975E8" w:rsidRPr="00D4478E" w14:paraId="2161C5D5" w14:textId="77777777" w:rsidTr="006B0DD6">
        <w:trPr>
          <w:gridBefore w:val="1"/>
          <w:wBefore w:w="14" w:type="dxa"/>
          <w:trHeight w:val="250"/>
        </w:trPr>
        <w:tc>
          <w:tcPr>
            <w:tcW w:w="9383" w:type="dxa"/>
            <w:gridSpan w:val="4"/>
          </w:tcPr>
          <w:p w14:paraId="61266975" w14:textId="77777777" w:rsidR="004975E8" w:rsidRPr="00D4478E" w:rsidRDefault="004975E8" w:rsidP="00D97365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Assessment of ethical issues</w:t>
            </w:r>
          </w:p>
          <w:p w14:paraId="4D752037" w14:textId="70D2C6ED" w:rsidR="004975E8" w:rsidRPr="00D4478E" w:rsidRDefault="004975E8" w:rsidP="00D97365">
            <w:pPr>
              <w:pStyle w:val="TableParagraph"/>
              <w:tabs>
                <w:tab w:val="left" w:pos="468"/>
              </w:tabs>
              <w:spacing w:before="3" w:line="252" w:lineRule="exact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 w:rsidRPr="00D4478E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</w:p>
        </w:tc>
      </w:tr>
      <w:tr w:rsidR="004975E8" w:rsidRPr="00D4478E" w14:paraId="6C526B7A" w14:textId="77777777" w:rsidTr="006F0BDF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4881B7C2" w14:textId="7FCA1111" w:rsidR="004975E8" w:rsidRPr="00D4478E" w:rsidRDefault="004975E8" w:rsidP="004975E8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&lt;Item 1&gt;</w:t>
            </w:r>
          </w:p>
        </w:tc>
        <w:tc>
          <w:tcPr>
            <w:tcW w:w="6574" w:type="dxa"/>
            <w:gridSpan w:val="2"/>
          </w:tcPr>
          <w:p w14:paraId="337360B9" w14:textId="3ED354F7" w:rsidR="004975E8" w:rsidRPr="00D4478E" w:rsidRDefault="004975E8" w:rsidP="004975E8">
            <w:pPr>
              <w:pStyle w:val="TableParagraph"/>
              <w:tabs>
                <w:tab w:val="left" w:pos="468"/>
              </w:tabs>
              <w:spacing w:before="3" w:line="252" w:lineRule="exact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&lt;discussion points and decision points&gt;</w:t>
            </w:r>
          </w:p>
        </w:tc>
      </w:tr>
      <w:tr w:rsidR="004975E8" w:rsidRPr="00D4478E" w14:paraId="634931D7" w14:textId="77777777" w:rsidTr="006F0BDF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73761639" w14:textId="1E92BC36" w:rsidR="004975E8" w:rsidRPr="00D4478E" w:rsidRDefault="004975E8" w:rsidP="004975E8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&lt;item 2&gt;</w:t>
            </w:r>
          </w:p>
        </w:tc>
        <w:tc>
          <w:tcPr>
            <w:tcW w:w="6574" w:type="dxa"/>
            <w:gridSpan w:val="2"/>
          </w:tcPr>
          <w:p w14:paraId="143F811F" w14:textId="1196D82F" w:rsidR="004975E8" w:rsidRPr="00D4478E" w:rsidRDefault="004975E8" w:rsidP="004975E8">
            <w:pPr>
              <w:pStyle w:val="TableParagraph"/>
              <w:tabs>
                <w:tab w:val="left" w:pos="468"/>
              </w:tabs>
              <w:spacing w:before="3" w:line="252" w:lineRule="exact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&lt;discussion points and decision points&gt;</w:t>
            </w:r>
          </w:p>
        </w:tc>
      </w:tr>
      <w:tr w:rsidR="004975E8" w:rsidRPr="00D4478E" w14:paraId="1CCE3139" w14:textId="77777777" w:rsidTr="006F0BDF">
        <w:trPr>
          <w:gridAfter w:val="1"/>
          <w:wAfter w:w="10" w:type="dxa"/>
          <w:trHeight w:val="506"/>
        </w:trPr>
        <w:tc>
          <w:tcPr>
            <w:tcW w:w="2813" w:type="dxa"/>
            <w:gridSpan w:val="2"/>
          </w:tcPr>
          <w:p w14:paraId="3EEF4CC7" w14:textId="77777777" w:rsidR="004975E8" w:rsidRPr="00D4478E" w:rsidRDefault="004975E8" w:rsidP="004975E8">
            <w:pPr>
              <w:pStyle w:val="TableParagraph"/>
              <w:spacing w:line="252" w:lineRule="exact"/>
              <w:ind w:right="942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Action</w:t>
            </w:r>
          </w:p>
        </w:tc>
        <w:tc>
          <w:tcPr>
            <w:tcW w:w="6574" w:type="dxa"/>
            <w:gridSpan w:val="2"/>
          </w:tcPr>
          <w:p w14:paraId="1786789F" w14:textId="62E1F98F" w:rsidR="004975E8" w:rsidRPr="00D4478E" w:rsidRDefault="004975E8" w:rsidP="004975E8">
            <w:pPr>
              <w:pStyle w:val="TableParagraph"/>
              <w:spacing w:line="242" w:lineRule="auto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4975E8" w:rsidRPr="00D4478E" w14:paraId="7F747D06" w14:textId="77777777" w:rsidTr="004975E8">
        <w:trPr>
          <w:gridAfter w:val="1"/>
          <w:wAfter w:w="10" w:type="dxa"/>
          <w:trHeight w:val="564"/>
        </w:trPr>
        <w:tc>
          <w:tcPr>
            <w:tcW w:w="2813" w:type="dxa"/>
            <w:gridSpan w:val="2"/>
          </w:tcPr>
          <w:p w14:paraId="2D4319CC" w14:textId="77777777" w:rsidR="004975E8" w:rsidRPr="00D4478E" w:rsidRDefault="004975E8" w:rsidP="004975E8">
            <w:pPr>
              <w:pStyle w:val="TableParagraph"/>
              <w:spacing w:line="249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Conclusion and</w:t>
            </w:r>
            <w:r w:rsidRPr="00D4478E">
              <w:rPr>
                <w:rFonts w:ascii="Arial" w:hAnsi="Arial" w:cs="Arial"/>
                <w:spacing w:val="1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pacing w:val="-1"/>
                <w:sz w:val="24"/>
                <w:szCs w:val="24"/>
              </w:rPr>
              <w:t>recommendations</w:t>
            </w:r>
          </w:p>
        </w:tc>
        <w:tc>
          <w:tcPr>
            <w:tcW w:w="6574" w:type="dxa"/>
            <w:gridSpan w:val="2"/>
          </w:tcPr>
          <w:p w14:paraId="08174310" w14:textId="77777777" w:rsidR="004975E8" w:rsidRPr="00D4478E" w:rsidRDefault="004975E8" w:rsidP="004975E8">
            <w:pPr>
              <w:pStyle w:val="TableParagraph"/>
              <w:spacing w:line="242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5E8" w:rsidRPr="00D4478E" w14:paraId="58AD6FC1" w14:textId="77777777" w:rsidTr="004975E8">
        <w:trPr>
          <w:gridAfter w:val="1"/>
          <w:wAfter w:w="10" w:type="dxa"/>
          <w:trHeight w:val="564"/>
        </w:trPr>
        <w:tc>
          <w:tcPr>
            <w:tcW w:w="2813" w:type="dxa"/>
            <w:gridSpan w:val="2"/>
          </w:tcPr>
          <w:p w14:paraId="38CA81A3" w14:textId="56419E70" w:rsidR="004975E8" w:rsidRPr="00D4478E" w:rsidRDefault="004975E8" w:rsidP="004975E8">
            <w:pPr>
              <w:pStyle w:val="TableParagraph"/>
              <w:spacing w:line="249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oting Records</w:t>
            </w:r>
          </w:p>
        </w:tc>
        <w:tc>
          <w:tcPr>
            <w:tcW w:w="6574" w:type="dxa"/>
            <w:gridSpan w:val="2"/>
          </w:tcPr>
          <w:p w14:paraId="40B5576D" w14:textId="77777777" w:rsidR="004975E8" w:rsidRDefault="004975E8" w:rsidP="004975E8">
            <w:pPr>
              <w:pStyle w:val="TableParagraph"/>
              <w:spacing w:line="242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YES/AGREE: ____</w:t>
            </w:r>
          </w:p>
          <w:p w14:paraId="4EC68ED9" w14:textId="77777777" w:rsidR="004975E8" w:rsidRDefault="004975E8" w:rsidP="004975E8">
            <w:pPr>
              <w:pStyle w:val="TableParagraph"/>
              <w:spacing w:line="242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NO/DISAGREE: ___</w:t>
            </w:r>
          </w:p>
          <w:p w14:paraId="387A1416" w14:textId="77777777" w:rsidR="004975E8" w:rsidRDefault="004975E8" w:rsidP="004975E8">
            <w:pPr>
              <w:pStyle w:val="TableParagraph"/>
              <w:spacing w:line="242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ABSTAIN: ___</w:t>
            </w:r>
          </w:p>
          <w:p w14:paraId="4BDC2CBF" w14:textId="49E02F0E" w:rsidR="004975E8" w:rsidRPr="00D4478E" w:rsidRDefault="004975E8" w:rsidP="004975E8">
            <w:pPr>
              <w:pStyle w:val="TableParagraph"/>
              <w:spacing w:line="242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5E8" w:rsidRPr="00D4478E" w14:paraId="0CA0C5D8" w14:textId="77777777" w:rsidTr="006F0BDF">
        <w:trPr>
          <w:gridAfter w:val="1"/>
          <w:wAfter w:w="10" w:type="dxa"/>
          <w:trHeight w:val="497"/>
        </w:trPr>
        <w:tc>
          <w:tcPr>
            <w:tcW w:w="2813" w:type="dxa"/>
            <w:gridSpan w:val="2"/>
          </w:tcPr>
          <w:p w14:paraId="32ED4292" w14:textId="77777777" w:rsidR="004975E8" w:rsidRPr="00D4478E" w:rsidRDefault="004975E8" w:rsidP="004975E8">
            <w:pPr>
              <w:pStyle w:val="TableParagraph"/>
              <w:spacing w:line="245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Approval</w:t>
            </w:r>
            <w:r w:rsidRPr="00D4478E">
              <w:rPr>
                <w:rFonts w:ascii="Arial" w:hAnsi="Arial" w:cs="Arial"/>
                <w:spacing w:val="-8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expiration</w:t>
            </w:r>
            <w:r w:rsidRPr="00D4478E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531FAA63" w14:textId="77777777" w:rsidR="004975E8" w:rsidRPr="00D4478E" w:rsidRDefault="004975E8" w:rsidP="004975E8">
            <w:pPr>
              <w:pStyle w:val="TableParagraph"/>
              <w:spacing w:line="233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(if</w:t>
            </w:r>
            <w:r w:rsidRPr="00D4478E">
              <w:rPr>
                <w:rFonts w:ascii="Arial" w:hAnsi="Arial" w:cs="Arial"/>
                <w:spacing w:val="-7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applicable)</w:t>
            </w:r>
          </w:p>
        </w:tc>
        <w:tc>
          <w:tcPr>
            <w:tcW w:w="6574" w:type="dxa"/>
            <w:gridSpan w:val="2"/>
          </w:tcPr>
          <w:p w14:paraId="00D87F85" w14:textId="5B9C73C5" w:rsidR="004975E8" w:rsidRPr="00D4478E" w:rsidRDefault="004975E8" w:rsidP="004975E8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5E8" w:rsidRPr="00D4478E" w14:paraId="16464A8E" w14:textId="77777777" w:rsidTr="006F0BDF">
        <w:trPr>
          <w:gridAfter w:val="1"/>
          <w:wAfter w:w="10" w:type="dxa"/>
          <w:trHeight w:val="254"/>
        </w:trPr>
        <w:tc>
          <w:tcPr>
            <w:tcW w:w="2813" w:type="dxa"/>
            <w:gridSpan w:val="2"/>
          </w:tcPr>
          <w:p w14:paraId="0ED2AF9D" w14:textId="77777777" w:rsidR="004975E8" w:rsidRPr="00D4478E" w:rsidRDefault="004975E8" w:rsidP="004975E8">
            <w:pPr>
              <w:pStyle w:val="TableParagraph"/>
              <w:spacing w:before="1" w:line="233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Progress Report/s Schedule</w:t>
            </w:r>
          </w:p>
        </w:tc>
        <w:tc>
          <w:tcPr>
            <w:tcW w:w="6574" w:type="dxa"/>
            <w:gridSpan w:val="2"/>
          </w:tcPr>
          <w:p w14:paraId="43A7C53B" w14:textId="1C122536" w:rsidR="004975E8" w:rsidRPr="00D4478E" w:rsidRDefault="004975E8" w:rsidP="004975E8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5E8" w:rsidRPr="00D4478E" w14:paraId="0652A06E" w14:textId="77777777" w:rsidTr="006F0BDF">
        <w:trPr>
          <w:gridAfter w:val="1"/>
          <w:wAfter w:w="10" w:type="dxa"/>
          <w:trHeight w:val="254"/>
        </w:trPr>
        <w:tc>
          <w:tcPr>
            <w:tcW w:w="2813" w:type="dxa"/>
            <w:gridSpan w:val="2"/>
          </w:tcPr>
          <w:p w14:paraId="21A6EAC7" w14:textId="77777777" w:rsidR="004975E8" w:rsidRPr="00D4478E" w:rsidRDefault="004975E8" w:rsidP="004975E8">
            <w:pPr>
              <w:pStyle w:val="TableParagraph"/>
              <w:spacing w:before="1" w:line="233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Final Report Schedule</w:t>
            </w:r>
          </w:p>
        </w:tc>
        <w:tc>
          <w:tcPr>
            <w:tcW w:w="6574" w:type="dxa"/>
            <w:gridSpan w:val="2"/>
          </w:tcPr>
          <w:p w14:paraId="1B8988D2" w14:textId="7F2A3785" w:rsidR="004975E8" w:rsidRPr="00D4478E" w:rsidRDefault="004975E8" w:rsidP="004975E8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2"/>
      <w:bookmarkEnd w:id="3"/>
    </w:tbl>
    <w:p w14:paraId="7F7735F3" w14:textId="77777777" w:rsidR="006E7F33" w:rsidRPr="00D4478E" w:rsidRDefault="006E7F33" w:rsidP="00F26E3C">
      <w:pPr>
        <w:tabs>
          <w:tab w:val="left" w:pos="1203"/>
        </w:tabs>
        <w:spacing w:line="264" w:lineRule="exact"/>
        <w:jc w:val="both"/>
        <w:rPr>
          <w:rFonts w:ascii="Arial" w:hAnsi="Arial" w:cs="Arial"/>
          <w:spacing w:val="-5"/>
          <w:sz w:val="24"/>
          <w:szCs w:val="24"/>
        </w:rPr>
      </w:pPr>
    </w:p>
    <w:p w14:paraId="3E748626" w14:textId="77777777" w:rsidR="00592CD6" w:rsidRPr="00D4478E" w:rsidRDefault="00592CD6" w:rsidP="00F26E3C">
      <w:pPr>
        <w:tabs>
          <w:tab w:val="left" w:pos="1203"/>
        </w:tabs>
        <w:spacing w:line="264" w:lineRule="exact"/>
        <w:jc w:val="both"/>
        <w:rPr>
          <w:spacing w:val="-5"/>
          <w:sz w:val="24"/>
          <w:szCs w:val="24"/>
        </w:rPr>
      </w:pPr>
    </w:p>
    <w:p w14:paraId="6534D4B7" w14:textId="512A56B2" w:rsidR="000F428D" w:rsidRPr="00D4478E" w:rsidRDefault="00D97365" w:rsidP="00F26E3C">
      <w:pPr>
        <w:pStyle w:val="ListParagraph"/>
        <w:numPr>
          <w:ilvl w:val="2"/>
          <w:numId w:val="1"/>
        </w:numPr>
        <w:tabs>
          <w:tab w:val="left" w:pos="1203"/>
        </w:tabs>
        <w:spacing w:line="264" w:lineRule="exact"/>
        <w:jc w:val="both"/>
        <w:rPr>
          <w:spacing w:val="-5"/>
          <w:sz w:val="24"/>
          <w:szCs w:val="24"/>
        </w:rPr>
      </w:pPr>
      <w:r w:rsidRPr="00D4478E">
        <w:rPr>
          <w:sz w:val="24"/>
          <w:szCs w:val="24"/>
        </w:rPr>
        <w:t xml:space="preserve">Review of resubmissions </w:t>
      </w:r>
    </w:p>
    <w:p w14:paraId="47064210" w14:textId="579BE6CD" w:rsidR="000F428D" w:rsidRPr="00D4478E" w:rsidRDefault="000F428D" w:rsidP="00F26E3C">
      <w:pPr>
        <w:tabs>
          <w:tab w:val="left" w:pos="1203"/>
          <w:tab w:val="left" w:pos="2334"/>
        </w:tabs>
        <w:spacing w:line="264" w:lineRule="exact"/>
        <w:jc w:val="both"/>
        <w:rPr>
          <w:spacing w:val="-5"/>
          <w:sz w:val="24"/>
          <w:szCs w:val="24"/>
          <w:u w:val="single"/>
        </w:rPr>
      </w:pPr>
    </w:p>
    <w:tbl>
      <w:tblPr>
        <w:tblStyle w:val="TableGrid0"/>
        <w:tblW w:w="9386" w:type="dxa"/>
        <w:tblInd w:w="122" w:type="dxa"/>
        <w:tblCellMar>
          <w:top w:w="29" w:type="dxa"/>
          <w:left w:w="5" w:type="dxa"/>
          <w:right w:w="590" w:type="dxa"/>
        </w:tblCellMar>
        <w:tblLook w:val="04A0" w:firstRow="1" w:lastRow="0" w:firstColumn="1" w:lastColumn="0" w:noHBand="0" w:noVBand="1"/>
      </w:tblPr>
      <w:tblGrid>
        <w:gridCol w:w="2811"/>
        <w:gridCol w:w="6575"/>
      </w:tblGrid>
      <w:tr w:rsidR="00D97365" w:rsidRPr="00D4478E" w14:paraId="6938CA3C" w14:textId="77777777" w:rsidTr="00944A8E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D2003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 xml:space="preserve">PSURERC Cod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1E26F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  <w:r w:rsidRPr="00D4478E">
              <w:rPr>
                <w:sz w:val="24"/>
              </w:rPr>
              <w:t xml:space="preserve">  </w:t>
            </w:r>
          </w:p>
        </w:tc>
      </w:tr>
      <w:tr w:rsidR="00D97365" w:rsidRPr="00D4478E" w14:paraId="26F18B20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36133" w14:textId="77777777" w:rsidR="00D97365" w:rsidRPr="00D4478E" w:rsidRDefault="00D97365" w:rsidP="00944A8E">
            <w:pPr>
              <w:spacing w:line="259" w:lineRule="auto"/>
              <w:ind w:left="2"/>
              <w:jc w:val="both"/>
              <w:rPr>
                <w:sz w:val="24"/>
              </w:rPr>
            </w:pPr>
            <w:r w:rsidRPr="00D4478E">
              <w:rPr>
                <w:sz w:val="24"/>
              </w:rPr>
              <w:t xml:space="preserve">Study Protocol Titl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4AF9A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  <w:tr w:rsidR="00D97365" w:rsidRPr="00D4478E" w14:paraId="01EFBAEC" w14:textId="77777777" w:rsidTr="00944A8E">
        <w:trPr>
          <w:trHeight w:val="76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31EEC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 xml:space="preserve">Study Protocol Submission Date </w:t>
            </w:r>
          </w:p>
          <w:p w14:paraId="2A760479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66D67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  <w:tr w:rsidR="00D97365" w:rsidRPr="00D4478E" w14:paraId="222EAAA9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2B38B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>Initial Review Category and Decision (include preceding decisions)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EC419" w14:textId="77777777" w:rsidR="00D97365" w:rsidRPr="00D4478E" w:rsidRDefault="00D97365" w:rsidP="00944A8E">
            <w:pPr>
              <w:spacing w:line="259" w:lineRule="auto"/>
              <w:rPr>
                <w:i/>
                <w:iCs/>
                <w:sz w:val="24"/>
              </w:rPr>
            </w:pPr>
            <w:r w:rsidRPr="00D4478E">
              <w:rPr>
                <w:sz w:val="24"/>
              </w:rPr>
              <w:t xml:space="preserve"> </w:t>
            </w:r>
            <w:r w:rsidRPr="00D4478E">
              <w:rPr>
                <w:i/>
                <w:iCs/>
                <w:sz w:val="24"/>
              </w:rPr>
              <w:t>Initial review:</w:t>
            </w:r>
          </w:p>
          <w:p w14:paraId="1985D371" w14:textId="77777777" w:rsidR="00D97365" w:rsidRPr="00D4478E" w:rsidRDefault="00D97365" w:rsidP="00944A8E">
            <w:pPr>
              <w:spacing w:line="259" w:lineRule="auto"/>
              <w:rPr>
                <w:i/>
                <w:iCs/>
                <w:sz w:val="24"/>
              </w:rPr>
            </w:pPr>
            <w:r w:rsidRPr="00D4478E">
              <w:rPr>
                <w:i/>
                <w:iCs/>
                <w:sz w:val="24"/>
              </w:rPr>
              <w:t xml:space="preserve"> 2</w:t>
            </w:r>
            <w:r w:rsidRPr="00D4478E">
              <w:rPr>
                <w:i/>
                <w:iCs/>
                <w:sz w:val="24"/>
                <w:vertAlign w:val="superscript"/>
              </w:rPr>
              <w:t>nd</w:t>
            </w:r>
            <w:r w:rsidRPr="00D4478E">
              <w:rPr>
                <w:i/>
                <w:iCs/>
                <w:sz w:val="24"/>
              </w:rPr>
              <w:t xml:space="preserve"> review:</w:t>
            </w:r>
          </w:p>
          <w:p w14:paraId="3E0D6028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  <w:r w:rsidRPr="00D4478E">
              <w:rPr>
                <w:i/>
                <w:iCs/>
                <w:sz w:val="24"/>
              </w:rPr>
              <w:t xml:space="preserve"> 3</w:t>
            </w:r>
            <w:r w:rsidRPr="00D4478E">
              <w:rPr>
                <w:i/>
                <w:iCs/>
                <w:sz w:val="24"/>
                <w:vertAlign w:val="superscript"/>
              </w:rPr>
              <w:t>rd</w:t>
            </w:r>
            <w:r w:rsidRPr="00D4478E">
              <w:rPr>
                <w:i/>
                <w:iCs/>
                <w:sz w:val="24"/>
              </w:rPr>
              <w:t xml:space="preserve"> review:</w:t>
            </w:r>
          </w:p>
        </w:tc>
      </w:tr>
      <w:tr w:rsidR="00D97365" w:rsidRPr="00D4478E" w14:paraId="3B12D879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5DDD9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lastRenderedPageBreak/>
              <w:t>Principal Investigator/</w:t>
            </w:r>
          </w:p>
          <w:p w14:paraId="402CC079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 xml:space="preserve">Lead Researcher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0B881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  <w:tr w:rsidR="00D97365" w:rsidRPr="00D4478E" w14:paraId="5E37B002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768DB" w14:textId="3E616E54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>Primary Reviewers and Independent Consultant</w:t>
            </w:r>
            <w:r w:rsidR="004975E8">
              <w:rPr>
                <w:sz w:val="24"/>
              </w:rPr>
              <w:t>s</w:t>
            </w:r>
            <w:r w:rsidRPr="00D4478E">
              <w:rPr>
                <w:sz w:val="24"/>
              </w:rPr>
              <w:t xml:space="preserve"> (if any)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E7DAB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  <w:tr w:rsidR="00D97365" w:rsidRPr="00D4478E" w14:paraId="2EC9B7B2" w14:textId="77777777" w:rsidTr="00944A8E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820FC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 xml:space="preserve">Technical Review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626C2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  <w:tr w:rsidR="00D97365" w:rsidRPr="00D4478E" w14:paraId="43013016" w14:textId="77777777" w:rsidTr="00944A8E">
        <w:trPr>
          <w:trHeight w:val="265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8EBA1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 xml:space="preserve">Funding Agency/CRO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4294D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  <w:tr w:rsidR="00D97365" w:rsidRPr="00D4478E" w14:paraId="2926C4C0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E8FEA" w14:textId="77777777" w:rsidR="00D97365" w:rsidRPr="00D4478E" w:rsidRDefault="00D97365" w:rsidP="00944A8E">
            <w:pPr>
              <w:spacing w:line="259" w:lineRule="auto"/>
              <w:ind w:left="2"/>
              <w:rPr>
                <w:sz w:val="24"/>
              </w:rPr>
            </w:pPr>
            <w:r w:rsidRPr="00D4478E">
              <w:rPr>
                <w:sz w:val="24"/>
              </w:rPr>
              <w:t xml:space="preserve">Time Allotment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3C845" w14:textId="77777777" w:rsidR="00D97365" w:rsidRPr="00D4478E" w:rsidRDefault="00D97365" w:rsidP="00944A8E">
            <w:pPr>
              <w:spacing w:line="259" w:lineRule="auto"/>
              <w:rPr>
                <w:sz w:val="24"/>
              </w:rPr>
            </w:pPr>
          </w:p>
        </w:tc>
      </w:tr>
    </w:tbl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"/>
        <w:gridCol w:w="2799"/>
        <w:gridCol w:w="10"/>
        <w:gridCol w:w="6564"/>
        <w:gridCol w:w="10"/>
      </w:tblGrid>
      <w:tr w:rsidR="00D97365" w:rsidRPr="00D4478E" w14:paraId="29F2CCD6" w14:textId="77777777" w:rsidTr="004975E8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71E929A2" w14:textId="77777777" w:rsidR="00D97365" w:rsidRPr="00D4478E" w:rsidRDefault="00D97365" w:rsidP="00944A8E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bookmarkStart w:id="4" w:name="_Hlk199149077"/>
            <w:bookmarkStart w:id="5" w:name="_Hlk199149105"/>
            <w:r w:rsidRPr="00D4478E">
              <w:rPr>
                <w:rFonts w:ascii="Arial" w:hAnsi="Arial" w:cs="Arial"/>
                <w:sz w:val="24"/>
                <w:szCs w:val="24"/>
              </w:rPr>
              <w:t>Quorum</w:t>
            </w:r>
            <w:r w:rsidRPr="00D4478E">
              <w:rPr>
                <w:rFonts w:ascii="Arial" w:hAnsi="Arial" w:cs="Arial"/>
                <w:spacing w:val="-3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Status</w:t>
            </w:r>
          </w:p>
        </w:tc>
        <w:tc>
          <w:tcPr>
            <w:tcW w:w="6574" w:type="dxa"/>
            <w:gridSpan w:val="2"/>
          </w:tcPr>
          <w:p w14:paraId="18EF2889" w14:textId="77777777" w:rsidR="00D97365" w:rsidRPr="00D4478E" w:rsidRDefault="00D97365" w:rsidP="00944A8E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97365" w:rsidRPr="00D4478E" w14:paraId="57895DC9" w14:textId="77777777" w:rsidTr="004975E8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62A90901" w14:textId="77777777" w:rsidR="00D97365" w:rsidRPr="00D4478E" w:rsidRDefault="00D97365" w:rsidP="00944A8E">
            <w:pPr>
              <w:pStyle w:val="TableParagraph"/>
              <w:spacing w:line="230" w:lineRule="exact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478E">
              <w:rPr>
                <w:rFonts w:ascii="Arial" w:hAnsi="Arial" w:cs="Arial"/>
                <w:sz w:val="24"/>
                <w:szCs w:val="24"/>
              </w:rPr>
              <w:t>Conflict</w:t>
            </w:r>
            <w:r w:rsidRPr="00D4478E">
              <w:rPr>
                <w:rFonts w:ascii="Arial" w:hAnsi="Arial" w:cs="Arial"/>
                <w:spacing w:val="-6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of</w:t>
            </w:r>
            <w:r w:rsidRPr="00D4478E">
              <w:rPr>
                <w:rFonts w:ascii="Arial" w:hAnsi="Arial" w:cs="Arial"/>
                <w:spacing w:val="-2"/>
                <w:sz w:val="24"/>
                <w:szCs w:val="24"/>
              </w:rPr>
              <w:t xml:space="preserve"> </w:t>
            </w:r>
            <w:r w:rsidRPr="00D4478E">
              <w:rPr>
                <w:rFonts w:ascii="Arial" w:hAnsi="Arial" w:cs="Arial"/>
                <w:sz w:val="24"/>
                <w:szCs w:val="24"/>
              </w:rPr>
              <w:t>Interest</w:t>
            </w:r>
          </w:p>
        </w:tc>
        <w:tc>
          <w:tcPr>
            <w:tcW w:w="6574" w:type="dxa"/>
            <w:gridSpan w:val="2"/>
          </w:tcPr>
          <w:p w14:paraId="09CB4E59" w14:textId="77777777" w:rsidR="00D97365" w:rsidRPr="00D4478E" w:rsidRDefault="00D97365" w:rsidP="00944A8E">
            <w:pPr>
              <w:pStyle w:val="TableParagraph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4"/>
      <w:bookmarkEnd w:id="5"/>
      <w:tr w:rsidR="004975E8" w:rsidRPr="004975E8" w14:paraId="38F5EF3A" w14:textId="77777777" w:rsidTr="004975E8">
        <w:trPr>
          <w:gridBefore w:val="1"/>
          <w:wBefore w:w="14" w:type="dxa"/>
          <w:trHeight w:val="250"/>
        </w:trPr>
        <w:tc>
          <w:tcPr>
            <w:tcW w:w="9383" w:type="dxa"/>
            <w:gridSpan w:val="4"/>
          </w:tcPr>
          <w:p w14:paraId="55ABC01D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Assessment of scientific  soundness</w:t>
            </w:r>
          </w:p>
        </w:tc>
      </w:tr>
      <w:tr w:rsidR="004975E8" w:rsidRPr="004975E8" w14:paraId="52F0CEF5" w14:textId="77777777" w:rsidTr="004975E8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4DE763FA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&lt;Item 1&gt;</w:t>
            </w:r>
          </w:p>
        </w:tc>
        <w:tc>
          <w:tcPr>
            <w:tcW w:w="6574" w:type="dxa"/>
            <w:gridSpan w:val="2"/>
          </w:tcPr>
          <w:p w14:paraId="40F35AD7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  <w:r w:rsidRPr="004975E8">
              <w:rPr>
                <w:bCs/>
                <w:spacing w:val="-5"/>
                <w:sz w:val="24"/>
                <w:szCs w:val="24"/>
                <w:u w:val="single"/>
              </w:rPr>
              <w:t xml:space="preserve"> &lt;discussion points and decision points&gt;</w:t>
            </w:r>
          </w:p>
        </w:tc>
      </w:tr>
      <w:tr w:rsidR="004975E8" w:rsidRPr="004975E8" w14:paraId="4B3E2D22" w14:textId="77777777" w:rsidTr="004975E8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7B407992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&lt;item 2&gt;</w:t>
            </w:r>
          </w:p>
        </w:tc>
        <w:tc>
          <w:tcPr>
            <w:tcW w:w="6574" w:type="dxa"/>
            <w:gridSpan w:val="2"/>
          </w:tcPr>
          <w:p w14:paraId="7384DDCE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  <w:r w:rsidRPr="004975E8">
              <w:rPr>
                <w:bCs/>
                <w:spacing w:val="-5"/>
                <w:sz w:val="24"/>
                <w:szCs w:val="24"/>
                <w:u w:val="single"/>
              </w:rPr>
              <w:t>&lt;discussion points and decision points&gt;</w:t>
            </w:r>
          </w:p>
        </w:tc>
      </w:tr>
      <w:tr w:rsidR="004975E8" w:rsidRPr="004975E8" w14:paraId="24758B7A" w14:textId="77777777" w:rsidTr="004975E8">
        <w:trPr>
          <w:gridBefore w:val="1"/>
          <w:wBefore w:w="14" w:type="dxa"/>
          <w:trHeight w:val="250"/>
        </w:trPr>
        <w:tc>
          <w:tcPr>
            <w:tcW w:w="9383" w:type="dxa"/>
            <w:gridSpan w:val="4"/>
          </w:tcPr>
          <w:p w14:paraId="2B565096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Assessment of ethical issues</w:t>
            </w:r>
          </w:p>
          <w:p w14:paraId="295E5F2A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  <w:r w:rsidRPr="004975E8">
              <w:rPr>
                <w:bCs/>
                <w:spacing w:val="-5"/>
                <w:sz w:val="24"/>
                <w:szCs w:val="24"/>
                <w:u w:val="single"/>
              </w:rPr>
              <w:t xml:space="preserve"> </w:t>
            </w:r>
          </w:p>
        </w:tc>
      </w:tr>
      <w:tr w:rsidR="004975E8" w:rsidRPr="004975E8" w14:paraId="44885EA2" w14:textId="77777777" w:rsidTr="004975E8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4C748A28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&lt;Item 1&gt;</w:t>
            </w:r>
          </w:p>
        </w:tc>
        <w:tc>
          <w:tcPr>
            <w:tcW w:w="6574" w:type="dxa"/>
            <w:gridSpan w:val="2"/>
          </w:tcPr>
          <w:p w14:paraId="2DE4FB45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  <w:r w:rsidRPr="004975E8">
              <w:rPr>
                <w:bCs/>
                <w:spacing w:val="-5"/>
                <w:sz w:val="24"/>
                <w:szCs w:val="24"/>
                <w:u w:val="single"/>
              </w:rPr>
              <w:t>&lt;discussion points and decision points&gt;</w:t>
            </w:r>
          </w:p>
        </w:tc>
      </w:tr>
      <w:tr w:rsidR="004975E8" w:rsidRPr="004975E8" w14:paraId="6BEB07AF" w14:textId="77777777" w:rsidTr="004975E8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3EA33B27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&lt;item 2&gt;</w:t>
            </w:r>
          </w:p>
        </w:tc>
        <w:tc>
          <w:tcPr>
            <w:tcW w:w="6574" w:type="dxa"/>
            <w:gridSpan w:val="2"/>
          </w:tcPr>
          <w:p w14:paraId="172119E4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  <w:r w:rsidRPr="004975E8">
              <w:rPr>
                <w:bCs/>
                <w:spacing w:val="-5"/>
                <w:sz w:val="24"/>
                <w:szCs w:val="24"/>
                <w:u w:val="single"/>
              </w:rPr>
              <w:t>&lt;discussion points and decision points&gt;</w:t>
            </w:r>
          </w:p>
        </w:tc>
      </w:tr>
      <w:tr w:rsidR="004975E8" w:rsidRPr="004975E8" w14:paraId="323DE305" w14:textId="77777777" w:rsidTr="004975E8">
        <w:trPr>
          <w:gridAfter w:val="1"/>
          <w:wAfter w:w="10" w:type="dxa"/>
          <w:trHeight w:val="506"/>
        </w:trPr>
        <w:tc>
          <w:tcPr>
            <w:tcW w:w="2813" w:type="dxa"/>
            <w:gridSpan w:val="2"/>
          </w:tcPr>
          <w:p w14:paraId="3292A5D5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Action</w:t>
            </w:r>
          </w:p>
        </w:tc>
        <w:tc>
          <w:tcPr>
            <w:tcW w:w="6574" w:type="dxa"/>
            <w:gridSpan w:val="2"/>
          </w:tcPr>
          <w:p w14:paraId="3EF0AD87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bCs/>
                <w:spacing w:val="-5"/>
                <w:sz w:val="24"/>
                <w:szCs w:val="24"/>
                <w:u w:val="single"/>
              </w:rPr>
            </w:pPr>
          </w:p>
        </w:tc>
      </w:tr>
      <w:tr w:rsidR="004975E8" w:rsidRPr="004975E8" w14:paraId="7E48039C" w14:textId="77777777" w:rsidTr="004975E8">
        <w:trPr>
          <w:gridAfter w:val="1"/>
          <w:wAfter w:w="10" w:type="dxa"/>
          <w:trHeight w:val="564"/>
        </w:trPr>
        <w:tc>
          <w:tcPr>
            <w:tcW w:w="2813" w:type="dxa"/>
            <w:gridSpan w:val="2"/>
          </w:tcPr>
          <w:p w14:paraId="0B3AFB87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Conclusion and recommendations</w:t>
            </w:r>
          </w:p>
        </w:tc>
        <w:tc>
          <w:tcPr>
            <w:tcW w:w="6574" w:type="dxa"/>
            <w:gridSpan w:val="2"/>
          </w:tcPr>
          <w:p w14:paraId="70D0332C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</w:p>
        </w:tc>
      </w:tr>
      <w:tr w:rsidR="004975E8" w:rsidRPr="004975E8" w14:paraId="4BE4C926" w14:textId="77777777" w:rsidTr="004975E8">
        <w:trPr>
          <w:gridAfter w:val="1"/>
          <w:wAfter w:w="10" w:type="dxa"/>
          <w:trHeight w:val="564"/>
        </w:trPr>
        <w:tc>
          <w:tcPr>
            <w:tcW w:w="2813" w:type="dxa"/>
            <w:gridSpan w:val="2"/>
          </w:tcPr>
          <w:p w14:paraId="2BBF75C7" w14:textId="3BD694C3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bookmarkStart w:id="6" w:name="_Hlk199859810"/>
            <w:r w:rsidRPr="004975E8">
              <w:rPr>
                <w:spacing w:val="-5"/>
                <w:sz w:val="24"/>
                <w:szCs w:val="24"/>
                <w:u w:val="single"/>
              </w:rPr>
              <w:t>Voting Re</w:t>
            </w:r>
            <w:r w:rsidR="00921B19">
              <w:rPr>
                <w:spacing w:val="-5"/>
                <w:sz w:val="24"/>
                <w:szCs w:val="24"/>
                <w:u w:val="single"/>
              </w:rPr>
              <w:t>sults</w:t>
            </w:r>
          </w:p>
        </w:tc>
        <w:tc>
          <w:tcPr>
            <w:tcW w:w="6574" w:type="dxa"/>
            <w:gridSpan w:val="2"/>
          </w:tcPr>
          <w:p w14:paraId="6B1621BE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 xml:space="preserve"> YES/AGREE: ____</w:t>
            </w:r>
          </w:p>
          <w:p w14:paraId="4B1956AE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 xml:space="preserve"> NO/DISAGREE: ___</w:t>
            </w:r>
          </w:p>
          <w:p w14:paraId="261F3757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 xml:space="preserve"> ABSTAIN: ___</w:t>
            </w:r>
          </w:p>
          <w:p w14:paraId="169ACE30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</w:p>
        </w:tc>
      </w:tr>
      <w:bookmarkEnd w:id="6"/>
      <w:tr w:rsidR="004975E8" w:rsidRPr="004975E8" w14:paraId="4AE4E5D9" w14:textId="77777777" w:rsidTr="004975E8">
        <w:trPr>
          <w:gridAfter w:val="1"/>
          <w:wAfter w:w="10" w:type="dxa"/>
          <w:trHeight w:val="497"/>
        </w:trPr>
        <w:tc>
          <w:tcPr>
            <w:tcW w:w="2813" w:type="dxa"/>
            <w:gridSpan w:val="2"/>
          </w:tcPr>
          <w:p w14:paraId="23059C1C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Approval expiration date</w:t>
            </w:r>
          </w:p>
          <w:p w14:paraId="2942A7D4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(if applicable)</w:t>
            </w:r>
          </w:p>
        </w:tc>
        <w:tc>
          <w:tcPr>
            <w:tcW w:w="6574" w:type="dxa"/>
            <w:gridSpan w:val="2"/>
          </w:tcPr>
          <w:p w14:paraId="7D2D38B1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</w:p>
        </w:tc>
      </w:tr>
      <w:tr w:rsidR="004975E8" w:rsidRPr="004975E8" w14:paraId="3C4A79E2" w14:textId="77777777" w:rsidTr="004975E8">
        <w:trPr>
          <w:gridAfter w:val="1"/>
          <w:wAfter w:w="10" w:type="dxa"/>
          <w:trHeight w:val="254"/>
        </w:trPr>
        <w:tc>
          <w:tcPr>
            <w:tcW w:w="2813" w:type="dxa"/>
            <w:gridSpan w:val="2"/>
          </w:tcPr>
          <w:p w14:paraId="4A527FF0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Progress Report/s Schedule</w:t>
            </w:r>
          </w:p>
        </w:tc>
        <w:tc>
          <w:tcPr>
            <w:tcW w:w="6574" w:type="dxa"/>
            <w:gridSpan w:val="2"/>
          </w:tcPr>
          <w:p w14:paraId="5A02E650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</w:p>
        </w:tc>
      </w:tr>
      <w:tr w:rsidR="004975E8" w:rsidRPr="004975E8" w14:paraId="3C5264E3" w14:textId="77777777" w:rsidTr="004975E8">
        <w:trPr>
          <w:gridAfter w:val="1"/>
          <w:wAfter w:w="10" w:type="dxa"/>
          <w:trHeight w:val="254"/>
        </w:trPr>
        <w:tc>
          <w:tcPr>
            <w:tcW w:w="2813" w:type="dxa"/>
            <w:gridSpan w:val="2"/>
          </w:tcPr>
          <w:p w14:paraId="10329F62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Final Report Schedule</w:t>
            </w:r>
          </w:p>
        </w:tc>
        <w:tc>
          <w:tcPr>
            <w:tcW w:w="6574" w:type="dxa"/>
            <w:gridSpan w:val="2"/>
          </w:tcPr>
          <w:p w14:paraId="011922A3" w14:textId="77777777" w:rsidR="004975E8" w:rsidRPr="004975E8" w:rsidRDefault="004975E8" w:rsidP="004975E8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</w:p>
        </w:tc>
      </w:tr>
    </w:tbl>
    <w:p w14:paraId="1A1E5387" w14:textId="77777777" w:rsidR="0056557C" w:rsidRPr="00D4478E" w:rsidRDefault="0056557C" w:rsidP="00F26E3C">
      <w:pPr>
        <w:tabs>
          <w:tab w:val="left" w:pos="1203"/>
          <w:tab w:val="left" w:pos="2334"/>
        </w:tabs>
        <w:spacing w:line="264" w:lineRule="exact"/>
        <w:jc w:val="both"/>
        <w:rPr>
          <w:spacing w:val="-5"/>
          <w:sz w:val="24"/>
          <w:szCs w:val="24"/>
          <w:u w:val="single"/>
        </w:rPr>
      </w:pPr>
    </w:p>
    <w:p w14:paraId="26A2BAFA" w14:textId="331969E8" w:rsidR="000F428D" w:rsidRPr="00D4478E" w:rsidRDefault="007A60B7" w:rsidP="00F26E3C">
      <w:pPr>
        <w:pStyle w:val="ListParagraph"/>
        <w:numPr>
          <w:ilvl w:val="2"/>
          <w:numId w:val="1"/>
        </w:numPr>
        <w:tabs>
          <w:tab w:val="left" w:pos="1203"/>
        </w:tabs>
        <w:spacing w:line="264" w:lineRule="exact"/>
        <w:jc w:val="both"/>
        <w:rPr>
          <w:spacing w:val="-5"/>
          <w:sz w:val="24"/>
          <w:szCs w:val="24"/>
          <w:u w:val="single"/>
        </w:rPr>
      </w:pPr>
      <w:r w:rsidRPr="00D4478E">
        <w:rPr>
          <w:sz w:val="24"/>
          <w:szCs w:val="24"/>
        </w:rPr>
        <w:t>Review</w:t>
      </w:r>
      <w:r w:rsidR="00D97365" w:rsidRPr="00D4478E">
        <w:rPr>
          <w:sz w:val="24"/>
          <w:szCs w:val="24"/>
        </w:rPr>
        <w:t xml:space="preserve"> of post-approval submissions</w:t>
      </w:r>
    </w:p>
    <w:p w14:paraId="7A734A90" w14:textId="7F209341" w:rsidR="007A60B7" w:rsidRPr="00D4478E" w:rsidRDefault="007A60B7" w:rsidP="00D97365">
      <w:pPr>
        <w:pStyle w:val="ListParagraph"/>
        <w:numPr>
          <w:ilvl w:val="3"/>
          <w:numId w:val="1"/>
        </w:numPr>
        <w:jc w:val="both"/>
        <w:rPr>
          <w:sz w:val="24"/>
          <w:szCs w:val="24"/>
        </w:rPr>
      </w:pPr>
      <w:r w:rsidRPr="00D4478E">
        <w:rPr>
          <w:sz w:val="24"/>
          <w:szCs w:val="24"/>
        </w:rPr>
        <w:t xml:space="preserve">Progress </w:t>
      </w:r>
      <w:r w:rsidR="00D97365" w:rsidRPr="00D4478E">
        <w:rPr>
          <w:sz w:val="24"/>
          <w:szCs w:val="24"/>
        </w:rPr>
        <w:t>r</w:t>
      </w:r>
      <w:r w:rsidRPr="00D4478E">
        <w:rPr>
          <w:sz w:val="24"/>
          <w:szCs w:val="24"/>
        </w:rPr>
        <w:t>eport</w:t>
      </w:r>
      <w:r w:rsidR="00D97365" w:rsidRPr="00D4478E">
        <w:rPr>
          <w:sz w:val="24"/>
          <w:szCs w:val="24"/>
        </w:rPr>
        <w:t>s</w:t>
      </w:r>
    </w:p>
    <w:tbl>
      <w:tblPr>
        <w:tblW w:w="0" w:type="auto"/>
        <w:tblInd w:w="1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"/>
        <w:gridCol w:w="2799"/>
        <w:gridCol w:w="10"/>
        <w:gridCol w:w="6564"/>
        <w:gridCol w:w="10"/>
      </w:tblGrid>
      <w:tr w:rsidR="00D97365" w:rsidRPr="00D97365" w14:paraId="13DC0B3C" w14:textId="77777777" w:rsidTr="00944A8E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5F19BDE1" w14:textId="77777777" w:rsidR="00D97365" w:rsidRPr="00D97365" w:rsidRDefault="00D97365" w:rsidP="00D97365">
            <w:pPr>
              <w:spacing w:line="230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PSURERC</w:t>
            </w:r>
            <w:r w:rsidRPr="00D97365">
              <w:rPr>
                <w:spacing w:val="-1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Code</w:t>
            </w:r>
          </w:p>
        </w:tc>
        <w:tc>
          <w:tcPr>
            <w:tcW w:w="6574" w:type="dxa"/>
            <w:gridSpan w:val="2"/>
          </w:tcPr>
          <w:p w14:paraId="79963E2C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6CC0E32B" w14:textId="77777777" w:rsidTr="00944A8E">
        <w:trPr>
          <w:gridBefore w:val="1"/>
          <w:wBefore w:w="14" w:type="dxa"/>
          <w:trHeight w:val="506"/>
        </w:trPr>
        <w:tc>
          <w:tcPr>
            <w:tcW w:w="2809" w:type="dxa"/>
            <w:gridSpan w:val="2"/>
          </w:tcPr>
          <w:p w14:paraId="7BA7A9FA" w14:textId="334101E3" w:rsidR="00D97365" w:rsidRPr="00D97365" w:rsidRDefault="00D97365" w:rsidP="00D97365">
            <w:pPr>
              <w:spacing w:line="252" w:lineRule="exact"/>
              <w:ind w:right="1022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Study Protocol</w:t>
            </w:r>
            <w:r w:rsidRPr="00D97365">
              <w:rPr>
                <w:spacing w:val="1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Approval</w:t>
            </w:r>
            <w:r w:rsidRPr="00D97365">
              <w:rPr>
                <w:spacing w:val="-13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Date</w:t>
            </w:r>
            <w:r w:rsidRPr="00D4478E">
              <w:rPr>
                <w:sz w:val="24"/>
                <w:szCs w:val="24"/>
              </w:rPr>
              <w:t>/s</w:t>
            </w:r>
          </w:p>
        </w:tc>
        <w:tc>
          <w:tcPr>
            <w:tcW w:w="6574" w:type="dxa"/>
            <w:gridSpan w:val="2"/>
          </w:tcPr>
          <w:p w14:paraId="6A30C9F6" w14:textId="77777777" w:rsidR="00D97365" w:rsidRPr="00D97365" w:rsidRDefault="00D97365" w:rsidP="00D97365">
            <w:pPr>
              <w:spacing w:before="1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&lt;dd/mm/yyyy&gt;</w:t>
            </w:r>
          </w:p>
        </w:tc>
      </w:tr>
      <w:tr w:rsidR="00D97365" w:rsidRPr="00D97365" w14:paraId="57B1F9D0" w14:textId="77777777" w:rsidTr="00944A8E">
        <w:trPr>
          <w:gridBefore w:val="1"/>
          <w:wBefore w:w="14" w:type="dxa"/>
          <w:trHeight w:val="506"/>
        </w:trPr>
        <w:tc>
          <w:tcPr>
            <w:tcW w:w="2809" w:type="dxa"/>
            <w:gridSpan w:val="2"/>
          </w:tcPr>
          <w:p w14:paraId="3ED7CBAD" w14:textId="77777777" w:rsidR="00D97365" w:rsidRPr="00D97365" w:rsidRDefault="00D97365" w:rsidP="00D97365">
            <w:pPr>
              <w:spacing w:line="252" w:lineRule="exact"/>
              <w:ind w:right="1022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Report Date</w:t>
            </w:r>
          </w:p>
        </w:tc>
        <w:tc>
          <w:tcPr>
            <w:tcW w:w="6574" w:type="dxa"/>
            <w:gridSpan w:val="2"/>
          </w:tcPr>
          <w:p w14:paraId="77AD8AC7" w14:textId="77777777" w:rsidR="00D97365" w:rsidRPr="00D97365" w:rsidRDefault="00D97365" w:rsidP="00D97365">
            <w:pPr>
              <w:spacing w:before="1"/>
              <w:rPr>
                <w:sz w:val="24"/>
                <w:szCs w:val="24"/>
              </w:rPr>
            </w:pPr>
          </w:p>
        </w:tc>
      </w:tr>
      <w:tr w:rsidR="00D97365" w:rsidRPr="00D97365" w14:paraId="530E4C42" w14:textId="77777777" w:rsidTr="00944A8E">
        <w:trPr>
          <w:gridBefore w:val="1"/>
          <w:wBefore w:w="14" w:type="dxa"/>
          <w:trHeight w:val="253"/>
        </w:trPr>
        <w:tc>
          <w:tcPr>
            <w:tcW w:w="2809" w:type="dxa"/>
            <w:gridSpan w:val="2"/>
          </w:tcPr>
          <w:p w14:paraId="61C994C6" w14:textId="77777777" w:rsidR="00D97365" w:rsidRPr="00D97365" w:rsidRDefault="00D97365" w:rsidP="00D97365">
            <w:pPr>
              <w:spacing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Study</w:t>
            </w:r>
            <w:r w:rsidRPr="00D97365">
              <w:rPr>
                <w:spacing w:val="-7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Protocol</w:t>
            </w:r>
            <w:r w:rsidRPr="00D97365">
              <w:rPr>
                <w:spacing w:val="-5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Title</w:t>
            </w:r>
          </w:p>
        </w:tc>
        <w:tc>
          <w:tcPr>
            <w:tcW w:w="6574" w:type="dxa"/>
            <w:gridSpan w:val="2"/>
          </w:tcPr>
          <w:p w14:paraId="0D5D6592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4063E96D" w14:textId="77777777" w:rsidTr="00944A8E">
        <w:trPr>
          <w:gridBefore w:val="1"/>
          <w:wBefore w:w="14" w:type="dxa"/>
          <w:trHeight w:val="253"/>
        </w:trPr>
        <w:tc>
          <w:tcPr>
            <w:tcW w:w="2809" w:type="dxa"/>
            <w:gridSpan w:val="2"/>
          </w:tcPr>
          <w:p w14:paraId="66905EFC" w14:textId="57B94939" w:rsidR="00D97365" w:rsidRPr="00D97365" w:rsidRDefault="00D97365" w:rsidP="00D97365">
            <w:pPr>
              <w:spacing w:before="1"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Principal</w:t>
            </w:r>
            <w:r w:rsidRPr="00D97365">
              <w:rPr>
                <w:spacing w:val="-6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Investigator</w:t>
            </w:r>
            <w:r w:rsidRPr="00D4478E">
              <w:rPr>
                <w:sz w:val="24"/>
                <w:szCs w:val="24"/>
              </w:rPr>
              <w:t xml:space="preserve">/Lead Researcher </w:t>
            </w:r>
          </w:p>
        </w:tc>
        <w:tc>
          <w:tcPr>
            <w:tcW w:w="6574" w:type="dxa"/>
            <w:gridSpan w:val="2"/>
          </w:tcPr>
          <w:p w14:paraId="4B98CFAC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7392A009" w14:textId="77777777" w:rsidTr="00944A8E">
        <w:trPr>
          <w:gridBefore w:val="1"/>
          <w:wBefore w:w="14" w:type="dxa"/>
          <w:trHeight w:val="254"/>
        </w:trPr>
        <w:tc>
          <w:tcPr>
            <w:tcW w:w="2809" w:type="dxa"/>
            <w:gridSpan w:val="2"/>
          </w:tcPr>
          <w:p w14:paraId="53FEE2AC" w14:textId="77777777" w:rsidR="00D97365" w:rsidRPr="00D97365" w:rsidRDefault="00D97365" w:rsidP="00D97365">
            <w:pPr>
              <w:spacing w:line="234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Type</w:t>
            </w:r>
            <w:r w:rsidRPr="00D97365">
              <w:rPr>
                <w:spacing w:val="-1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of</w:t>
            </w:r>
            <w:r w:rsidRPr="00D97365">
              <w:rPr>
                <w:spacing w:val="-4"/>
                <w:sz w:val="24"/>
                <w:szCs w:val="24"/>
              </w:rPr>
              <w:t xml:space="preserve"> R</w:t>
            </w:r>
            <w:r w:rsidRPr="00D97365">
              <w:rPr>
                <w:sz w:val="24"/>
                <w:szCs w:val="24"/>
              </w:rPr>
              <w:t>eview</w:t>
            </w:r>
          </w:p>
        </w:tc>
        <w:tc>
          <w:tcPr>
            <w:tcW w:w="6574" w:type="dxa"/>
            <w:gridSpan w:val="2"/>
          </w:tcPr>
          <w:p w14:paraId="744AC5C9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4297D2AD" w14:textId="77777777" w:rsidTr="00944A8E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5B126863" w14:textId="4326498D" w:rsidR="00D97365" w:rsidRPr="00D97365" w:rsidRDefault="00D97365" w:rsidP="00D97365">
            <w:pPr>
              <w:spacing w:line="230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Primary</w:t>
            </w:r>
            <w:r w:rsidRPr="00D97365">
              <w:rPr>
                <w:spacing w:val="-8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Reviewers</w:t>
            </w:r>
            <w:r w:rsidRPr="00D4478E">
              <w:rPr>
                <w:sz w:val="24"/>
                <w:szCs w:val="24"/>
              </w:rPr>
              <w:t xml:space="preserve"> and Independent Consultant</w:t>
            </w:r>
            <w:r w:rsidR="004975E8">
              <w:rPr>
                <w:sz w:val="24"/>
                <w:szCs w:val="24"/>
              </w:rPr>
              <w:t>s</w:t>
            </w:r>
            <w:r w:rsidRPr="00D4478E">
              <w:rPr>
                <w:sz w:val="24"/>
                <w:szCs w:val="24"/>
              </w:rPr>
              <w:t xml:space="preserve"> (if any) </w:t>
            </w:r>
          </w:p>
        </w:tc>
        <w:tc>
          <w:tcPr>
            <w:tcW w:w="6574" w:type="dxa"/>
            <w:gridSpan w:val="2"/>
          </w:tcPr>
          <w:p w14:paraId="6C3B8630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70035A81" w14:textId="77777777" w:rsidTr="00944A8E">
        <w:trPr>
          <w:gridBefore w:val="1"/>
          <w:wBefore w:w="14" w:type="dxa"/>
          <w:trHeight w:val="253"/>
        </w:trPr>
        <w:tc>
          <w:tcPr>
            <w:tcW w:w="2809" w:type="dxa"/>
            <w:gridSpan w:val="2"/>
          </w:tcPr>
          <w:p w14:paraId="557A1EC6" w14:textId="77777777" w:rsidR="00D97365" w:rsidRPr="00D97365" w:rsidRDefault="00D97365" w:rsidP="00D97365">
            <w:pPr>
              <w:spacing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lastRenderedPageBreak/>
              <w:t>Technical</w:t>
            </w:r>
            <w:r w:rsidRPr="00D97365">
              <w:rPr>
                <w:spacing w:val="-8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Review</w:t>
            </w:r>
          </w:p>
        </w:tc>
        <w:tc>
          <w:tcPr>
            <w:tcW w:w="6574" w:type="dxa"/>
            <w:gridSpan w:val="2"/>
          </w:tcPr>
          <w:p w14:paraId="48FB694C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5657CA5A" w14:textId="77777777" w:rsidTr="00944A8E">
        <w:trPr>
          <w:gridBefore w:val="1"/>
          <w:wBefore w:w="14" w:type="dxa"/>
          <w:trHeight w:val="253"/>
        </w:trPr>
        <w:tc>
          <w:tcPr>
            <w:tcW w:w="2809" w:type="dxa"/>
            <w:gridSpan w:val="2"/>
          </w:tcPr>
          <w:p w14:paraId="4BB3F528" w14:textId="77777777" w:rsidR="00D97365" w:rsidRPr="00D97365" w:rsidRDefault="00D97365" w:rsidP="00D97365">
            <w:pPr>
              <w:spacing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Funding</w:t>
            </w:r>
            <w:r w:rsidRPr="00D97365">
              <w:rPr>
                <w:spacing w:val="-3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Agency/CRO</w:t>
            </w:r>
          </w:p>
        </w:tc>
        <w:tc>
          <w:tcPr>
            <w:tcW w:w="6574" w:type="dxa"/>
            <w:gridSpan w:val="2"/>
          </w:tcPr>
          <w:p w14:paraId="51D0E7C1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2F4C851B" w14:textId="77777777" w:rsidTr="00944A8E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00FAC67A" w14:textId="77777777" w:rsidR="00D97365" w:rsidRPr="00D97365" w:rsidRDefault="00D97365" w:rsidP="00D97365">
            <w:pPr>
              <w:spacing w:line="230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Quorum</w:t>
            </w:r>
            <w:r w:rsidRPr="00D97365">
              <w:rPr>
                <w:spacing w:val="-3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Status</w:t>
            </w:r>
          </w:p>
        </w:tc>
        <w:tc>
          <w:tcPr>
            <w:tcW w:w="6574" w:type="dxa"/>
            <w:gridSpan w:val="2"/>
          </w:tcPr>
          <w:p w14:paraId="2F9CD963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54A082A7" w14:textId="77777777" w:rsidTr="00944A8E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259B2F7E" w14:textId="77777777" w:rsidR="00D97365" w:rsidRPr="00D97365" w:rsidRDefault="00D97365" w:rsidP="00D97365">
            <w:pPr>
              <w:spacing w:line="230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Conflict</w:t>
            </w:r>
            <w:r w:rsidRPr="00D97365">
              <w:rPr>
                <w:spacing w:val="-6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of</w:t>
            </w:r>
            <w:r w:rsidRPr="00D97365">
              <w:rPr>
                <w:spacing w:val="-2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Interest</w:t>
            </w:r>
          </w:p>
        </w:tc>
        <w:tc>
          <w:tcPr>
            <w:tcW w:w="6574" w:type="dxa"/>
            <w:gridSpan w:val="2"/>
          </w:tcPr>
          <w:p w14:paraId="4D79CC54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74BC679A" w14:textId="77777777" w:rsidTr="00944A8E">
        <w:trPr>
          <w:gridBefore w:val="1"/>
          <w:wBefore w:w="14" w:type="dxa"/>
          <w:trHeight w:val="250"/>
        </w:trPr>
        <w:tc>
          <w:tcPr>
            <w:tcW w:w="2809" w:type="dxa"/>
            <w:gridSpan w:val="2"/>
          </w:tcPr>
          <w:p w14:paraId="2CC11171" w14:textId="07532B8C" w:rsidR="00D97365" w:rsidRPr="00D97365" w:rsidRDefault="00D97365" w:rsidP="00D97365">
            <w:pPr>
              <w:spacing w:line="249" w:lineRule="exact"/>
              <w:rPr>
                <w:bCs/>
                <w:iCs/>
                <w:sz w:val="24"/>
                <w:szCs w:val="24"/>
              </w:rPr>
            </w:pPr>
            <w:r w:rsidRPr="00D97365">
              <w:rPr>
                <w:bCs/>
                <w:iCs/>
                <w:sz w:val="24"/>
                <w:szCs w:val="24"/>
              </w:rPr>
              <w:t>Assessment</w:t>
            </w:r>
            <w:r w:rsidRPr="00D97365">
              <w:rPr>
                <w:bCs/>
                <w:iCs/>
                <w:spacing w:val="-3"/>
                <w:sz w:val="24"/>
                <w:szCs w:val="24"/>
              </w:rPr>
              <w:t xml:space="preserve"> </w:t>
            </w:r>
            <w:r w:rsidRPr="00D97365">
              <w:rPr>
                <w:bCs/>
                <w:iCs/>
                <w:sz w:val="24"/>
                <w:szCs w:val="24"/>
              </w:rPr>
              <w:t>of</w:t>
            </w:r>
            <w:r w:rsidRPr="00D97365">
              <w:rPr>
                <w:bCs/>
                <w:iCs/>
                <w:spacing w:val="-1"/>
                <w:sz w:val="24"/>
                <w:szCs w:val="24"/>
              </w:rPr>
              <w:t xml:space="preserve"> </w:t>
            </w:r>
          </w:p>
          <w:p w14:paraId="05C6EE8D" w14:textId="42E151E4" w:rsidR="00D97365" w:rsidRPr="00D97365" w:rsidRDefault="00D97365" w:rsidP="00D97365">
            <w:pPr>
              <w:spacing w:line="230" w:lineRule="exact"/>
              <w:rPr>
                <w:bCs/>
                <w:iCs/>
                <w:sz w:val="24"/>
                <w:szCs w:val="24"/>
              </w:rPr>
            </w:pPr>
            <w:r w:rsidRPr="00D97365">
              <w:rPr>
                <w:bCs/>
                <w:iCs/>
                <w:sz w:val="24"/>
                <w:szCs w:val="24"/>
              </w:rPr>
              <w:t>Report</w:t>
            </w:r>
            <w:r w:rsidRPr="00D4478E">
              <w:rPr>
                <w:bCs/>
                <w:iCs/>
                <w:sz w:val="24"/>
                <w:szCs w:val="24"/>
              </w:rPr>
              <w:t>/Applications</w:t>
            </w:r>
          </w:p>
        </w:tc>
        <w:tc>
          <w:tcPr>
            <w:tcW w:w="6574" w:type="dxa"/>
            <w:gridSpan w:val="2"/>
          </w:tcPr>
          <w:p w14:paraId="3BBA4A2D" w14:textId="77777777" w:rsidR="00D97365" w:rsidRPr="00D97365" w:rsidRDefault="00D97365" w:rsidP="00D97365">
            <w:pPr>
              <w:ind w:left="467"/>
              <w:rPr>
                <w:rFonts w:ascii="Times New Roman"/>
                <w:bCs/>
                <w:sz w:val="24"/>
                <w:szCs w:val="24"/>
              </w:rPr>
            </w:pPr>
          </w:p>
        </w:tc>
      </w:tr>
      <w:tr w:rsidR="00D97365" w:rsidRPr="00D97365" w14:paraId="121C7008" w14:textId="77777777" w:rsidTr="00944A8E">
        <w:trPr>
          <w:gridAfter w:val="1"/>
          <w:wAfter w:w="10" w:type="dxa"/>
          <w:trHeight w:val="506"/>
        </w:trPr>
        <w:tc>
          <w:tcPr>
            <w:tcW w:w="2813" w:type="dxa"/>
            <w:gridSpan w:val="2"/>
          </w:tcPr>
          <w:p w14:paraId="7ADF752E" w14:textId="77777777" w:rsidR="00D97365" w:rsidRPr="00D97365" w:rsidRDefault="00D97365" w:rsidP="00D97365">
            <w:pPr>
              <w:spacing w:line="252" w:lineRule="exact"/>
              <w:ind w:right="942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Action</w:t>
            </w:r>
          </w:p>
        </w:tc>
        <w:tc>
          <w:tcPr>
            <w:tcW w:w="6574" w:type="dxa"/>
            <w:gridSpan w:val="2"/>
          </w:tcPr>
          <w:p w14:paraId="20F92C12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3F58DB99" w14:textId="77777777" w:rsidTr="00921B19">
        <w:trPr>
          <w:gridAfter w:val="1"/>
          <w:wAfter w:w="10" w:type="dxa"/>
          <w:trHeight w:val="547"/>
        </w:trPr>
        <w:tc>
          <w:tcPr>
            <w:tcW w:w="2813" w:type="dxa"/>
            <w:gridSpan w:val="2"/>
          </w:tcPr>
          <w:p w14:paraId="68028CF0" w14:textId="77777777" w:rsidR="00D97365" w:rsidRPr="00D97365" w:rsidRDefault="00D97365" w:rsidP="00D97365">
            <w:pPr>
              <w:spacing w:line="249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Conclusion and</w:t>
            </w:r>
            <w:r w:rsidRPr="00D97365">
              <w:rPr>
                <w:spacing w:val="1"/>
                <w:sz w:val="24"/>
                <w:szCs w:val="24"/>
              </w:rPr>
              <w:t xml:space="preserve"> </w:t>
            </w:r>
            <w:r w:rsidRPr="00D97365">
              <w:rPr>
                <w:spacing w:val="-1"/>
                <w:sz w:val="24"/>
                <w:szCs w:val="24"/>
              </w:rPr>
              <w:t>recommendations</w:t>
            </w:r>
          </w:p>
        </w:tc>
        <w:tc>
          <w:tcPr>
            <w:tcW w:w="6574" w:type="dxa"/>
            <w:gridSpan w:val="2"/>
          </w:tcPr>
          <w:p w14:paraId="44E5CF92" w14:textId="77777777" w:rsidR="00D97365" w:rsidRPr="00D97365" w:rsidRDefault="00D97365" w:rsidP="00D97365">
            <w:pPr>
              <w:spacing w:line="242" w:lineRule="auto"/>
              <w:rPr>
                <w:sz w:val="24"/>
                <w:szCs w:val="24"/>
              </w:rPr>
            </w:pPr>
          </w:p>
        </w:tc>
      </w:tr>
      <w:tr w:rsidR="00921B19" w:rsidRPr="004975E8" w14:paraId="7E4807EE" w14:textId="77777777" w:rsidTr="003F44BE">
        <w:trPr>
          <w:gridAfter w:val="1"/>
          <w:wAfter w:w="10" w:type="dxa"/>
          <w:trHeight w:val="564"/>
        </w:trPr>
        <w:tc>
          <w:tcPr>
            <w:tcW w:w="2813" w:type="dxa"/>
            <w:gridSpan w:val="2"/>
          </w:tcPr>
          <w:p w14:paraId="3A4AF6D0" w14:textId="77777777" w:rsidR="00921B19" w:rsidRPr="004975E8" w:rsidRDefault="00921B19" w:rsidP="003F44BE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>Voting Re</w:t>
            </w:r>
            <w:r>
              <w:rPr>
                <w:spacing w:val="-5"/>
                <w:sz w:val="24"/>
                <w:szCs w:val="24"/>
                <w:u w:val="single"/>
              </w:rPr>
              <w:t>sults</w:t>
            </w:r>
          </w:p>
        </w:tc>
        <w:tc>
          <w:tcPr>
            <w:tcW w:w="6574" w:type="dxa"/>
            <w:gridSpan w:val="2"/>
          </w:tcPr>
          <w:p w14:paraId="68EB6F9D" w14:textId="77777777" w:rsidR="00921B19" w:rsidRPr="004975E8" w:rsidRDefault="00921B19" w:rsidP="003F44BE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 xml:space="preserve"> YES/AGREE: ____</w:t>
            </w:r>
          </w:p>
          <w:p w14:paraId="2B25C303" w14:textId="77777777" w:rsidR="00921B19" w:rsidRPr="004975E8" w:rsidRDefault="00921B19" w:rsidP="003F44BE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 xml:space="preserve"> NO/DISAGREE: ___</w:t>
            </w:r>
          </w:p>
          <w:p w14:paraId="62B70FEC" w14:textId="77777777" w:rsidR="00921B19" w:rsidRPr="004975E8" w:rsidRDefault="00921B19" w:rsidP="003F44BE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  <w:r w:rsidRPr="004975E8">
              <w:rPr>
                <w:spacing w:val="-5"/>
                <w:sz w:val="24"/>
                <w:szCs w:val="24"/>
                <w:u w:val="single"/>
              </w:rPr>
              <w:t xml:space="preserve"> ABSTAIN: ___</w:t>
            </w:r>
          </w:p>
          <w:p w14:paraId="23EAB5AA" w14:textId="77777777" w:rsidR="00921B19" w:rsidRPr="004975E8" w:rsidRDefault="00921B19" w:rsidP="003F44BE">
            <w:pPr>
              <w:tabs>
                <w:tab w:val="left" w:pos="1203"/>
                <w:tab w:val="left" w:pos="2334"/>
              </w:tabs>
              <w:spacing w:line="264" w:lineRule="exact"/>
              <w:jc w:val="both"/>
              <w:rPr>
                <w:spacing w:val="-5"/>
                <w:sz w:val="24"/>
                <w:szCs w:val="24"/>
                <w:u w:val="single"/>
              </w:rPr>
            </w:pPr>
          </w:p>
        </w:tc>
      </w:tr>
      <w:tr w:rsidR="00D97365" w:rsidRPr="00D97365" w14:paraId="12F6C45B" w14:textId="77777777" w:rsidTr="00944A8E">
        <w:trPr>
          <w:gridAfter w:val="1"/>
          <w:wAfter w:w="10" w:type="dxa"/>
          <w:trHeight w:val="497"/>
        </w:trPr>
        <w:tc>
          <w:tcPr>
            <w:tcW w:w="2813" w:type="dxa"/>
            <w:gridSpan w:val="2"/>
          </w:tcPr>
          <w:p w14:paraId="4EED41F7" w14:textId="77777777" w:rsidR="00D97365" w:rsidRPr="00D97365" w:rsidRDefault="00D97365" w:rsidP="00D97365">
            <w:pPr>
              <w:spacing w:line="245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Approval</w:t>
            </w:r>
            <w:r w:rsidRPr="00D97365">
              <w:rPr>
                <w:spacing w:val="-8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expiration</w:t>
            </w:r>
            <w:r w:rsidRPr="00D97365">
              <w:rPr>
                <w:spacing w:val="-1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date</w:t>
            </w:r>
          </w:p>
          <w:p w14:paraId="7F088235" w14:textId="77777777" w:rsidR="00D97365" w:rsidRPr="00D97365" w:rsidRDefault="00D97365" w:rsidP="00D97365">
            <w:pPr>
              <w:spacing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(if</w:t>
            </w:r>
            <w:r w:rsidRPr="00D97365">
              <w:rPr>
                <w:spacing w:val="-7"/>
                <w:sz w:val="24"/>
                <w:szCs w:val="24"/>
              </w:rPr>
              <w:t xml:space="preserve"> </w:t>
            </w:r>
            <w:r w:rsidRPr="00D97365">
              <w:rPr>
                <w:sz w:val="24"/>
                <w:szCs w:val="24"/>
              </w:rPr>
              <w:t>applicable)</w:t>
            </w:r>
          </w:p>
        </w:tc>
        <w:tc>
          <w:tcPr>
            <w:tcW w:w="6574" w:type="dxa"/>
            <w:gridSpan w:val="2"/>
          </w:tcPr>
          <w:p w14:paraId="04783786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6C334EA0" w14:textId="77777777" w:rsidTr="00944A8E">
        <w:trPr>
          <w:gridAfter w:val="1"/>
          <w:wAfter w:w="10" w:type="dxa"/>
          <w:trHeight w:val="254"/>
        </w:trPr>
        <w:tc>
          <w:tcPr>
            <w:tcW w:w="2813" w:type="dxa"/>
            <w:gridSpan w:val="2"/>
          </w:tcPr>
          <w:p w14:paraId="1FD7A523" w14:textId="77777777" w:rsidR="00D97365" w:rsidRPr="00D97365" w:rsidRDefault="00D97365" w:rsidP="00D97365">
            <w:pPr>
              <w:spacing w:before="1"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Progress Report/s Schedule</w:t>
            </w:r>
          </w:p>
        </w:tc>
        <w:tc>
          <w:tcPr>
            <w:tcW w:w="6574" w:type="dxa"/>
            <w:gridSpan w:val="2"/>
          </w:tcPr>
          <w:p w14:paraId="2EE6ED88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  <w:tr w:rsidR="00D97365" w:rsidRPr="00D97365" w14:paraId="7993797E" w14:textId="77777777" w:rsidTr="00944A8E">
        <w:trPr>
          <w:gridAfter w:val="1"/>
          <w:wAfter w:w="10" w:type="dxa"/>
          <w:trHeight w:val="254"/>
        </w:trPr>
        <w:tc>
          <w:tcPr>
            <w:tcW w:w="2813" w:type="dxa"/>
            <w:gridSpan w:val="2"/>
          </w:tcPr>
          <w:p w14:paraId="075C3043" w14:textId="77777777" w:rsidR="00D97365" w:rsidRPr="00D97365" w:rsidRDefault="00D97365" w:rsidP="00D97365">
            <w:pPr>
              <w:spacing w:before="1" w:line="233" w:lineRule="exact"/>
              <w:rPr>
                <w:sz w:val="24"/>
                <w:szCs w:val="24"/>
              </w:rPr>
            </w:pPr>
            <w:r w:rsidRPr="00D97365">
              <w:rPr>
                <w:sz w:val="24"/>
                <w:szCs w:val="24"/>
              </w:rPr>
              <w:t>Final Report Schedule</w:t>
            </w:r>
          </w:p>
        </w:tc>
        <w:tc>
          <w:tcPr>
            <w:tcW w:w="6574" w:type="dxa"/>
            <w:gridSpan w:val="2"/>
          </w:tcPr>
          <w:p w14:paraId="76B42F9C" w14:textId="77777777" w:rsidR="00D97365" w:rsidRPr="00D97365" w:rsidRDefault="00D97365" w:rsidP="00D97365">
            <w:pPr>
              <w:rPr>
                <w:rFonts w:ascii="Times New Roman"/>
                <w:sz w:val="24"/>
                <w:szCs w:val="24"/>
              </w:rPr>
            </w:pPr>
          </w:p>
        </w:tc>
      </w:tr>
    </w:tbl>
    <w:p w14:paraId="35261269" w14:textId="77777777" w:rsidR="00D97365" w:rsidRPr="00D4478E" w:rsidRDefault="00D97365" w:rsidP="00D97365">
      <w:pPr>
        <w:jc w:val="both"/>
        <w:rPr>
          <w:sz w:val="24"/>
          <w:szCs w:val="24"/>
        </w:rPr>
      </w:pPr>
    </w:p>
    <w:p w14:paraId="66FE1FF1" w14:textId="2C770475" w:rsidR="00D97365" w:rsidRPr="00D97365" w:rsidRDefault="00D97365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  <w:r w:rsidRPr="00D97365">
        <w:rPr>
          <w:sz w:val="24"/>
          <w:szCs w:val="24"/>
        </w:rPr>
        <w:t xml:space="preserve">7.1.3.2 </w:t>
      </w:r>
      <w:r w:rsidRPr="00D4478E">
        <w:rPr>
          <w:sz w:val="24"/>
          <w:szCs w:val="24"/>
        </w:rPr>
        <w:t>Amendment</w:t>
      </w:r>
      <w:r w:rsidRPr="00D97365">
        <w:rPr>
          <w:sz w:val="24"/>
          <w:szCs w:val="24"/>
        </w:rPr>
        <w:t xml:space="preserve"> requests</w:t>
      </w:r>
    </w:p>
    <w:p w14:paraId="3E1C4B40" w14:textId="77777777" w:rsidR="00D97365" w:rsidRPr="00D97365" w:rsidRDefault="00D97365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  <w:r w:rsidRPr="00D97365">
        <w:rPr>
          <w:sz w:val="24"/>
          <w:szCs w:val="24"/>
        </w:rPr>
        <w:t xml:space="preserve">7.1.3.3 Deviation reports </w:t>
      </w:r>
    </w:p>
    <w:p w14:paraId="5E7FA2E6" w14:textId="6CF2D0CC" w:rsidR="00D97365" w:rsidRPr="00D97365" w:rsidRDefault="00D97365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  <w:r w:rsidRPr="00D97365">
        <w:rPr>
          <w:sz w:val="24"/>
          <w:szCs w:val="24"/>
        </w:rPr>
        <w:t>7.1.3.4 RNE, SAE</w:t>
      </w:r>
      <w:r w:rsidRPr="00D4478E">
        <w:rPr>
          <w:sz w:val="24"/>
          <w:szCs w:val="24"/>
        </w:rPr>
        <w:t>,</w:t>
      </w:r>
      <w:r w:rsidRPr="00D97365">
        <w:rPr>
          <w:sz w:val="24"/>
          <w:szCs w:val="24"/>
        </w:rPr>
        <w:t xml:space="preserve"> and SUSAR reports  </w:t>
      </w:r>
    </w:p>
    <w:p w14:paraId="61994AC9" w14:textId="77777777" w:rsidR="00D97365" w:rsidRPr="00D97365" w:rsidRDefault="00D97365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  <w:r w:rsidRPr="00D97365">
        <w:rPr>
          <w:sz w:val="24"/>
          <w:szCs w:val="24"/>
        </w:rPr>
        <w:t xml:space="preserve">7.1.3.5 Early termination applications/reports </w:t>
      </w:r>
    </w:p>
    <w:p w14:paraId="50D6FD2D" w14:textId="77777777" w:rsidR="00D97365" w:rsidRPr="00D97365" w:rsidRDefault="00D97365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  <w:r w:rsidRPr="00D97365">
        <w:rPr>
          <w:sz w:val="24"/>
          <w:szCs w:val="24"/>
        </w:rPr>
        <w:t>7.1.3.6 Continuing review applications</w:t>
      </w:r>
    </w:p>
    <w:p w14:paraId="010BDCCC" w14:textId="77777777" w:rsidR="00D4478E" w:rsidRDefault="00D4478E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</w:p>
    <w:p w14:paraId="1B5CB59F" w14:textId="77777777" w:rsidR="00D4478E" w:rsidRDefault="00D4478E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</w:p>
    <w:p w14:paraId="62BB805C" w14:textId="3F22211A" w:rsidR="00D97365" w:rsidRPr="00D97365" w:rsidRDefault="00D97365" w:rsidP="00D97365">
      <w:pPr>
        <w:pStyle w:val="ListParagraph"/>
        <w:tabs>
          <w:tab w:val="left" w:pos="1203"/>
        </w:tabs>
        <w:spacing w:line="264" w:lineRule="exact"/>
        <w:ind w:left="720" w:firstLine="0"/>
        <w:jc w:val="both"/>
        <w:rPr>
          <w:sz w:val="24"/>
          <w:szCs w:val="24"/>
        </w:rPr>
      </w:pPr>
      <w:r w:rsidRPr="00D97365">
        <w:rPr>
          <w:sz w:val="24"/>
          <w:szCs w:val="24"/>
        </w:rPr>
        <w:t>7.1.3.7 Final reports</w:t>
      </w:r>
    </w:p>
    <w:p w14:paraId="7D6FD6D7" w14:textId="5BA49382" w:rsidR="0099795D" w:rsidRPr="00D4478E" w:rsidRDefault="00AA1B10" w:rsidP="00F26E3C">
      <w:pPr>
        <w:pStyle w:val="ListParagraph"/>
        <w:ind w:left="1212" w:firstLine="0"/>
        <w:jc w:val="both"/>
        <w:rPr>
          <w:spacing w:val="-5"/>
          <w:sz w:val="24"/>
          <w:szCs w:val="24"/>
        </w:rPr>
      </w:pPr>
      <w:r w:rsidRPr="00D4478E">
        <w:rPr>
          <w:spacing w:val="-5"/>
          <w:sz w:val="24"/>
          <w:szCs w:val="24"/>
        </w:rPr>
        <w:t xml:space="preserve"> </w:t>
      </w:r>
    </w:p>
    <w:p w14:paraId="50E60542" w14:textId="61E6C50F" w:rsidR="000F428D" w:rsidRPr="00D4478E" w:rsidRDefault="000F428D" w:rsidP="00F26E3C">
      <w:pPr>
        <w:pStyle w:val="ListParagraph"/>
        <w:numPr>
          <w:ilvl w:val="1"/>
          <w:numId w:val="1"/>
        </w:numPr>
        <w:jc w:val="both"/>
        <w:rPr>
          <w:b/>
          <w:bCs/>
          <w:i/>
          <w:iCs/>
          <w:spacing w:val="-5"/>
          <w:sz w:val="24"/>
          <w:szCs w:val="24"/>
        </w:rPr>
      </w:pPr>
      <w:r w:rsidRPr="00D4478E">
        <w:rPr>
          <w:b/>
          <w:bCs/>
          <w:i/>
          <w:iCs/>
          <w:spacing w:val="-5"/>
          <w:sz w:val="24"/>
          <w:szCs w:val="24"/>
        </w:rPr>
        <w:t>Report o</w:t>
      </w:r>
      <w:r w:rsidR="00D97365" w:rsidRPr="00D4478E">
        <w:rPr>
          <w:b/>
          <w:bCs/>
          <w:i/>
          <w:iCs/>
          <w:spacing w:val="-5"/>
          <w:sz w:val="24"/>
          <w:szCs w:val="24"/>
        </w:rPr>
        <w:t>f approved</w:t>
      </w:r>
      <w:r w:rsidRPr="00D4478E">
        <w:rPr>
          <w:b/>
          <w:bCs/>
          <w:i/>
          <w:iCs/>
          <w:spacing w:val="-5"/>
          <w:sz w:val="24"/>
          <w:szCs w:val="24"/>
        </w:rPr>
        <w:t xml:space="preserve"> expedited reviews</w:t>
      </w:r>
    </w:p>
    <w:p w14:paraId="3631CA56" w14:textId="5A27EA69" w:rsidR="00BA7601" w:rsidRPr="00D4478E" w:rsidRDefault="00D97365" w:rsidP="00624E1A">
      <w:pPr>
        <w:pStyle w:val="ListParagraph"/>
        <w:numPr>
          <w:ilvl w:val="2"/>
          <w:numId w:val="1"/>
        </w:numPr>
        <w:tabs>
          <w:tab w:val="left" w:pos="1202"/>
        </w:tabs>
        <w:ind w:firstLine="0"/>
        <w:jc w:val="both"/>
        <w:rPr>
          <w:spacing w:val="-2"/>
          <w:sz w:val="24"/>
          <w:szCs w:val="24"/>
        </w:rPr>
      </w:pPr>
      <w:r w:rsidRPr="00D4478E">
        <w:rPr>
          <w:spacing w:val="-2"/>
          <w:sz w:val="24"/>
          <w:szCs w:val="24"/>
        </w:rPr>
        <w:t xml:space="preserve">Report of approved new protocols  </w:t>
      </w:r>
    </w:p>
    <w:tbl>
      <w:tblPr>
        <w:tblStyle w:val="TableGrid1"/>
        <w:tblW w:w="9386" w:type="dxa"/>
        <w:tblInd w:w="122" w:type="dxa"/>
        <w:tblCellMar>
          <w:top w:w="29" w:type="dxa"/>
          <w:left w:w="5" w:type="dxa"/>
          <w:right w:w="136" w:type="dxa"/>
        </w:tblCellMar>
        <w:tblLook w:val="04A0" w:firstRow="1" w:lastRow="0" w:firstColumn="1" w:lastColumn="0" w:noHBand="0" w:noVBand="1"/>
      </w:tblPr>
      <w:tblGrid>
        <w:gridCol w:w="2811"/>
        <w:gridCol w:w="6575"/>
      </w:tblGrid>
      <w:tr w:rsidR="00D97365" w:rsidRPr="00D97365" w14:paraId="3D9ACF59" w14:textId="77777777" w:rsidTr="00944A8E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BF5D7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PSURERC Cod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32EE4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593FF0FA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116019" w14:textId="77777777" w:rsidR="00D97365" w:rsidRPr="00D97365" w:rsidRDefault="00D97365" w:rsidP="00D97365">
            <w:pPr>
              <w:spacing w:line="259" w:lineRule="auto"/>
              <w:ind w:left="2" w:right="35"/>
              <w:jc w:val="both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Titl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085F5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4A6317AB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C9318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Submission Dat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3C540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1C528EC0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FD8C8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>Principal Investigator/</w:t>
            </w:r>
          </w:p>
          <w:p w14:paraId="677C4C71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Lead Researcher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D7873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2DD6FC26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B0D5B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Primary Reviewers and Independent Consultant (if any)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C18FA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22A71D0B" w14:textId="77777777" w:rsidTr="00944A8E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402AA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Technical Review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370AD3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3E1FD6F5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11E10D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Funding Agency/CRO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37016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3DF1CBE7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649BF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Time Allotment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80EEF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</w:tbl>
    <w:p w14:paraId="3917DBBC" w14:textId="15E78614" w:rsidR="00BA7601" w:rsidRPr="00D4478E" w:rsidRDefault="00BA7601" w:rsidP="00F26E3C">
      <w:pPr>
        <w:tabs>
          <w:tab w:val="left" w:pos="1202"/>
        </w:tabs>
        <w:jc w:val="both"/>
        <w:rPr>
          <w:rFonts w:ascii="Arial" w:hAnsi="Arial" w:cs="Arial"/>
          <w:spacing w:val="-2"/>
          <w:sz w:val="24"/>
          <w:szCs w:val="24"/>
          <w:u w:val="single"/>
        </w:rPr>
      </w:pPr>
    </w:p>
    <w:p w14:paraId="3FC537B7" w14:textId="77777777" w:rsidR="00D97365" w:rsidRPr="00D97365" w:rsidRDefault="00D97365" w:rsidP="00D97365">
      <w:pPr>
        <w:widowControl/>
        <w:autoSpaceDE/>
        <w:autoSpaceDN/>
        <w:spacing w:line="259" w:lineRule="auto"/>
        <w:ind w:right="3072" w:firstLine="111"/>
        <w:jc w:val="center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>7.2.2 Report of approved post-approval submissions</w:t>
      </w:r>
    </w:p>
    <w:p w14:paraId="4BFF7780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7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2.2.1 Approved progress reports </w:t>
      </w:r>
    </w:p>
    <w:tbl>
      <w:tblPr>
        <w:tblStyle w:val="TableGrid2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97365" w:rsidRPr="00D97365" w14:paraId="5AEEF726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E8B72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lastRenderedPageBreak/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83ED3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3A4DF031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C461F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Approval Date/s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ADA85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3D74B36A" w14:textId="77777777" w:rsidTr="00944A8E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45367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Report/Applica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07AD2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1DB1219D" w14:textId="77777777" w:rsidTr="00944A8E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3BD47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1297B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 </w:t>
            </w:r>
          </w:p>
        </w:tc>
      </w:tr>
      <w:tr w:rsidR="00D97365" w:rsidRPr="00D97365" w14:paraId="0D259F6E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333EA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>Principal Investigator/</w:t>
            </w:r>
          </w:p>
          <w:p w14:paraId="0BCB7479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FFEFB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10C8DCC7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1F3EF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Primary Reviewers and Independent Consultant (if any)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801C7" w14:textId="77777777" w:rsidR="00D97365" w:rsidRPr="00D97365" w:rsidRDefault="00D97365" w:rsidP="00D97365">
            <w:pPr>
              <w:spacing w:line="259" w:lineRule="auto"/>
              <w:ind w:right="51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</w:tbl>
    <w:p w14:paraId="6E0F6755" w14:textId="32FF88CB" w:rsidR="00D97365" w:rsidRPr="00D4478E" w:rsidRDefault="00D97365" w:rsidP="00F26E3C">
      <w:pPr>
        <w:tabs>
          <w:tab w:val="left" w:pos="1202"/>
        </w:tabs>
        <w:jc w:val="both"/>
        <w:rPr>
          <w:rFonts w:ascii="Arial" w:hAnsi="Arial" w:cs="Arial"/>
          <w:spacing w:val="-2"/>
          <w:sz w:val="24"/>
          <w:szCs w:val="24"/>
          <w:u w:val="single"/>
        </w:rPr>
      </w:pPr>
    </w:p>
    <w:p w14:paraId="738956CF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7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>7.2.2.2 Approved amendments request</w:t>
      </w:r>
    </w:p>
    <w:p w14:paraId="76D4334A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7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2.2.3 Approved deviation reports </w:t>
      </w:r>
    </w:p>
    <w:p w14:paraId="45C093E5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6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2.2.4 Approved RNE Reports </w:t>
      </w:r>
    </w:p>
    <w:p w14:paraId="07F69555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6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2.2.5 Approved early termination reports   </w:t>
      </w:r>
    </w:p>
    <w:p w14:paraId="19CB88E4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6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2.2.6 Approved continuing review applications  </w:t>
      </w:r>
    </w:p>
    <w:p w14:paraId="304F5058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76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2.2.7 Approved final reports </w:t>
      </w:r>
    </w:p>
    <w:p w14:paraId="102FAA5E" w14:textId="77777777" w:rsidR="00D97365" w:rsidRPr="00D4478E" w:rsidRDefault="00D97365" w:rsidP="00F26E3C">
      <w:pPr>
        <w:tabs>
          <w:tab w:val="left" w:pos="1202"/>
        </w:tabs>
        <w:jc w:val="both"/>
        <w:rPr>
          <w:rFonts w:ascii="Arial" w:hAnsi="Arial" w:cs="Arial"/>
          <w:spacing w:val="-2"/>
          <w:sz w:val="24"/>
          <w:szCs w:val="24"/>
          <w:u w:val="single"/>
        </w:rPr>
      </w:pPr>
    </w:p>
    <w:p w14:paraId="4F1D9B83" w14:textId="77777777" w:rsidR="00D97365" w:rsidRPr="00D97365" w:rsidRDefault="00D97365" w:rsidP="00D97365">
      <w:pPr>
        <w:keepNext/>
        <w:keepLines/>
        <w:widowControl/>
        <w:autoSpaceDE/>
        <w:autoSpaceDN/>
        <w:spacing w:line="259" w:lineRule="auto"/>
        <w:ind w:left="816" w:hanging="10"/>
        <w:outlineLvl w:val="0"/>
        <w:rPr>
          <w:rFonts w:ascii="Arial" w:eastAsia="Arial" w:hAnsi="Arial" w:cs="Arial"/>
          <w:b/>
          <w:i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b/>
          <w:color w:val="000000"/>
          <w:kern w:val="2"/>
          <w:sz w:val="24"/>
          <w:szCs w:val="24"/>
          <w:lang w:eastAsia="ko-KR"/>
          <w14:ligatures w14:val="standardContextual"/>
        </w:rPr>
        <w:t xml:space="preserve">7.3 </w:t>
      </w:r>
      <w:r w:rsidRPr="00D97365">
        <w:rPr>
          <w:rFonts w:ascii="Arial" w:eastAsia="Arial" w:hAnsi="Arial" w:cs="Arial"/>
          <w:b/>
          <w:i/>
          <w:color w:val="000000"/>
          <w:kern w:val="2"/>
          <w:sz w:val="24"/>
          <w:szCs w:val="24"/>
          <w:lang w:eastAsia="ko-KR"/>
          <w14:ligatures w14:val="standardContextual"/>
        </w:rPr>
        <w:t xml:space="preserve">Report on exemptions from review protocols  </w:t>
      </w:r>
    </w:p>
    <w:p w14:paraId="67834E0E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7.3.1 Exempted new protocols </w:t>
      </w:r>
    </w:p>
    <w:tbl>
      <w:tblPr>
        <w:tblStyle w:val="TableGrid3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97365" w:rsidRPr="00D97365" w14:paraId="4E20D95B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5659C9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F40AD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21C2525E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F4DDA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Exemp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A7D35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7BE191FC" w14:textId="77777777" w:rsidTr="00944A8E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E9A25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Applica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C478C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2F57BCDD" w14:textId="77777777" w:rsidTr="00944A8E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A5F5E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9657F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 </w:t>
            </w:r>
          </w:p>
        </w:tc>
      </w:tr>
      <w:tr w:rsidR="00D97365" w:rsidRPr="00D97365" w14:paraId="4F04CA8C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52A59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>Principal Investigator/</w:t>
            </w:r>
          </w:p>
          <w:p w14:paraId="7F667DC8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45F9D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2A2ACA71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B45C3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Reasons for Exemption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008B4" w14:textId="77777777" w:rsidR="00D97365" w:rsidRPr="00D97365" w:rsidRDefault="00D97365" w:rsidP="00D97365">
            <w:pPr>
              <w:spacing w:line="259" w:lineRule="auto"/>
              <w:ind w:right="51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</w:tbl>
    <w:p w14:paraId="56CCA57E" w14:textId="77777777" w:rsidR="0056557C" w:rsidRPr="00D4478E" w:rsidRDefault="0056557C" w:rsidP="00F26E3C">
      <w:pPr>
        <w:tabs>
          <w:tab w:val="left" w:pos="1202"/>
        </w:tabs>
        <w:jc w:val="both"/>
        <w:rPr>
          <w:rFonts w:ascii="Arial" w:hAnsi="Arial" w:cs="Arial"/>
          <w:spacing w:val="-2"/>
          <w:sz w:val="24"/>
          <w:szCs w:val="24"/>
          <w:u w:val="single"/>
        </w:rPr>
      </w:pPr>
    </w:p>
    <w:p w14:paraId="680C4B60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>7.3.2 Exempted post-approval submissions</w:t>
      </w:r>
    </w:p>
    <w:tbl>
      <w:tblPr>
        <w:tblStyle w:val="TableGrid4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97365" w:rsidRPr="00D97365" w14:paraId="4A503A3F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48169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56353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4D0ABE50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76D97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Exemp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3E025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47932F95" w14:textId="77777777" w:rsidTr="00944A8E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3EFDC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Applica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59ADF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6CAB3A30" w14:textId="77777777" w:rsidTr="00944A8E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4769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170A5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 </w:t>
            </w:r>
          </w:p>
        </w:tc>
      </w:tr>
      <w:tr w:rsidR="00D97365" w:rsidRPr="00D97365" w14:paraId="69902179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431E1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>Principal Investigator/</w:t>
            </w:r>
          </w:p>
          <w:p w14:paraId="705A7B0C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F745E" w14:textId="77777777" w:rsidR="00D97365" w:rsidRPr="00D97365" w:rsidRDefault="00D97365" w:rsidP="00D97365">
            <w:pPr>
              <w:spacing w:line="259" w:lineRule="auto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  <w:tr w:rsidR="00D97365" w:rsidRPr="00D97365" w14:paraId="1CCAAC0B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10B4D" w14:textId="77777777" w:rsidR="00D97365" w:rsidRPr="00D97365" w:rsidRDefault="00D97365" w:rsidP="00D97365">
            <w:pPr>
              <w:spacing w:line="259" w:lineRule="auto"/>
              <w:ind w:left="2"/>
              <w:rPr>
                <w:rFonts w:ascii="Arial" w:eastAsia="Arial" w:hAnsi="Arial" w:cs="Arial"/>
                <w:color w:val="000000"/>
                <w:sz w:val="24"/>
              </w:rPr>
            </w:pPr>
            <w:r w:rsidRPr="00D97365">
              <w:rPr>
                <w:rFonts w:ascii="Arial" w:eastAsia="Arial" w:hAnsi="Arial" w:cs="Arial"/>
                <w:color w:val="000000"/>
                <w:sz w:val="24"/>
              </w:rPr>
              <w:t xml:space="preserve">Reasons for Exemption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B7BD6" w14:textId="77777777" w:rsidR="00D97365" w:rsidRPr="00D97365" w:rsidRDefault="00D97365" w:rsidP="00D97365">
            <w:pPr>
              <w:spacing w:line="259" w:lineRule="auto"/>
              <w:ind w:right="51"/>
              <w:rPr>
                <w:rFonts w:ascii="Arial" w:eastAsia="Arial" w:hAnsi="Arial" w:cs="Arial"/>
                <w:color w:val="000000"/>
                <w:sz w:val="24"/>
              </w:rPr>
            </w:pPr>
          </w:p>
        </w:tc>
      </w:tr>
    </w:tbl>
    <w:p w14:paraId="2636D9AB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</w:p>
    <w:p w14:paraId="6974CD34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>7.3.2.1 Exempted progress reports</w:t>
      </w:r>
    </w:p>
    <w:p w14:paraId="40F14225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lastRenderedPageBreak/>
        <w:tab/>
      </w: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ab/>
        <w:t>7.3.2.2 Exempted amendments request</w:t>
      </w:r>
    </w:p>
    <w:p w14:paraId="028361C2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ab/>
      </w: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ab/>
        <w:t>7.3.2.3 Exempted deviation reports</w:t>
      </w:r>
    </w:p>
    <w:p w14:paraId="0549FA90" w14:textId="77777777" w:rsidR="00D97365" w:rsidRPr="00D97365" w:rsidRDefault="00D97365" w:rsidP="00D97365">
      <w:pPr>
        <w:widowControl/>
        <w:autoSpaceDE/>
        <w:autoSpaceDN/>
        <w:spacing w:after="12" w:line="249" w:lineRule="auto"/>
        <w:ind w:left="1212" w:hanging="10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</w:p>
    <w:p w14:paraId="021E2ACE" w14:textId="77777777" w:rsidR="00D97365" w:rsidRPr="00D97365" w:rsidRDefault="00D97365" w:rsidP="00D97365">
      <w:pPr>
        <w:widowControl/>
        <w:autoSpaceDE/>
        <w:autoSpaceDN/>
        <w:spacing w:line="259" w:lineRule="auto"/>
        <w:ind w:left="111" w:hanging="10"/>
        <w:rPr>
          <w:rFonts w:ascii="Arial" w:eastAsia="Arial" w:hAnsi="Arial" w:cs="Arial"/>
          <w:b/>
          <w:bCs/>
          <w:i/>
          <w:iCs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ab/>
      </w: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ab/>
      </w:r>
      <w:r w:rsidRPr="00D97365">
        <w:rPr>
          <w:rFonts w:ascii="Arial" w:eastAsia="Arial" w:hAnsi="Arial" w:cs="Arial"/>
          <w:b/>
          <w:bCs/>
          <w:i/>
          <w:iCs/>
          <w:color w:val="000000"/>
          <w:kern w:val="2"/>
          <w:sz w:val="24"/>
          <w:szCs w:val="24"/>
          <w:lang w:eastAsia="ko-KR"/>
          <w14:ligatures w14:val="standardContextual"/>
        </w:rPr>
        <w:t xml:space="preserve">7.4 Report on site visits and other protocol-related activities </w:t>
      </w:r>
    </w:p>
    <w:p w14:paraId="5A5CC5B1" w14:textId="77777777" w:rsidR="00D97365" w:rsidRPr="00D97365" w:rsidRDefault="00D97365" w:rsidP="00D97365">
      <w:pPr>
        <w:widowControl/>
        <w:autoSpaceDE/>
        <w:autoSpaceDN/>
        <w:spacing w:line="259" w:lineRule="auto"/>
        <w:ind w:left="111" w:hanging="10"/>
        <w:rPr>
          <w:rFonts w:ascii="Arial" w:eastAsia="Arial" w:hAnsi="Arial" w:cs="Arial"/>
          <w:b/>
          <w:bCs/>
          <w:i/>
          <w:iCs/>
          <w:color w:val="000000"/>
          <w:kern w:val="2"/>
          <w:sz w:val="24"/>
          <w:szCs w:val="24"/>
          <w:lang w:eastAsia="ko-KR"/>
          <w14:ligatures w14:val="standardContextual"/>
        </w:rPr>
      </w:pPr>
    </w:p>
    <w:p w14:paraId="3418EFF9" w14:textId="0B0596C5" w:rsidR="00D97365" w:rsidRPr="00D97365" w:rsidRDefault="00B5702B" w:rsidP="00D97365">
      <w:pPr>
        <w:widowControl/>
        <w:numPr>
          <w:ilvl w:val="0"/>
          <w:numId w:val="12"/>
        </w:numPr>
        <w:autoSpaceDE/>
        <w:autoSpaceDN/>
        <w:spacing w:after="5" w:line="253" w:lineRule="auto"/>
        <w:ind w:left="342" w:hanging="254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b/>
          <w:color w:val="000000"/>
          <w:kern w:val="2"/>
          <w:sz w:val="24"/>
          <w:szCs w:val="24"/>
          <w:lang w:eastAsia="ko-KR"/>
          <w14:ligatures w14:val="standardContextual"/>
        </w:rPr>
        <w:t xml:space="preserve">OTHER MATTERS </w:t>
      </w:r>
    </w:p>
    <w:p w14:paraId="3BBAF0C9" w14:textId="71B0B37F" w:rsidR="00D97365" w:rsidRPr="00D97365" w:rsidRDefault="00B5702B" w:rsidP="00D97365">
      <w:pPr>
        <w:widowControl/>
        <w:numPr>
          <w:ilvl w:val="0"/>
          <w:numId w:val="12"/>
        </w:numPr>
        <w:autoSpaceDE/>
        <w:autoSpaceDN/>
        <w:spacing w:after="5" w:line="253" w:lineRule="auto"/>
        <w:ind w:left="342" w:hanging="254"/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</w:pPr>
      <w:r w:rsidRPr="00D97365">
        <w:rPr>
          <w:rFonts w:ascii="Arial" w:eastAsia="Arial" w:hAnsi="Arial" w:cs="Arial"/>
          <w:b/>
          <w:color w:val="000000"/>
          <w:kern w:val="2"/>
          <w:sz w:val="24"/>
          <w:szCs w:val="24"/>
          <w:lang w:eastAsia="ko-KR"/>
          <w14:ligatures w14:val="standardContextual"/>
        </w:rPr>
        <w:t xml:space="preserve">ADJOURNMENT </w:t>
      </w:r>
    </w:p>
    <w:p w14:paraId="26989195" w14:textId="77777777" w:rsidR="00D4478E" w:rsidRPr="00D4478E" w:rsidRDefault="00D97365" w:rsidP="00D4478E">
      <w:pPr>
        <w:widowControl/>
        <w:autoSpaceDE/>
        <w:autoSpaceDN/>
        <w:spacing w:after="244" w:line="259" w:lineRule="auto"/>
        <w:ind w:left="101"/>
        <w:rPr>
          <w:sz w:val="24"/>
          <w:szCs w:val="24"/>
        </w:rPr>
      </w:pPr>
      <w:r w:rsidRPr="00D97365">
        <w:rPr>
          <w:rFonts w:ascii="Arial" w:eastAsia="Arial" w:hAnsi="Arial" w:cs="Arial"/>
          <w:color w:val="000000"/>
          <w:kern w:val="2"/>
          <w:sz w:val="24"/>
          <w:szCs w:val="24"/>
          <w:lang w:eastAsia="ko-KR"/>
          <w14:ligatures w14:val="standardContextual"/>
        </w:rPr>
        <w:t xml:space="preserve">  </w:t>
      </w:r>
      <w:r w:rsidR="0094746B" w:rsidRPr="00D4478E">
        <w:rPr>
          <w:sz w:val="24"/>
          <w:szCs w:val="24"/>
        </w:rPr>
        <w:t xml:space="preserve">Before adjournment, </w:t>
      </w:r>
      <w:r w:rsidRPr="00D4478E">
        <w:rPr>
          <w:sz w:val="24"/>
          <w:szCs w:val="24"/>
        </w:rPr>
        <w:t xml:space="preserve">a quorum remained with &lt;number present&gt; members present. It was composed of &lt;number&gt; regular members, &lt;number&gt; non-scientist members, &lt;number&gt;   non-affiliate members, and committee staff. The quorum was intergenerational, interdisciplinary, and gender inclusive as confirmed by the Secretary, &lt;name&gt;. </w:t>
      </w:r>
    </w:p>
    <w:p w14:paraId="04E3541D" w14:textId="4C45A35A" w:rsidR="004A6410" w:rsidRPr="00D4478E" w:rsidRDefault="004A6410" w:rsidP="00D4478E">
      <w:pPr>
        <w:widowControl/>
        <w:autoSpaceDE/>
        <w:autoSpaceDN/>
        <w:spacing w:after="244" w:line="259" w:lineRule="auto"/>
        <w:ind w:left="101"/>
        <w:rPr>
          <w:sz w:val="24"/>
          <w:szCs w:val="24"/>
        </w:rPr>
      </w:pPr>
      <w:r w:rsidRPr="00D4478E">
        <w:rPr>
          <w:sz w:val="24"/>
          <w:szCs w:val="24"/>
        </w:rPr>
        <w:t xml:space="preserve">The </w:t>
      </w:r>
      <w:r w:rsidR="00D97365" w:rsidRPr="00D4478E">
        <w:rPr>
          <w:sz w:val="24"/>
          <w:szCs w:val="24"/>
        </w:rPr>
        <w:t>presiding officer</w:t>
      </w:r>
      <w:r w:rsidRPr="00D4478E">
        <w:rPr>
          <w:sz w:val="24"/>
          <w:szCs w:val="24"/>
        </w:rPr>
        <w:t xml:space="preserve"> adjourned the meeting at </w:t>
      </w:r>
      <w:r w:rsidR="00D97365" w:rsidRPr="00D4478E">
        <w:rPr>
          <w:sz w:val="24"/>
          <w:szCs w:val="24"/>
        </w:rPr>
        <w:t>&lt;time&gt;.</w:t>
      </w:r>
    </w:p>
    <w:p w14:paraId="201EA00C" w14:textId="77777777" w:rsidR="004A6410" w:rsidRPr="00D4478E" w:rsidRDefault="004A6410" w:rsidP="00F26E3C">
      <w:pPr>
        <w:tabs>
          <w:tab w:val="left" w:pos="6315"/>
        </w:tabs>
        <w:spacing w:before="123"/>
        <w:jc w:val="both"/>
        <w:rPr>
          <w:rFonts w:ascii="Arial" w:hAnsi="Arial" w:cs="Arial"/>
          <w:b/>
          <w:sz w:val="24"/>
          <w:szCs w:val="24"/>
        </w:rPr>
      </w:pPr>
    </w:p>
    <w:p w14:paraId="51EEB916" w14:textId="3E7BCA69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 xml:space="preserve">Approved by the Committee </w:t>
      </w:r>
      <w:r w:rsidR="00D97365" w:rsidRPr="00D4478E">
        <w:rPr>
          <w:rFonts w:ascii="Arial" w:hAnsi="Arial" w:cs="Arial"/>
          <w:sz w:val="24"/>
          <w:szCs w:val="24"/>
        </w:rPr>
        <w:t>on &lt;nth regular/special meeting, date&gt;.</w:t>
      </w:r>
    </w:p>
    <w:p w14:paraId="4E3F5AD5" w14:textId="2E10E6FA" w:rsidR="004A6410" w:rsidRPr="00D4478E" w:rsidRDefault="004A6410" w:rsidP="00F26E3C">
      <w:pPr>
        <w:pStyle w:val="BodyText"/>
        <w:jc w:val="both"/>
        <w:rPr>
          <w:rFonts w:ascii="Arial" w:hAnsi="Arial" w:cs="Arial"/>
          <w:b/>
          <w:sz w:val="24"/>
          <w:szCs w:val="24"/>
        </w:rPr>
      </w:pPr>
    </w:p>
    <w:p w14:paraId="6F8C6F0C" w14:textId="3A7F8DEC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</w:p>
    <w:p w14:paraId="35EF69D6" w14:textId="2A6E9D60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Prepared by:</w:t>
      </w:r>
      <w:r w:rsidR="00DC6E9B" w:rsidRPr="00D4478E">
        <w:rPr>
          <w:rFonts w:ascii="Arial" w:hAnsi="Arial" w:cs="Arial"/>
          <w:sz w:val="24"/>
          <w:szCs w:val="24"/>
        </w:rPr>
        <w:t xml:space="preserve"> </w:t>
      </w:r>
    </w:p>
    <w:p w14:paraId="3CBC098A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ab/>
      </w:r>
      <w:r w:rsidRPr="00D4478E">
        <w:rPr>
          <w:rFonts w:ascii="Arial" w:hAnsi="Arial" w:cs="Arial"/>
          <w:sz w:val="24"/>
          <w:szCs w:val="24"/>
        </w:rPr>
        <w:tab/>
      </w:r>
    </w:p>
    <w:p w14:paraId="14C6C1F6" w14:textId="654F954C" w:rsidR="004A6410" w:rsidRPr="00D4478E" w:rsidRDefault="00D97365" w:rsidP="00F26E3C">
      <w:pPr>
        <w:jc w:val="both"/>
        <w:rPr>
          <w:rFonts w:ascii="Arial" w:hAnsi="Arial" w:cs="Arial"/>
          <w:b/>
          <w:sz w:val="24"/>
          <w:szCs w:val="24"/>
        </w:rPr>
      </w:pPr>
      <w:r w:rsidRPr="00D4478E">
        <w:rPr>
          <w:rFonts w:ascii="Arial" w:hAnsi="Arial" w:cs="Arial"/>
          <w:b/>
          <w:sz w:val="24"/>
          <w:szCs w:val="24"/>
        </w:rPr>
        <w:t>&lt;name and signature&gt;</w:t>
      </w:r>
    </w:p>
    <w:p w14:paraId="280BB124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Committee Staff, RERC</w:t>
      </w:r>
    </w:p>
    <w:p w14:paraId="63978373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</w:p>
    <w:p w14:paraId="469AB6A8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</w:p>
    <w:p w14:paraId="0F742848" w14:textId="334BF991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Checked by:</w:t>
      </w:r>
      <w:r w:rsidR="00DC6E9B" w:rsidRPr="00D4478E">
        <w:rPr>
          <w:rFonts w:ascii="Arial" w:hAnsi="Arial" w:cs="Arial"/>
          <w:sz w:val="24"/>
          <w:szCs w:val="24"/>
        </w:rPr>
        <w:t xml:space="preserve"> </w:t>
      </w:r>
      <w:r w:rsidRPr="00D4478E">
        <w:rPr>
          <w:rFonts w:ascii="Arial" w:hAnsi="Arial" w:cs="Arial"/>
          <w:sz w:val="24"/>
          <w:szCs w:val="24"/>
        </w:rPr>
        <w:tab/>
      </w:r>
      <w:r w:rsidRPr="00D4478E">
        <w:rPr>
          <w:rFonts w:ascii="Arial" w:hAnsi="Arial" w:cs="Arial"/>
          <w:sz w:val="24"/>
          <w:szCs w:val="24"/>
        </w:rPr>
        <w:tab/>
      </w:r>
    </w:p>
    <w:p w14:paraId="763A05DB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</w:p>
    <w:p w14:paraId="05E9D743" w14:textId="77777777" w:rsidR="00D97365" w:rsidRPr="00D4478E" w:rsidRDefault="00D97365" w:rsidP="00D97365">
      <w:pPr>
        <w:jc w:val="both"/>
        <w:rPr>
          <w:rFonts w:ascii="Arial" w:hAnsi="Arial" w:cs="Arial"/>
          <w:b/>
          <w:sz w:val="24"/>
          <w:szCs w:val="24"/>
        </w:rPr>
      </w:pPr>
      <w:r w:rsidRPr="00D4478E">
        <w:rPr>
          <w:rFonts w:ascii="Arial" w:hAnsi="Arial" w:cs="Arial"/>
          <w:b/>
          <w:sz w:val="24"/>
          <w:szCs w:val="24"/>
        </w:rPr>
        <w:t>&lt;name and signature&gt;</w:t>
      </w:r>
    </w:p>
    <w:p w14:paraId="283CD0D1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Secretary, RERC</w:t>
      </w:r>
    </w:p>
    <w:p w14:paraId="4023B83E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</w:p>
    <w:p w14:paraId="356005F4" w14:textId="77777777" w:rsidR="004A6410" w:rsidRPr="00D4478E" w:rsidRDefault="004A6410" w:rsidP="00F26E3C">
      <w:pPr>
        <w:jc w:val="both"/>
        <w:rPr>
          <w:rFonts w:ascii="Arial" w:hAnsi="Arial" w:cs="Arial"/>
          <w:sz w:val="24"/>
          <w:szCs w:val="24"/>
        </w:rPr>
      </w:pPr>
    </w:p>
    <w:p w14:paraId="591A4CE6" w14:textId="70948885" w:rsidR="004A6410" w:rsidRPr="00D4478E" w:rsidRDefault="004A6410" w:rsidP="00F26E3C">
      <w:pPr>
        <w:tabs>
          <w:tab w:val="left" w:pos="8250"/>
        </w:tabs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Noted and attested by:</w:t>
      </w:r>
    </w:p>
    <w:p w14:paraId="6104EB5E" w14:textId="77777777" w:rsidR="004A6410" w:rsidRPr="00D4478E" w:rsidRDefault="004A6410" w:rsidP="00F26E3C">
      <w:pPr>
        <w:tabs>
          <w:tab w:val="left" w:pos="8250"/>
        </w:tabs>
        <w:ind w:right="122"/>
        <w:jc w:val="both"/>
        <w:rPr>
          <w:rFonts w:ascii="Arial" w:hAnsi="Arial" w:cs="Arial"/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 xml:space="preserve">           </w:t>
      </w:r>
    </w:p>
    <w:p w14:paraId="76F3C854" w14:textId="77777777" w:rsidR="00D97365" w:rsidRPr="00D4478E" w:rsidRDefault="00D97365" w:rsidP="00D97365">
      <w:pPr>
        <w:jc w:val="both"/>
        <w:rPr>
          <w:rFonts w:ascii="Arial" w:hAnsi="Arial" w:cs="Arial"/>
          <w:b/>
          <w:sz w:val="24"/>
          <w:szCs w:val="24"/>
        </w:rPr>
      </w:pPr>
      <w:r w:rsidRPr="00D4478E">
        <w:rPr>
          <w:rFonts w:ascii="Arial" w:hAnsi="Arial" w:cs="Arial"/>
          <w:b/>
          <w:sz w:val="24"/>
          <w:szCs w:val="24"/>
        </w:rPr>
        <w:t>&lt;name and signature&gt;</w:t>
      </w:r>
    </w:p>
    <w:p w14:paraId="0A11E14F" w14:textId="43D69531" w:rsidR="008B7BCB" w:rsidRPr="00D4478E" w:rsidRDefault="00DC6E9B" w:rsidP="00D4478E">
      <w:pPr>
        <w:tabs>
          <w:tab w:val="left" w:pos="8250"/>
        </w:tabs>
        <w:jc w:val="both"/>
        <w:rPr>
          <w:sz w:val="24"/>
          <w:szCs w:val="24"/>
        </w:rPr>
      </w:pPr>
      <w:r w:rsidRPr="00D4478E">
        <w:rPr>
          <w:rFonts w:ascii="Arial" w:hAnsi="Arial" w:cs="Arial"/>
          <w:sz w:val="24"/>
          <w:szCs w:val="24"/>
        </w:rPr>
        <w:t>Chair, RERC</w:t>
      </w:r>
    </w:p>
    <w:sectPr w:rsidR="008B7BCB" w:rsidRPr="00D4478E" w:rsidSect="00921B19">
      <w:headerReference w:type="default" r:id="rId8"/>
      <w:footerReference w:type="default" r:id="rId9"/>
      <w:pgSz w:w="11920" w:h="16850"/>
      <w:pgMar w:top="2127" w:right="1080" w:bottom="1160" w:left="1220" w:header="435" w:footer="9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84009" w14:textId="77777777" w:rsidR="00F15BA9" w:rsidRDefault="00F15BA9">
      <w:r>
        <w:separator/>
      </w:r>
    </w:p>
  </w:endnote>
  <w:endnote w:type="continuationSeparator" w:id="0">
    <w:p w14:paraId="08C98445" w14:textId="77777777" w:rsidR="00F15BA9" w:rsidRDefault="00F15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D88B7" w14:textId="4271B9AF" w:rsidR="002949DB" w:rsidRDefault="00D97365" w:rsidP="008B7BCB">
    <w:pPr>
      <w:pStyle w:val="Footer"/>
    </w:pPr>
    <w:r w:rsidRPr="00D97365">
      <w:rPr>
        <w:i/>
        <w:iCs/>
        <w:sz w:val="16"/>
        <w:szCs w:val="16"/>
      </w:rPr>
      <w:t>PSURERC Form 5.4 Minutes of the Meeting Template</w:t>
    </w:r>
    <w:r w:rsidR="002949DB" w:rsidRPr="008B7BCB">
      <w:rPr>
        <w:i/>
        <w:iCs/>
        <w:sz w:val="16"/>
        <w:szCs w:val="16"/>
      </w:rPr>
      <w:tab/>
    </w:r>
    <w:r w:rsidR="002949DB">
      <w:tab/>
      <w:t xml:space="preserve"> </w:t>
    </w:r>
    <w:sdt>
      <w:sdtPr>
        <w:id w:val="-770006854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2949DB">
              <w:t xml:space="preserve">Page </w:t>
            </w:r>
            <w:r w:rsidR="002949DB">
              <w:rPr>
                <w:b/>
                <w:bCs/>
                <w:sz w:val="24"/>
                <w:szCs w:val="24"/>
              </w:rPr>
              <w:fldChar w:fldCharType="begin"/>
            </w:r>
            <w:r w:rsidR="002949DB">
              <w:rPr>
                <w:b/>
                <w:bCs/>
              </w:rPr>
              <w:instrText xml:space="preserve"> PAGE </w:instrText>
            </w:r>
            <w:r w:rsidR="002949DB">
              <w:rPr>
                <w:b/>
                <w:bCs/>
                <w:sz w:val="24"/>
                <w:szCs w:val="24"/>
              </w:rPr>
              <w:fldChar w:fldCharType="separate"/>
            </w:r>
            <w:r w:rsidR="003B06B8">
              <w:rPr>
                <w:b/>
                <w:bCs/>
                <w:noProof/>
              </w:rPr>
              <w:t>1</w:t>
            </w:r>
            <w:r w:rsidR="002949DB">
              <w:rPr>
                <w:b/>
                <w:bCs/>
                <w:sz w:val="24"/>
                <w:szCs w:val="24"/>
              </w:rPr>
              <w:fldChar w:fldCharType="end"/>
            </w:r>
            <w:r w:rsidR="002949DB">
              <w:t xml:space="preserve"> of </w:t>
            </w:r>
            <w:r w:rsidR="002949DB">
              <w:rPr>
                <w:b/>
                <w:bCs/>
                <w:sz w:val="24"/>
                <w:szCs w:val="24"/>
              </w:rPr>
              <w:fldChar w:fldCharType="begin"/>
            </w:r>
            <w:r w:rsidR="002949DB">
              <w:rPr>
                <w:b/>
                <w:bCs/>
              </w:rPr>
              <w:instrText xml:space="preserve"> NUMPAGES  </w:instrText>
            </w:r>
            <w:r w:rsidR="002949DB">
              <w:rPr>
                <w:b/>
                <w:bCs/>
                <w:sz w:val="24"/>
                <w:szCs w:val="24"/>
              </w:rPr>
              <w:fldChar w:fldCharType="separate"/>
            </w:r>
            <w:r w:rsidR="003B06B8">
              <w:rPr>
                <w:b/>
                <w:bCs/>
                <w:noProof/>
              </w:rPr>
              <w:t>15</w:t>
            </w:r>
            <w:r w:rsidR="002949D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0BCFD082" w14:textId="27DB5CBB" w:rsidR="002949DB" w:rsidRDefault="002949DB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C39E4" w14:textId="77777777" w:rsidR="00F15BA9" w:rsidRDefault="00F15BA9">
      <w:r>
        <w:separator/>
      </w:r>
    </w:p>
  </w:footnote>
  <w:footnote w:type="continuationSeparator" w:id="0">
    <w:p w14:paraId="05A0C7E7" w14:textId="77777777" w:rsidR="00F15BA9" w:rsidRDefault="00F15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619E3" w14:textId="3CDF1A8C" w:rsidR="002949DB" w:rsidRDefault="00921B19">
    <w:pPr>
      <w:pStyle w:val="BodyText"/>
      <w:spacing w:line="14" w:lineRule="auto"/>
    </w:pPr>
    <w:r>
      <w:rPr>
        <w:noProof/>
        <w:lang w:val="en-PH" w:eastAsia="en-PH"/>
      </w:rPr>
      <w:drawing>
        <wp:anchor distT="0" distB="0" distL="0" distR="0" simplePos="0" relativeHeight="486457856" behindDoc="1" locked="0" layoutInCell="1" allowOverlap="1" wp14:anchorId="48752D5F" wp14:editId="16835ED6">
          <wp:simplePos x="0" y="0"/>
          <wp:positionH relativeFrom="page">
            <wp:posOffset>950949</wp:posOffset>
          </wp:positionH>
          <wp:positionV relativeFrom="topMargin">
            <wp:posOffset>333020</wp:posOffset>
          </wp:positionV>
          <wp:extent cx="657225" cy="657225"/>
          <wp:effectExtent l="0" t="0" r="9525" b="9525"/>
          <wp:wrapNone/>
          <wp:docPr id="25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57225" cy="657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949DB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6458880" behindDoc="1" locked="0" layoutInCell="1" allowOverlap="1" wp14:anchorId="70FFD540" wp14:editId="28A20F00">
              <wp:simplePos x="0" y="0"/>
              <wp:positionH relativeFrom="page">
                <wp:posOffset>2016087</wp:posOffset>
              </wp:positionH>
              <wp:positionV relativeFrom="page">
                <wp:posOffset>352539</wp:posOffset>
              </wp:positionV>
              <wp:extent cx="3540125" cy="917575"/>
              <wp:effectExtent l="0" t="0" r="3175" b="15875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40125" cy="917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969139" w14:textId="77777777" w:rsidR="002949DB" w:rsidRDefault="002949DB">
                          <w:pPr>
                            <w:spacing w:before="13" w:line="251" w:lineRule="exact"/>
                            <w:ind w:left="50" w:right="10"/>
                            <w:jc w:val="center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</w:rPr>
                            <w:t>Palawan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State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</w:rPr>
                            <w:t>University</w:t>
                          </w:r>
                        </w:p>
                        <w:p w14:paraId="174E0C87" w14:textId="77777777" w:rsidR="002949DB" w:rsidRDefault="002949DB">
                          <w:pPr>
                            <w:spacing w:line="251" w:lineRule="exact"/>
                            <w:ind w:left="10" w:right="10"/>
                            <w:jc w:val="center"/>
                            <w:rPr>
                              <w:rFonts w:ascii="Arial"/>
                              <w:b/>
                            </w:rPr>
                          </w:pP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R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E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S</w:t>
                          </w:r>
                          <w:r>
                            <w:rPr>
                              <w:rFonts w:ascii="Arial"/>
                              <w:b/>
                              <w:spacing w:val="-2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E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A</w:t>
                          </w:r>
                          <w:r>
                            <w:rPr>
                              <w:rFonts w:ascii="Arial"/>
                              <w:b/>
                              <w:spacing w:val="-19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R</w:t>
                          </w:r>
                          <w:r>
                            <w:rPr>
                              <w:rFonts w:ascii="Arial"/>
                              <w:b/>
                              <w:spacing w:val="-2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C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H</w:t>
                          </w:r>
                          <w:r>
                            <w:rPr>
                              <w:rFonts w:ascii="Arial"/>
                              <w:b/>
                              <w:spacing w:val="1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E</w:t>
                          </w:r>
                          <w:r>
                            <w:rPr>
                              <w:rFonts w:ascii="Arial"/>
                              <w:b/>
                              <w:spacing w:val="-4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T</w:t>
                          </w:r>
                          <w:r>
                            <w:rPr>
                              <w:rFonts w:ascii="Arial"/>
                              <w:b/>
                              <w:spacing w:val="6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H</w:t>
                          </w:r>
                          <w:r>
                            <w:rPr>
                              <w:rFonts w:ascii="Arial"/>
                              <w:b/>
                              <w:spacing w:val="-5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I</w:t>
                          </w:r>
                          <w:r>
                            <w:rPr>
                              <w:rFonts w:ascii="Arial"/>
                              <w:b/>
                              <w:spacing w:val="-8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C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S</w:t>
                          </w:r>
                          <w:r>
                            <w:rPr>
                              <w:rFonts w:ascii="Arial"/>
                              <w:b/>
                              <w:spacing w:val="122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R E</w:t>
                          </w:r>
                          <w:r>
                            <w:rPr>
                              <w:rFonts w:ascii="Arial"/>
                              <w:b/>
                              <w:spacing w:val="-2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V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I</w:t>
                          </w:r>
                          <w:r>
                            <w:rPr>
                              <w:rFonts w:ascii="Arial"/>
                              <w:b/>
                              <w:spacing w:val="-1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E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W C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O</w:t>
                          </w:r>
                          <w:r>
                            <w:rPr>
                              <w:rFonts w:ascii="Arial"/>
                              <w:b/>
                              <w:spacing w:val="-2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M</w:t>
                          </w:r>
                          <w:r>
                            <w:rPr>
                              <w:rFonts w:ascii="Arial"/>
                              <w:b/>
                              <w:spacing w:val="-7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M</w:t>
                          </w:r>
                          <w:r>
                            <w:rPr>
                              <w:rFonts w:ascii="Arial"/>
                              <w:b/>
                              <w:spacing w:val="-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I</w:t>
                          </w:r>
                          <w:r>
                            <w:rPr>
                              <w:rFonts w:ascii="Arial"/>
                              <w:b/>
                              <w:spacing w:val="-14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T</w:t>
                          </w:r>
                          <w:r>
                            <w:rPr>
                              <w:rFonts w:ascii="Arial"/>
                              <w:b/>
                              <w:spacing w:val="4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T</w:t>
                          </w:r>
                          <w:r>
                            <w:rPr>
                              <w:rFonts w:ascii="Arial"/>
                              <w:b/>
                              <w:spacing w:val="1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E</w:t>
                          </w:r>
                          <w:r>
                            <w:rPr>
                              <w:rFonts w:ascii="Arial"/>
                              <w:b/>
                              <w:spacing w:val="-3"/>
                              <w:w w:val="90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b/>
                              <w:w w:val="90"/>
                            </w:rPr>
                            <w:t>E</w:t>
                          </w:r>
                        </w:p>
                        <w:p w14:paraId="28436233" w14:textId="77777777" w:rsidR="002949DB" w:rsidRDefault="002949DB">
                          <w:pPr>
                            <w:spacing w:before="3"/>
                            <w:ind w:left="48" w:right="10"/>
                            <w:jc w:val="center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PSU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Main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Campus, Tiniguiban</w:t>
                          </w:r>
                          <w:r>
                            <w:rPr>
                              <w:spacing w:val="-8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Heights,</w:t>
                          </w:r>
                          <w:r>
                            <w:rPr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Puerto</w:t>
                          </w:r>
                          <w:r>
                            <w:rPr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Princesa</w:t>
                          </w:r>
                          <w:r>
                            <w:rPr>
                              <w:spacing w:val="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City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5300</w:t>
                          </w:r>
                          <w:r>
                            <w:rPr>
                              <w:spacing w:val="-6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Palawan</w:t>
                          </w:r>
                        </w:p>
                        <w:p w14:paraId="3C1AF91F" w14:textId="77777777" w:rsidR="002949DB" w:rsidRDefault="002949DB">
                          <w:pPr>
                            <w:spacing w:before="3"/>
                            <w:ind w:left="48" w:right="10"/>
                            <w:jc w:val="center"/>
                            <w:rPr>
                              <w:color w:val="0000FF"/>
                              <w:sz w:val="16"/>
                              <w:u w:val="single" w:color="0000FF"/>
                            </w:rPr>
                          </w:pPr>
                          <w:r>
                            <w:rPr>
                              <w:rFonts w:ascii="Arial"/>
                              <w:i/>
                              <w:spacing w:val="-1"/>
                              <w:sz w:val="16"/>
                            </w:rPr>
                            <w:t>Email</w:t>
                          </w:r>
                          <w:r>
                            <w:rPr>
                              <w:spacing w:val="-1"/>
                              <w:sz w:val="16"/>
                            </w:rPr>
                            <w:t>:</w:t>
                          </w:r>
                          <w:r>
                            <w:rPr>
                              <w:spacing w:val="-7"/>
                              <w:sz w:val="16"/>
                            </w:rPr>
                            <w:t xml:space="preserve"> </w:t>
                          </w:r>
                          <w:hyperlink r:id="rId2">
                            <w:r>
                              <w:rPr>
                                <w:color w:val="0000FF"/>
                                <w:spacing w:val="-1"/>
                                <w:sz w:val="16"/>
                                <w:u w:val="single" w:color="0000FF"/>
                              </w:rPr>
                              <w:t>psurecpal@gmail.com</w:t>
                            </w:r>
                            <w:r>
                              <w:rPr>
                                <w:color w:val="0000FF"/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/</w:t>
                            </w:r>
                            <w:r>
                              <w:rPr>
                                <w:spacing w:val="-6"/>
                                <w:sz w:val="16"/>
                              </w:rPr>
                              <w:t xml:space="preserve"> </w:t>
                            </w:r>
                          </w:hyperlink>
                          <w:hyperlink r:id="rId3">
                            <w:r>
                              <w:rPr>
                                <w:color w:val="0000FF"/>
                                <w:sz w:val="16"/>
                                <w:u w:val="single" w:color="0000FF"/>
                              </w:rPr>
                              <w:t>psurercsubmissions@psu.palawan.edu.ph</w:t>
                            </w:r>
                          </w:hyperlink>
                        </w:p>
                        <w:p w14:paraId="3D9940BA" w14:textId="77777777" w:rsidR="002949DB" w:rsidRPr="00D80F1E" w:rsidRDefault="002949DB" w:rsidP="00D80F1E">
                          <w:pPr>
                            <w:spacing w:before="3"/>
                            <w:ind w:left="48" w:right="10"/>
                            <w:jc w:val="center"/>
                            <w:rPr>
                              <w:sz w:val="16"/>
                            </w:rPr>
                          </w:pPr>
                          <w:r w:rsidRPr="00D80F1E">
                            <w:rPr>
                              <w:sz w:val="16"/>
                            </w:rPr>
                            <w:t>US DOHHS-OHRP Registration No.: IRB00014070</w:t>
                          </w:r>
                        </w:p>
                        <w:p w14:paraId="6BB7192E" w14:textId="3B54E5C7" w:rsidR="002949DB" w:rsidRDefault="002949DB" w:rsidP="00D80F1E">
                          <w:pPr>
                            <w:spacing w:before="3"/>
                            <w:ind w:left="48" w:right="10"/>
                            <w:jc w:val="center"/>
                            <w:rPr>
                              <w:sz w:val="16"/>
                            </w:rPr>
                          </w:pPr>
                          <w:r w:rsidRPr="00D80F1E">
                            <w:rPr>
                              <w:sz w:val="16"/>
                            </w:rPr>
                            <w:t>PHREB Accreditation No.: L1-2023-058-0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FFD54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58.75pt;margin-top:27.75pt;width:278.75pt;height:72.25pt;z-index:-16857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" filled="f" stroked="f">
              <v:textbox inset="0,0,0,0">
                <w:txbxContent>
                  <w:p w14:paraId="5C969139" w14:textId="77777777" w:rsidR="002949DB" w:rsidRDefault="002949DB">
                    <w:pPr>
                      <w:spacing w:before="13" w:line="251" w:lineRule="exact"/>
                      <w:ind w:left="50" w:right="10"/>
                      <w:jc w:val="center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</w:rPr>
                      <w:t>Palawan</w:t>
                    </w:r>
                    <w:r>
                      <w:rPr>
                        <w:rFonts w:ascii="Arial"/>
                        <w:b/>
                        <w:spacing w:val="-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State</w:t>
                    </w:r>
                    <w:r>
                      <w:rPr>
                        <w:rFonts w:ascii="Arial"/>
                        <w:b/>
                        <w:spacing w:val="-4"/>
                      </w:rPr>
                      <w:t xml:space="preserve"> </w:t>
                    </w:r>
                    <w:r>
                      <w:rPr>
                        <w:rFonts w:ascii="Arial"/>
                        <w:b/>
                      </w:rPr>
                      <w:t>University</w:t>
                    </w:r>
                  </w:p>
                  <w:p w14:paraId="174E0C87" w14:textId="77777777" w:rsidR="002949DB" w:rsidRDefault="002949DB">
                    <w:pPr>
                      <w:spacing w:line="251" w:lineRule="exact"/>
                      <w:ind w:left="10" w:right="10"/>
                      <w:jc w:val="center"/>
                      <w:rPr>
                        <w:rFonts w:ascii="Arial"/>
                        <w:b/>
                      </w:rPr>
                    </w:pPr>
                    <w:r>
                      <w:rPr>
                        <w:rFonts w:ascii="Arial"/>
                        <w:b/>
                        <w:w w:val="90"/>
                      </w:rPr>
                      <w:t>R</w:t>
                    </w:r>
                    <w:r>
                      <w:rPr>
                        <w:rFonts w:ascii="Arial"/>
                        <w:b/>
                        <w:spacing w:val="-3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E</w:t>
                    </w:r>
                    <w:r>
                      <w:rPr>
                        <w:rFonts w:ascii="Arial"/>
                        <w:b/>
                        <w:spacing w:val="-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S</w:t>
                    </w:r>
                    <w:r>
                      <w:rPr>
                        <w:rFonts w:ascii="Arial"/>
                        <w:b/>
                        <w:spacing w:val="-2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E</w:t>
                    </w:r>
                    <w:r>
                      <w:rPr>
                        <w:rFonts w:ascii="Arial"/>
                        <w:b/>
                        <w:spacing w:val="-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A</w:t>
                    </w:r>
                    <w:r>
                      <w:rPr>
                        <w:rFonts w:ascii="Arial"/>
                        <w:b/>
                        <w:spacing w:val="-19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R</w:t>
                    </w:r>
                    <w:r>
                      <w:rPr>
                        <w:rFonts w:ascii="Arial"/>
                        <w:b/>
                        <w:spacing w:val="-2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C</w:t>
                    </w:r>
                    <w:r>
                      <w:rPr>
                        <w:rFonts w:ascii="Arial"/>
                        <w:b/>
                        <w:spacing w:val="-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H</w:t>
                    </w:r>
                    <w:r>
                      <w:rPr>
                        <w:rFonts w:ascii="Arial"/>
                        <w:b/>
                        <w:spacing w:val="118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E</w:t>
                    </w:r>
                    <w:r>
                      <w:rPr>
                        <w:rFonts w:ascii="Arial"/>
                        <w:b/>
                        <w:spacing w:val="-4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T</w:t>
                    </w:r>
                    <w:r>
                      <w:rPr>
                        <w:rFonts w:ascii="Arial"/>
                        <w:b/>
                        <w:spacing w:val="6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H</w:t>
                    </w:r>
                    <w:r>
                      <w:rPr>
                        <w:rFonts w:ascii="Arial"/>
                        <w:b/>
                        <w:spacing w:val="-5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I</w:t>
                    </w:r>
                    <w:r>
                      <w:rPr>
                        <w:rFonts w:ascii="Arial"/>
                        <w:b/>
                        <w:spacing w:val="-8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C</w:t>
                    </w:r>
                    <w:r>
                      <w:rPr>
                        <w:rFonts w:ascii="Arial"/>
                        <w:b/>
                        <w:spacing w:val="-3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S</w:t>
                    </w:r>
                    <w:r>
                      <w:rPr>
                        <w:rFonts w:ascii="Arial"/>
                        <w:b/>
                        <w:spacing w:val="122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R E</w:t>
                    </w:r>
                    <w:r>
                      <w:rPr>
                        <w:rFonts w:ascii="Arial"/>
                        <w:b/>
                        <w:spacing w:val="-2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V</w:t>
                    </w:r>
                    <w:r>
                      <w:rPr>
                        <w:rFonts w:ascii="Arial"/>
                        <w:b/>
                        <w:spacing w:val="-3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I</w:t>
                    </w:r>
                    <w:r>
                      <w:rPr>
                        <w:rFonts w:ascii="Arial"/>
                        <w:b/>
                        <w:spacing w:val="-1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E</w:t>
                    </w:r>
                    <w:r>
                      <w:rPr>
                        <w:rFonts w:ascii="Arial"/>
                        <w:b/>
                        <w:spacing w:val="-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W C</w:t>
                    </w:r>
                    <w:r>
                      <w:rPr>
                        <w:rFonts w:ascii="Arial"/>
                        <w:b/>
                        <w:spacing w:val="-3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O</w:t>
                    </w:r>
                    <w:r>
                      <w:rPr>
                        <w:rFonts w:ascii="Arial"/>
                        <w:b/>
                        <w:spacing w:val="-2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M</w:t>
                    </w:r>
                    <w:r>
                      <w:rPr>
                        <w:rFonts w:ascii="Arial"/>
                        <w:b/>
                        <w:spacing w:val="-7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M</w:t>
                    </w:r>
                    <w:r>
                      <w:rPr>
                        <w:rFonts w:ascii="Arial"/>
                        <w:b/>
                        <w:spacing w:val="-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I</w:t>
                    </w:r>
                    <w:r>
                      <w:rPr>
                        <w:rFonts w:ascii="Arial"/>
                        <w:b/>
                        <w:spacing w:val="-14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T</w:t>
                    </w:r>
                    <w:r>
                      <w:rPr>
                        <w:rFonts w:ascii="Arial"/>
                        <w:b/>
                        <w:spacing w:val="4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T</w:t>
                    </w:r>
                    <w:r>
                      <w:rPr>
                        <w:rFonts w:ascii="Arial"/>
                        <w:b/>
                        <w:spacing w:val="1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E</w:t>
                    </w:r>
                    <w:r>
                      <w:rPr>
                        <w:rFonts w:ascii="Arial"/>
                        <w:b/>
                        <w:spacing w:val="-3"/>
                        <w:w w:val="90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w w:val="90"/>
                      </w:rPr>
                      <w:t>E</w:t>
                    </w:r>
                  </w:p>
                  <w:p w14:paraId="28436233" w14:textId="77777777" w:rsidR="002949DB" w:rsidRDefault="002949DB">
                    <w:pPr>
                      <w:spacing w:before="3"/>
                      <w:ind w:left="48" w:right="10"/>
                      <w:jc w:val="center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PSU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Main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Campus, Tiniguiban</w:t>
                    </w:r>
                    <w:r>
                      <w:rPr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Heights,</w:t>
                    </w:r>
                    <w:r>
                      <w:rPr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Puerto</w:t>
                    </w:r>
                    <w:r>
                      <w:rPr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Princesa</w:t>
                    </w:r>
                    <w:r>
                      <w:rPr>
                        <w:spacing w:val="3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City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5300</w:t>
                    </w:r>
                    <w:r>
                      <w:rPr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Palawan</w:t>
                    </w:r>
                  </w:p>
                  <w:p w14:paraId="3C1AF91F" w14:textId="77777777" w:rsidR="002949DB" w:rsidRDefault="002949DB">
                    <w:pPr>
                      <w:spacing w:before="3"/>
                      <w:ind w:left="48" w:right="10"/>
                      <w:jc w:val="center"/>
                      <w:rPr>
                        <w:color w:val="0000FF"/>
                        <w:sz w:val="16"/>
                        <w:u w:val="single" w:color="0000FF"/>
                      </w:rPr>
                    </w:pPr>
                    <w:r>
                      <w:rPr>
                        <w:rFonts w:ascii="Arial"/>
                        <w:i/>
                        <w:spacing w:val="-1"/>
                        <w:sz w:val="16"/>
                      </w:rPr>
                      <w:t>Email</w:t>
                    </w:r>
                    <w:r>
                      <w:rPr>
                        <w:spacing w:val="-1"/>
                        <w:sz w:val="16"/>
                      </w:rPr>
                      <w:t>:</w:t>
                    </w:r>
                    <w:r>
                      <w:rPr>
                        <w:spacing w:val="-7"/>
                        <w:sz w:val="16"/>
                      </w:rPr>
                      <w:t xml:space="preserve"> </w:t>
                    </w:r>
                    <w:hyperlink r:id="rId4">
                      <w:r>
                        <w:rPr>
                          <w:color w:val="0000FF"/>
                          <w:spacing w:val="-1"/>
                          <w:sz w:val="16"/>
                          <w:u w:val="single" w:color="0000FF"/>
                        </w:rPr>
                        <w:t>psurecpal@gmail.com</w:t>
                      </w:r>
                      <w:r>
                        <w:rPr>
                          <w:color w:val="0000FF"/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/</w:t>
                      </w:r>
                      <w:r>
                        <w:rPr>
                          <w:spacing w:val="-6"/>
                          <w:sz w:val="16"/>
                        </w:rPr>
                        <w:t xml:space="preserve"> </w:t>
                      </w:r>
                    </w:hyperlink>
                    <w:hyperlink r:id="rId5">
                      <w:r>
                        <w:rPr>
                          <w:color w:val="0000FF"/>
                          <w:sz w:val="16"/>
                          <w:u w:val="single" w:color="0000FF"/>
                        </w:rPr>
                        <w:t>psurercsubmissions@psu.palawan.edu.ph</w:t>
                      </w:r>
                    </w:hyperlink>
                  </w:p>
                  <w:p w14:paraId="3D9940BA" w14:textId="77777777" w:rsidR="002949DB" w:rsidRPr="00D80F1E" w:rsidRDefault="002949DB" w:rsidP="00D80F1E">
                    <w:pPr>
                      <w:spacing w:before="3"/>
                      <w:ind w:left="48" w:right="10"/>
                      <w:jc w:val="center"/>
                      <w:rPr>
                        <w:sz w:val="16"/>
                      </w:rPr>
                    </w:pPr>
                    <w:r w:rsidRPr="00D80F1E">
                      <w:rPr>
                        <w:sz w:val="16"/>
                      </w:rPr>
                      <w:t>US DOHHS-OHRP Registration No.: IRB00014070</w:t>
                    </w:r>
                  </w:p>
                  <w:p w14:paraId="6BB7192E" w14:textId="3B54E5C7" w:rsidR="002949DB" w:rsidRDefault="002949DB" w:rsidP="00D80F1E">
                    <w:pPr>
                      <w:spacing w:before="3"/>
                      <w:ind w:left="48" w:right="10"/>
                      <w:jc w:val="center"/>
                      <w:rPr>
                        <w:sz w:val="16"/>
                      </w:rPr>
                    </w:pPr>
                    <w:r w:rsidRPr="00D80F1E">
                      <w:rPr>
                        <w:sz w:val="16"/>
                      </w:rPr>
                      <w:t>PHREB Accreditation No.: L1-2023-058-0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949DB">
      <w:rPr>
        <w:noProof/>
        <w:lang w:val="en-PH" w:eastAsia="en-PH"/>
      </w:rPr>
      <w:drawing>
        <wp:anchor distT="0" distB="0" distL="114300" distR="114300" simplePos="0" relativeHeight="486460416" behindDoc="0" locked="0" layoutInCell="1" allowOverlap="1" wp14:anchorId="74D005F2" wp14:editId="1DCD9C3F">
          <wp:simplePos x="0" y="0"/>
          <wp:positionH relativeFrom="margin">
            <wp:posOffset>5000625</wp:posOffset>
          </wp:positionH>
          <wp:positionV relativeFrom="paragraph">
            <wp:posOffset>12700</wp:posOffset>
          </wp:positionV>
          <wp:extent cx="676275" cy="676275"/>
          <wp:effectExtent l="0" t="0" r="9525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URERC Logo.pn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5508"/>
    <w:multiLevelType w:val="hybridMultilevel"/>
    <w:tmpl w:val="4EEE9A9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775D7F"/>
    <w:multiLevelType w:val="multilevel"/>
    <w:tmpl w:val="3426213A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26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9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08" w:hanging="1800"/>
      </w:pPr>
      <w:rPr>
        <w:rFonts w:hint="default"/>
      </w:rPr>
    </w:lvl>
  </w:abstractNum>
  <w:abstractNum w:abstractNumId="2" w15:restartNumberingAfterBreak="0">
    <w:nsid w:val="3CA9598B"/>
    <w:multiLevelType w:val="multilevel"/>
    <w:tmpl w:val="09D21568"/>
    <w:lvl w:ilvl="0">
      <w:start w:val="8"/>
      <w:numFmt w:val="decimal"/>
      <w:lvlText w:val="%1."/>
      <w:lvlJc w:val="left"/>
      <w:pPr>
        <w:ind w:left="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9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8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5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43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50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7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4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71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EF462D9"/>
    <w:multiLevelType w:val="hybridMultilevel"/>
    <w:tmpl w:val="EC20155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17304"/>
    <w:multiLevelType w:val="hybridMultilevel"/>
    <w:tmpl w:val="1DEAE36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474D8"/>
    <w:multiLevelType w:val="multilevel"/>
    <w:tmpl w:val="6EB808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7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6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88" w:hanging="1800"/>
      </w:pPr>
      <w:rPr>
        <w:rFonts w:hint="default"/>
      </w:rPr>
    </w:lvl>
  </w:abstractNum>
  <w:abstractNum w:abstractNumId="6" w15:restartNumberingAfterBreak="0">
    <w:nsid w:val="58D65658"/>
    <w:multiLevelType w:val="hybridMultilevel"/>
    <w:tmpl w:val="61FC7EAA"/>
    <w:lvl w:ilvl="0" w:tplc="3409000F">
      <w:start w:val="1"/>
      <w:numFmt w:val="decimal"/>
      <w:lvlText w:val="%1."/>
      <w:lvlJc w:val="left"/>
      <w:pPr>
        <w:ind w:left="827" w:hanging="360"/>
      </w:pPr>
    </w:lvl>
    <w:lvl w:ilvl="1" w:tplc="34090019" w:tentative="1">
      <w:start w:val="1"/>
      <w:numFmt w:val="lowerLetter"/>
      <w:lvlText w:val="%2."/>
      <w:lvlJc w:val="left"/>
      <w:pPr>
        <w:ind w:left="1547" w:hanging="360"/>
      </w:pPr>
    </w:lvl>
    <w:lvl w:ilvl="2" w:tplc="3409001B" w:tentative="1">
      <w:start w:val="1"/>
      <w:numFmt w:val="lowerRoman"/>
      <w:lvlText w:val="%3."/>
      <w:lvlJc w:val="right"/>
      <w:pPr>
        <w:ind w:left="2267" w:hanging="180"/>
      </w:pPr>
    </w:lvl>
    <w:lvl w:ilvl="3" w:tplc="3409000F" w:tentative="1">
      <w:start w:val="1"/>
      <w:numFmt w:val="decimal"/>
      <w:lvlText w:val="%4."/>
      <w:lvlJc w:val="left"/>
      <w:pPr>
        <w:ind w:left="2987" w:hanging="360"/>
      </w:pPr>
    </w:lvl>
    <w:lvl w:ilvl="4" w:tplc="34090019" w:tentative="1">
      <w:start w:val="1"/>
      <w:numFmt w:val="lowerLetter"/>
      <w:lvlText w:val="%5."/>
      <w:lvlJc w:val="left"/>
      <w:pPr>
        <w:ind w:left="3707" w:hanging="360"/>
      </w:pPr>
    </w:lvl>
    <w:lvl w:ilvl="5" w:tplc="3409001B" w:tentative="1">
      <w:start w:val="1"/>
      <w:numFmt w:val="lowerRoman"/>
      <w:lvlText w:val="%6."/>
      <w:lvlJc w:val="right"/>
      <w:pPr>
        <w:ind w:left="4427" w:hanging="180"/>
      </w:pPr>
    </w:lvl>
    <w:lvl w:ilvl="6" w:tplc="3409000F" w:tentative="1">
      <w:start w:val="1"/>
      <w:numFmt w:val="decimal"/>
      <w:lvlText w:val="%7."/>
      <w:lvlJc w:val="left"/>
      <w:pPr>
        <w:ind w:left="5147" w:hanging="360"/>
      </w:pPr>
    </w:lvl>
    <w:lvl w:ilvl="7" w:tplc="34090019" w:tentative="1">
      <w:start w:val="1"/>
      <w:numFmt w:val="lowerLetter"/>
      <w:lvlText w:val="%8."/>
      <w:lvlJc w:val="left"/>
      <w:pPr>
        <w:ind w:left="5867" w:hanging="360"/>
      </w:pPr>
    </w:lvl>
    <w:lvl w:ilvl="8" w:tplc="3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7" w15:restartNumberingAfterBreak="0">
    <w:nsid w:val="597B0D54"/>
    <w:multiLevelType w:val="hybridMultilevel"/>
    <w:tmpl w:val="5A389640"/>
    <w:lvl w:ilvl="0" w:tplc="FDB24FA2">
      <w:start w:val="1"/>
      <w:numFmt w:val="decimal"/>
      <w:lvlText w:val="%1.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92" w:hanging="440"/>
      </w:pPr>
    </w:lvl>
    <w:lvl w:ilvl="2" w:tplc="0409001B" w:tentative="1">
      <w:start w:val="1"/>
      <w:numFmt w:val="lowerRoman"/>
      <w:lvlText w:val="%3."/>
      <w:lvlJc w:val="right"/>
      <w:pPr>
        <w:ind w:left="2532" w:hanging="440"/>
      </w:pPr>
    </w:lvl>
    <w:lvl w:ilvl="3" w:tplc="0409000F" w:tentative="1">
      <w:start w:val="1"/>
      <w:numFmt w:val="decimal"/>
      <w:lvlText w:val="%4."/>
      <w:lvlJc w:val="left"/>
      <w:pPr>
        <w:ind w:left="2972" w:hanging="440"/>
      </w:pPr>
    </w:lvl>
    <w:lvl w:ilvl="4" w:tplc="04090019" w:tentative="1">
      <w:start w:val="1"/>
      <w:numFmt w:val="upperLetter"/>
      <w:lvlText w:val="%5."/>
      <w:lvlJc w:val="left"/>
      <w:pPr>
        <w:ind w:left="3412" w:hanging="440"/>
      </w:pPr>
    </w:lvl>
    <w:lvl w:ilvl="5" w:tplc="0409001B" w:tentative="1">
      <w:start w:val="1"/>
      <w:numFmt w:val="lowerRoman"/>
      <w:lvlText w:val="%6."/>
      <w:lvlJc w:val="right"/>
      <w:pPr>
        <w:ind w:left="3852" w:hanging="440"/>
      </w:pPr>
    </w:lvl>
    <w:lvl w:ilvl="6" w:tplc="0409000F" w:tentative="1">
      <w:start w:val="1"/>
      <w:numFmt w:val="decimal"/>
      <w:lvlText w:val="%7."/>
      <w:lvlJc w:val="left"/>
      <w:pPr>
        <w:ind w:left="4292" w:hanging="440"/>
      </w:pPr>
    </w:lvl>
    <w:lvl w:ilvl="7" w:tplc="04090019" w:tentative="1">
      <w:start w:val="1"/>
      <w:numFmt w:val="upperLetter"/>
      <w:lvlText w:val="%8."/>
      <w:lvlJc w:val="left"/>
      <w:pPr>
        <w:ind w:left="4732" w:hanging="440"/>
      </w:pPr>
    </w:lvl>
    <w:lvl w:ilvl="8" w:tplc="0409001B" w:tentative="1">
      <w:start w:val="1"/>
      <w:numFmt w:val="lowerRoman"/>
      <w:lvlText w:val="%9."/>
      <w:lvlJc w:val="right"/>
      <w:pPr>
        <w:ind w:left="5172" w:hanging="440"/>
      </w:pPr>
    </w:lvl>
  </w:abstractNum>
  <w:abstractNum w:abstractNumId="8" w15:restartNumberingAfterBreak="0">
    <w:nsid w:val="66BE62E1"/>
    <w:multiLevelType w:val="hybridMultilevel"/>
    <w:tmpl w:val="377AD3F6"/>
    <w:lvl w:ilvl="0" w:tplc="04548504">
      <w:start w:val="1"/>
      <w:numFmt w:val="decimal"/>
      <w:lvlText w:val="%1."/>
      <w:lvlJc w:val="left"/>
      <w:pPr>
        <w:ind w:left="467" w:hanging="360"/>
      </w:pPr>
      <w:rPr>
        <w:rFonts w:ascii="Arial" w:eastAsia="Arial" w:hAnsi="Arial" w:cs="Arial" w:hint="default"/>
        <w:b/>
        <w:bCs/>
        <w:spacing w:val="0"/>
        <w:w w:val="99"/>
        <w:sz w:val="22"/>
        <w:szCs w:val="22"/>
        <w:lang w:val="en-US" w:eastAsia="en-US" w:bidi="ar-SA"/>
      </w:rPr>
    </w:lvl>
    <w:lvl w:ilvl="1" w:tplc="519C3732">
      <w:numFmt w:val="bullet"/>
      <w:lvlText w:val="•"/>
      <w:lvlJc w:val="left"/>
      <w:pPr>
        <w:ind w:left="1070" w:hanging="360"/>
      </w:pPr>
      <w:rPr>
        <w:rFonts w:hint="default"/>
        <w:lang w:val="en-US" w:eastAsia="en-US" w:bidi="ar-SA"/>
      </w:rPr>
    </w:lvl>
    <w:lvl w:ilvl="2" w:tplc="F4061B90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D8ACC406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4" w:tplc="9886DE4A">
      <w:numFmt w:val="bullet"/>
      <w:lvlText w:val="•"/>
      <w:lvlJc w:val="left"/>
      <w:pPr>
        <w:ind w:left="2901" w:hanging="360"/>
      </w:pPr>
      <w:rPr>
        <w:rFonts w:hint="default"/>
        <w:lang w:val="en-US" w:eastAsia="en-US" w:bidi="ar-SA"/>
      </w:rPr>
    </w:lvl>
    <w:lvl w:ilvl="5" w:tplc="54D83B58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6" w:tplc="0FA69424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ar-SA"/>
      </w:rPr>
    </w:lvl>
    <w:lvl w:ilvl="7" w:tplc="97726626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8" w:tplc="510CC25C">
      <w:numFmt w:val="bullet"/>
      <w:lvlText w:val="•"/>
      <w:lvlJc w:val="left"/>
      <w:pPr>
        <w:ind w:left="5343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FC36A09"/>
    <w:multiLevelType w:val="multilevel"/>
    <w:tmpl w:val="67F467E0"/>
    <w:lvl w:ilvl="0">
      <w:start w:val="6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26" w:hanging="525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19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08" w:hanging="1800"/>
      </w:pPr>
      <w:rPr>
        <w:rFonts w:hint="default"/>
      </w:rPr>
    </w:lvl>
  </w:abstractNum>
  <w:abstractNum w:abstractNumId="10" w15:restartNumberingAfterBreak="0">
    <w:nsid w:val="7666745E"/>
    <w:multiLevelType w:val="hybridMultilevel"/>
    <w:tmpl w:val="0352E186"/>
    <w:lvl w:ilvl="0" w:tplc="7E3ADE46">
      <w:start w:val="1"/>
      <w:numFmt w:val="decimal"/>
      <w:lvlText w:val="%1."/>
      <w:lvlJc w:val="left"/>
      <w:pPr>
        <w:ind w:left="467" w:hanging="360"/>
      </w:pPr>
      <w:rPr>
        <w:rFonts w:ascii="Arial" w:eastAsia="Arial" w:hAnsi="Arial" w:cs="Arial" w:hint="default"/>
        <w:b/>
        <w:bCs/>
        <w:spacing w:val="0"/>
        <w:w w:val="99"/>
        <w:sz w:val="22"/>
        <w:szCs w:val="22"/>
        <w:lang w:val="en-US" w:eastAsia="en-US" w:bidi="ar-SA"/>
      </w:rPr>
    </w:lvl>
    <w:lvl w:ilvl="1" w:tplc="A55EB256">
      <w:numFmt w:val="bullet"/>
      <w:lvlText w:val="•"/>
      <w:lvlJc w:val="left"/>
      <w:pPr>
        <w:ind w:left="1070" w:hanging="360"/>
      </w:pPr>
      <w:rPr>
        <w:rFonts w:hint="default"/>
        <w:lang w:val="en-US" w:eastAsia="en-US" w:bidi="ar-SA"/>
      </w:rPr>
    </w:lvl>
    <w:lvl w:ilvl="2" w:tplc="05EEE15C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3" w:tplc="2FF096C2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4" w:tplc="139A5C50">
      <w:numFmt w:val="bullet"/>
      <w:lvlText w:val="•"/>
      <w:lvlJc w:val="left"/>
      <w:pPr>
        <w:ind w:left="2901" w:hanging="360"/>
      </w:pPr>
      <w:rPr>
        <w:rFonts w:hint="default"/>
        <w:lang w:val="en-US" w:eastAsia="en-US" w:bidi="ar-SA"/>
      </w:rPr>
    </w:lvl>
    <w:lvl w:ilvl="5" w:tplc="D3120CEC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6" w:tplc="2236EE32">
      <w:numFmt w:val="bullet"/>
      <w:lvlText w:val="•"/>
      <w:lvlJc w:val="left"/>
      <w:pPr>
        <w:ind w:left="4122" w:hanging="360"/>
      </w:pPr>
      <w:rPr>
        <w:rFonts w:hint="default"/>
        <w:lang w:val="en-US" w:eastAsia="en-US" w:bidi="ar-SA"/>
      </w:rPr>
    </w:lvl>
    <w:lvl w:ilvl="7" w:tplc="71F670BA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8" w:tplc="23861CC4">
      <w:numFmt w:val="bullet"/>
      <w:lvlText w:val="•"/>
      <w:lvlJc w:val="left"/>
      <w:pPr>
        <w:ind w:left="5343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C2F7305"/>
    <w:multiLevelType w:val="hybridMultilevel"/>
    <w:tmpl w:val="5DE44E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8"/>
  </w:num>
  <w:num w:numId="5">
    <w:abstractNumId w:val="1"/>
  </w:num>
  <w:num w:numId="6">
    <w:abstractNumId w:val="7"/>
  </w:num>
  <w:num w:numId="7">
    <w:abstractNumId w:val="6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7SwMDMzNLAEspR0lIJTi4sz8/NACkxrAcz+u2YsAAAA"/>
  </w:docVars>
  <w:rsids>
    <w:rsidRoot w:val="004E69BA"/>
    <w:rsid w:val="00002EEC"/>
    <w:rsid w:val="00011785"/>
    <w:rsid w:val="000128CE"/>
    <w:rsid w:val="00020657"/>
    <w:rsid w:val="00021149"/>
    <w:rsid w:val="00034811"/>
    <w:rsid w:val="00034A3D"/>
    <w:rsid w:val="00040059"/>
    <w:rsid w:val="00040156"/>
    <w:rsid w:val="00043484"/>
    <w:rsid w:val="00047FF9"/>
    <w:rsid w:val="00056E82"/>
    <w:rsid w:val="0006301B"/>
    <w:rsid w:val="0006647C"/>
    <w:rsid w:val="00095253"/>
    <w:rsid w:val="000A2306"/>
    <w:rsid w:val="000D5CCC"/>
    <w:rsid w:val="000E17BA"/>
    <w:rsid w:val="000E3B1E"/>
    <w:rsid w:val="000F03BE"/>
    <w:rsid w:val="000F158D"/>
    <w:rsid w:val="000F428D"/>
    <w:rsid w:val="00105403"/>
    <w:rsid w:val="00111D33"/>
    <w:rsid w:val="00114547"/>
    <w:rsid w:val="00127E3E"/>
    <w:rsid w:val="00134C12"/>
    <w:rsid w:val="00141FF2"/>
    <w:rsid w:val="00143463"/>
    <w:rsid w:val="001442C5"/>
    <w:rsid w:val="00152688"/>
    <w:rsid w:val="00160DDC"/>
    <w:rsid w:val="0016181E"/>
    <w:rsid w:val="0016371E"/>
    <w:rsid w:val="00163F0B"/>
    <w:rsid w:val="001649AF"/>
    <w:rsid w:val="0016547A"/>
    <w:rsid w:val="0017653E"/>
    <w:rsid w:val="00183C76"/>
    <w:rsid w:val="00185565"/>
    <w:rsid w:val="00190BFC"/>
    <w:rsid w:val="001925BE"/>
    <w:rsid w:val="001964C5"/>
    <w:rsid w:val="00197B93"/>
    <w:rsid w:val="001A2BBD"/>
    <w:rsid w:val="001A397E"/>
    <w:rsid w:val="001A4660"/>
    <w:rsid w:val="001A7D1B"/>
    <w:rsid w:val="001B3630"/>
    <w:rsid w:val="001B3F0D"/>
    <w:rsid w:val="001B547C"/>
    <w:rsid w:val="001B5646"/>
    <w:rsid w:val="001B68FB"/>
    <w:rsid w:val="001B7C71"/>
    <w:rsid w:val="001C384C"/>
    <w:rsid w:val="001C5C44"/>
    <w:rsid w:val="001D180E"/>
    <w:rsid w:val="001D4778"/>
    <w:rsid w:val="001D6B3B"/>
    <w:rsid w:val="001F3BCA"/>
    <w:rsid w:val="001F3E29"/>
    <w:rsid w:val="001F47D6"/>
    <w:rsid w:val="001F60F7"/>
    <w:rsid w:val="001F7B7E"/>
    <w:rsid w:val="00212771"/>
    <w:rsid w:val="0022224A"/>
    <w:rsid w:val="00230BCF"/>
    <w:rsid w:val="002311CE"/>
    <w:rsid w:val="00240C57"/>
    <w:rsid w:val="00250AD9"/>
    <w:rsid w:val="00251157"/>
    <w:rsid w:val="00252C94"/>
    <w:rsid w:val="002545C3"/>
    <w:rsid w:val="00277D8C"/>
    <w:rsid w:val="00287012"/>
    <w:rsid w:val="002930EB"/>
    <w:rsid w:val="002949DB"/>
    <w:rsid w:val="002A149F"/>
    <w:rsid w:val="002A2ADB"/>
    <w:rsid w:val="002A5775"/>
    <w:rsid w:val="002B0569"/>
    <w:rsid w:val="002B2B67"/>
    <w:rsid w:val="002B5D90"/>
    <w:rsid w:val="002C1D2C"/>
    <w:rsid w:val="002D115B"/>
    <w:rsid w:val="002D3381"/>
    <w:rsid w:val="002D4D9E"/>
    <w:rsid w:val="002D7A19"/>
    <w:rsid w:val="002E0DC0"/>
    <w:rsid w:val="002E3496"/>
    <w:rsid w:val="002E59FB"/>
    <w:rsid w:val="002E5A99"/>
    <w:rsid w:val="002E70DD"/>
    <w:rsid w:val="002E75F9"/>
    <w:rsid w:val="002F3FD3"/>
    <w:rsid w:val="002F56E0"/>
    <w:rsid w:val="002F66E3"/>
    <w:rsid w:val="002F6C1C"/>
    <w:rsid w:val="00306875"/>
    <w:rsid w:val="00317660"/>
    <w:rsid w:val="00317A12"/>
    <w:rsid w:val="003252E9"/>
    <w:rsid w:val="00326F37"/>
    <w:rsid w:val="00327505"/>
    <w:rsid w:val="00331B26"/>
    <w:rsid w:val="00340FF1"/>
    <w:rsid w:val="003449BF"/>
    <w:rsid w:val="0035012F"/>
    <w:rsid w:val="00351647"/>
    <w:rsid w:val="00355086"/>
    <w:rsid w:val="00364565"/>
    <w:rsid w:val="00367CD7"/>
    <w:rsid w:val="00373685"/>
    <w:rsid w:val="0037607D"/>
    <w:rsid w:val="00377DDB"/>
    <w:rsid w:val="0039000C"/>
    <w:rsid w:val="003A0380"/>
    <w:rsid w:val="003A24F8"/>
    <w:rsid w:val="003B06B8"/>
    <w:rsid w:val="003B25CF"/>
    <w:rsid w:val="003B5F4E"/>
    <w:rsid w:val="003C3B5D"/>
    <w:rsid w:val="003C6D8A"/>
    <w:rsid w:val="003D3595"/>
    <w:rsid w:val="003E715C"/>
    <w:rsid w:val="003F2787"/>
    <w:rsid w:val="003F3196"/>
    <w:rsid w:val="00404FE0"/>
    <w:rsid w:val="00405395"/>
    <w:rsid w:val="0041147B"/>
    <w:rsid w:val="00417510"/>
    <w:rsid w:val="00426933"/>
    <w:rsid w:val="00430404"/>
    <w:rsid w:val="00437AA7"/>
    <w:rsid w:val="00456328"/>
    <w:rsid w:val="0045742D"/>
    <w:rsid w:val="00460D24"/>
    <w:rsid w:val="00465C85"/>
    <w:rsid w:val="004716AE"/>
    <w:rsid w:val="004741C9"/>
    <w:rsid w:val="0048403C"/>
    <w:rsid w:val="004858D6"/>
    <w:rsid w:val="00492A05"/>
    <w:rsid w:val="004975E8"/>
    <w:rsid w:val="004A379A"/>
    <w:rsid w:val="004A5342"/>
    <w:rsid w:val="004A6410"/>
    <w:rsid w:val="004A6E43"/>
    <w:rsid w:val="004A78D8"/>
    <w:rsid w:val="004B5E10"/>
    <w:rsid w:val="004C40AC"/>
    <w:rsid w:val="004D5B0D"/>
    <w:rsid w:val="004E3957"/>
    <w:rsid w:val="004E69BA"/>
    <w:rsid w:val="004F0AE6"/>
    <w:rsid w:val="004F28A6"/>
    <w:rsid w:val="0050179B"/>
    <w:rsid w:val="0050287E"/>
    <w:rsid w:val="005108EE"/>
    <w:rsid w:val="00515695"/>
    <w:rsid w:val="00521B67"/>
    <w:rsid w:val="0053231F"/>
    <w:rsid w:val="005411CB"/>
    <w:rsid w:val="00542F1E"/>
    <w:rsid w:val="00545268"/>
    <w:rsid w:val="00545A46"/>
    <w:rsid w:val="00546339"/>
    <w:rsid w:val="00546BF7"/>
    <w:rsid w:val="005543B2"/>
    <w:rsid w:val="0056557C"/>
    <w:rsid w:val="0057069E"/>
    <w:rsid w:val="005709BE"/>
    <w:rsid w:val="00573F9F"/>
    <w:rsid w:val="00590BC0"/>
    <w:rsid w:val="00590D9B"/>
    <w:rsid w:val="00592CD6"/>
    <w:rsid w:val="00594C2D"/>
    <w:rsid w:val="00596997"/>
    <w:rsid w:val="0059776A"/>
    <w:rsid w:val="00597C7C"/>
    <w:rsid w:val="005A0E30"/>
    <w:rsid w:val="005A455D"/>
    <w:rsid w:val="005B7B53"/>
    <w:rsid w:val="005C0478"/>
    <w:rsid w:val="005C4963"/>
    <w:rsid w:val="005C5BAB"/>
    <w:rsid w:val="005C600F"/>
    <w:rsid w:val="005C6A35"/>
    <w:rsid w:val="005C7E2C"/>
    <w:rsid w:val="005D4E0C"/>
    <w:rsid w:val="005D5A7B"/>
    <w:rsid w:val="005D760A"/>
    <w:rsid w:val="005E33BE"/>
    <w:rsid w:val="005E61C7"/>
    <w:rsid w:val="005F1032"/>
    <w:rsid w:val="005F7D58"/>
    <w:rsid w:val="00600A7C"/>
    <w:rsid w:val="00613309"/>
    <w:rsid w:val="00620F1A"/>
    <w:rsid w:val="00623310"/>
    <w:rsid w:val="00626A83"/>
    <w:rsid w:val="006338EC"/>
    <w:rsid w:val="00634D67"/>
    <w:rsid w:val="006508A8"/>
    <w:rsid w:val="00654BD3"/>
    <w:rsid w:val="006568FD"/>
    <w:rsid w:val="00657DD2"/>
    <w:rsid w:val="00672F1D"/>
    <w:rsid w:val="00676765"/>
    <w:rsid w:val="00687D7C"/>
    <w:rsid w:val="00690424"/>
    <w:rsid w:val="00692966"/>
    <w:rsid w:val="00693FFC"/>
    <w:rsid w:val="006966AD"/>
    <w:rsid w:val="006A14DF"/>
    <w:rsid w:val="006A4118"/>
    <w:rsid w:val="006A4935"/>
    <w:rsid w:val="006A62CC"/>
    <w:rsid w:val="006A6AFB"/>
    <w:rsid w:val="006B0CBA"/>
    <w:rsid w:val="006B32C1"/>
    <w:rsid w:val="006B6DD1"/>
    <w:rsid w:val="006B789F"/>
    <w:rsid w:val="006C14CF"/>
    <w:rsid w:val="006C3C76"/>
    <w:rsid w:val="006D61A4"/>
    <w:rsid w:val="006D6E42"/>
    <w:rsid w:val="006E21EA"/>
    <w:rsid w:val="006E7F33"/>
    <w:rsid w:val="006F0BDF"/>
    <w:rsid w:val="006F6CAE"/>
    <w:rsid w:val="006F7666"/>
    <w:rsid w:val="006F7D0C"/>
    <w:rsid w:val="0070673C"/>
    <w:rsid w:val="00710038"/>
    <w:rsid w:val="0071028E"/>
    <w:rsid w:val="00713971"/>
    <w:rsid w:val="0071680D"/>
    <w:rsid w:val="00722085"/>
    <w:rsid w:val="007221FF"/>
    <w:rsid w:val="00725F93"/>
    <w:rsid w:val="0072731D"/>
    <w:rsid w:val="00730267"/>
    <w:rsid w:val="00740160"/>
    <w:rsid w:val="0074160A"/>
    <w:rsid w:val="0075600D"/>
    <w:rsid w:val="0075608C"/>
    <w:rsid w:val="0076077E"/>
    <w:rsid w:val="00772889"/>
    <w:rsid w:val="007740C0"/>
    <w:rsid w:val="00777C81"/>
    <w:rsid w:val="007828E5"/>
    <w:rsid w:val="00783180"/>
    <w:rsid w:val="007845A6"/>
    <w:rsid w:val="0078525C"/>
    <w:rsid w:val="00790C3E"/>
    <w:rsid w:val="007A60B7"/>
    <w:rsid w:val="007B79B4"/>
    <w:rsid w:val="007E0562"/>
    <w:rsid w:val="007E4BC8"/>
    <w:rsid w:val="007F077D"/>
    <w:rsid w:val="0080067B"/>
    <w:rsid w:val="00801CB5"/>
    <w:rsid w:val="00804E06"/>
    <w:rsid w:val="00812C73"/>
    <w:rsid w:val="008143DC"/>
    <w:rsid w:val="00814AAD"/>
    <w:rsid w:val="00817A71"/>
    <w:rsid w:val="008244B7"/>
    <w:rsid w:val="008245D4"/>
    <w:rsid w:val="00825580"/>
    <w:rsid w:val="00832465"/>
    <w:rsid w:val="008566B8"/>
    <w:rsid w:val="00862AFC"/>
    <w:rsid w:val="00865264"/>
    <w:rsid w:val="008738BF"/>
    <w:rsid w:val="00886CBC"/>
    <w:rsid w:val="00895D94"/>
    <w:rsid w:val="00896B1E"/>
    <w:rsid w:val="00896C79"/>
    <w:rsid w:val="00896D0E"/>
    <w:rsid w:val="008A31D4"/>
    <w:rsid w:val="008A65F7"/>
    <w:rsid w:val="008B73BE"/>
    <w:rsid w:val="008B7BCB"/>
    <w:rsid w:val="008D1FEF"/>
    <w:rsid w:val="008D55E8"/>
    <w:rsid w:val="008D76F4"/>
    <w:rsid w:val="008F3E7B"/>
    <w:rsid w:val="00900D14"/>
    <w:rsid w:val="009020D5"/>
    <w:rsid w:val="009052C4"/>
    <w:rsid w:val="009143FB"/>
    <w:rsid w:val="00921B19"/>
    <w:rsid w:val="00921CE3"/>
    <w:rsid w:val="00925267"/>
    <w:rsid w:val="00925868"/>
    <w:rsid w:val="00934B93"/>
    <w:rsid w:val="00935453"/>
    <w:rsid w:val="009360ED"/>
    <w:rsid w:val="009451C2"/>
    <w:rsid w:val="0094746B"/>
    <w:rsid w:val="0096180B"/>
    <w:rsid w:val="00962A14"/>
    <w:rsid w:val="009648CC"/>
    <w:rsid w:val="009704E3"/>
    <w:rsid w:val="00970DEE"/>
    <w:rsid w:val="009741CE"/>
    <w:rsid w:val="0098052A"/>
    <w:rsid w:val="00982D59"/>
    <w:rsid w:val="00983638"/>
    <w:rsid w:val="0098592C"/>
    <w:rsid w:val="00990A42"/>
    <w:rsid w:val="009947CB"/>
    <w:rsid w:val="00995F27"/>
    <w:rsid w:val="0099795D"/>
    <w:rsid w:val="009A04DD"/>
    <w:rsid w:val="009A05DA"/>
    <w:rsid w:val="009A6294"/>
    <w:rsid w:val="009B09A6"/>
    <w:rsid w:val="009B2D85"/>
    <w:rsid w:val="009B3889"/>
    <w:rsid w:val="009B44AE"/>
    <w:rsid w:val="009C3E6F"/>
    <w:rsid w:val="009C56EA"/>
    <w:rsid w:val="009C5E6F"/>
    <w:rsid w:val="009D093B"/>
    <w:rsid w:val="009D60A0"/>
    <w:rsid w:val="009E45AE"/>
    <w:rsid w:val="009F7417"/>
    <w:rsid w:val="00A03A6F"/>
    <w:rsid w:val="00A047B0"/>
    <w:rsid w:val="00A04E47"/>
    <w:rsid w:val="00A0660C"/>
    <w:rsid w:val="00A077B7"/>
    <w:rsid w:val="00A07CA7"/>
    <w:rsid w:val="00A11DDC"/>
    <w:rsid w:val="00A12428"/>
    <w:rsid w:val="00A16AD1"/>
    <w:rsid w:val="00A22705"/>
    <w:rsid w:val="00A41E4E"/>
    <w:rsid w:val="00A42795"/>
    <w:rsid w:val="00A4283E"/>
    <w:rsid w:val="00A45823"/>
    <w:rsid w:val="00A6539B"/>
    <w:rsid w:val="00A7105D"/>
    <w:rsid w:val="00A866BB"/>
    <w:rsid w:val="00A915ED"/>
    <w:rsid w:val="00A947CC"/>
    <w:rsid w:val="00A95656"/>
    <w:rsid w:val="00AA0778"/>
    <w:rsid w:val="00AA1B10"/>
    <w:rsid w:val="00AA1DBF"/>
    <w:rsid w:val="00AA343E"/>
    <w:rsid w:val="00AA7727"/>
    <w:rsid w:val="00AB08D6"/>
    <w:rsid w:val="00AB0F50"/>
    <w:rsid w:val="00AC5143"/>
    <w:rsid w:val="00AD59C2"/>
    <w:rsid w:val="00AE2BE0"/>
    <w:rsid w:val="00AE3A39"/>
    <w:rsid w:val="00B01E72"/>
    <w:rsid w:val="00B03403"/>
    <w:rsid w:val="00B07769"/>
    <w:rsid w:val="00B11DD4"/>
    <w:rsid w:val="00B1277C"/>
    <w:rsid w:val="00B14BF5"/>
    <w:rsid w:val="00B30557"/>
    <w:rsid w:val="00B43050"/>
    <w:rsid w:val="00B46ACF"/>
    <w:rsid w:val="00B5036C"/>
    <w:rsid w:val="00B546DD"/>
    <w:rsid w:val="00B5702B"/>
    <w:rsid w:val="00B637E4"/>
    <w:rsid w:val="00B71976"/>
    <w:rsid w:val="00B744C2"/>
    <w:rsid w:val="00B75D6A"/>
    <w:rsid w:val="00B808FB"/>
    <w:rsid w:val="00B85051"/>
    <w:rsid w:val="00B867D0"/>
    <w:rsid w:val="00B91A8D"/>
    <w:rsid w:val="00B949AC"/>
    <w:rsid w:val="00B9727B"/>
    <w:rsid w:val="00B97489"/>
    <w:rsid w:val="00BA7601"/>
    <w:rsid w:val="00BB6DF8"/>
    <w:rsid w:val="00BC6B18"/>
    <w:rsid w:val="00BD12F6"/>
    <w:rsid w:val="00BD2B06"/>
    <w:rsid w:val="00BD3A08"/>
    <w:rsid w:val="00BE2FD9"/>
    <w:rsid w:val="00BE4D99"/>
    <w:rsid w:val="00BE7461"/>
    <w:rsid w:val="00C00F91"/>
    <w:rsid w:val="00C02A04"/>
    <w:rsid w:val="00C04439"/>
    <w:rsid w:val="00C05DC3"/>
    <w:rsid w:val="00C134B9"/>
    <w:rsid w:val="00C16BFC"/>
    <w:rsid w:val="00C16C6B"/>
    <w:rsid w:val="00C22CE2"/>
    <w:rsid w:val="00C2487C"/>
    <w:rsid w:val="00C25B26"/>
    <w:rsid w:val="00C32A76"/>
    <w:rsid w:val="00C3664A"/>
    <w:rsid w:val="00C430DE"/>
    <w:rsid w:val="00C43529"/>
    <w:rsid w:val="00C4568A"/>
    <w:rsid w:val="00C47D65"/>
    <w:rsid w:val="00C47D86"/>
    <w:rsid w:val="00C51304"/>
    <w:rsid w:val="00C53B04"/>
    <w:rsid w:val="00C60D7D"/>
    <w:rsid w:val="00C61248"/>
    <w:rsid w:val="00C6377C"/>
    <w:rsid w:val="00C65631"/>
    <w:rsid w:val="00C66F19"/>
    <w:rsid w:val="00C743D8"/>
    <w:rsid w:val="00C75B03"/>
    <w:rsid w:val="00C91309"/>
    <w:rsid w:val="00CA4800"/>
    <w:rsid w:val="00CB04BC"/>
    <w:rsid w:val="00CB54E5"/>
    <w:rsid w:val="00CC2CD1"/>
    <w:rsid w:val="00CC5BD8"/>
    <w:rsid w:val="00CC602A"/>
    <w:rsid w:val="00CD3B1C"/>
    <w:rsid w:val="00CD4E3F"/>
    <w:rsid w:val="00CD663F"/>
    <w:rsid w:val="00CE49ED"/>
    <w:rsid w:val="00CE53A9"/>
    <w:rsid w:val="00CE7046"/>
    <w:rsid w:val="00CF43CD"/>
    <w:rsid w:val="00CF63E8"/>
    <w:rsid w:val="00D05431"/>
    <w:rsid w:val="00D07A8E"/>
    <w:rsid w:val="00D07AE9"/>
    <w:rsid w:val="00D10CBE"/>
    <w:rsid w:val="00D26876"/>
    <w:rsid w:val="00D41489"/>
    <w:rsid w:val="00D4456E"/>
    <w:rsid w:val="00D4478E"/>
    <w:rsid w:val="00D467B1"/>
    <w:rsid w:val="00D514EA"/>
    <w:rsid w:val="00D5625F"/>
    <w:rsid w:val="00D6179B"/>
    <w:rsid w:val="00D752ED"/>
    <w:rsid w:val="00D75D9B"/>
    <w:rsid w:val="00D80AD6"/>
    <w:rsid w:val="00D80F1E"/>
    <w:rsid w:val="00D83B12"/>
    <w:rsid w:val="00D87731"/>
    <w:rsid w:val="00D90FCF"/>
    <w:rsid w:val="00D97365"/>
    <w:rsid w:val="00DA3898"/>
    <w:rsid w:val="00DA7A93"/>
    <w:rsid w:val="00DB1AA2"/>
    <w:rsid w:val="00DB4793"/>
    <w:rsid w:val="00DB5C67"/>
    <w:rsid w:val="00DC0DD4"/>
    <w:rsid w:val="00DC3232"/>
    <w:rsid w:val="00DC6730"/>
    <w:rsid w:val="00DC6E9B"/>
    <w:rsid w:val="00DD51B4"/>
    <w:rsid w:val="00DE088C"/>
    <w:rsid w:val="00DE128E"/>
    <w:rsid w:val="00DF77C8"/>
    <w:rsid w:val="00E02224"/>
    <w:rsid w:val="00E13B9F"/>
    <w:rsid w:val="00E21179"/>
    <w:rsid w:val="00E253B3"/>
    <w:rsid w:val="00E267FD"/>
    <w:rsid w:val="00E43760"/>
    <w:rsid w:val="00E43919"/>
    <w:rsid w:val="00E454C8"/>
    <w:rsid w:val="00E46703"/>
    <w:rsid w:val="00E50C6C"/>
    <w:rsid w:val="00E5113B"/>
    <w:rsid w:val="00E60E85"/>
    <w:rsid w:val="00E6542B"/>
    <w:rsid w:val="00E66987"/>
    <w:rsid w:val="00E721CC"/>
    <w:rsid w:val="00E7465B"/>
    <w:rsid w:val="00E7513B"/>
    <w:rsid w:val="00E758DE"/>
    <w:rsid w:val="00E95E68"/>
    <w:rsid w:val="00EB0FC3"/>
    <w:rsid w:val="00EB11CD"/>
    <w:rsid w:val="00EB6F75"/>
    <w:rsid w:val="00EC72B1"/>
    <w:rsid w:val="00ED1E88"/>
    <w:rsid w:val="00ED4126"/>
    <w:rsid w:val="00EF553F"/>
    <w:rsid w:val="00F0083E"/>
    <w:rsid w:val="00F029A2"/>
    <w:rsid w:val="00F02F6A"/>
    <w:rsid w:val="00F05CA1"/>
    <w:rsid w:val="00F06B2F"/>
    <w:rsid w:val="00F06C74"/>
    <w:rsid w:val="00F11715"/>
    <w:rsid w:val="00F145EE"/>
    <w:rsid w:val="00F15BA9"/>
    <w:rsid w:val="00F164D4"/>
    <w:rsid w:val="00F203AE"/>
    <w:rsid w:val="00F26E3C"/>
    <w:rsid w:val="00F3447E"/>
    <w:rsid w:val="00F34C7B"/>
    <w:rsid w:val="00F3546A"/>
    <w:rsid w:val="00F37EC1"/>
    <w:rsid w:val="00F53456"/>
    <w:rsid w:val="00F66615"/>
    <w:rsid w:val="00F724F1"/>
    <w:rsid w:val="00F729F2"/>
    <w:rsid w:val="00F80ED7"/>
    <w:rsid w:val="00F82784"/>
    <w:rsid w:val="00F9650C"/>
    <w:rsid w:val="00F97D00"/>
    <w:rsid w:val="00FB173A"/>
    <w:rsid w:val="00FB3304"/>
    <w:rsid w:val="00FB39F5"/>
    <w:rsid w:val="00FB5295"/>
    <w:rsid w:val="00FC44CA"/>
    <w:rsid w:val="00FD6816"/>
    <w:rsid w:val="00FE0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9432E9"/>
  <w15:docId w15:val="{A73FB139-9732-4071-8C09-ED9952AF9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921B19"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ind w:left="580" w:hanging="363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60B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444" w:hanging="505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50AD9"/>
    <w:pPr>
      <w:widowControl/>
      <w:autoSpaceDE/>
      <w:autoSpaceDN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  <w:rsid w:val="00982D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982D59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qFormat/>
    <w:rsid w:val="00982D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982D59"/>
    <w:rPr>
      <w:rFonts w:ascii="Arial MT" w:eastAsia="Arial MT" w:hAnsi="Arial MT" w:cs="Arial MT"/>
    </w:rPr>
  </w:style>
  <w:style w:type="paragraph" w:customStyle="1" w:styleId="Default">
    <w:name w:val="Default"/>
    <w:rsid w:val="002E3496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E3496"/>
    <w:rPr>
      <w:rFonts w:ascii="Arial MT" w:eastAsia="Arial MT" w:hAnsi="Arial MT" w:cs="Arial MT"/>
      <w:sz w:val="20"/>
      <w:szCs w:val="20"/>
    </w:rPr>
  </w:style>
  <w:style w:type="paragraph" w:styleId="NormalWeb">
    <w:name w:val="Normal (Web)"/>
    <w:basedOn w:val="Normal"/>
    <w:uiPriority w:val="99"/>
    <w:unhideWhenUsed/>
    <w:rsid w:val="00CD3B1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2C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2CC"/>
    <w:rPr>
      <w:rFonts w:ascii="Segoe UI" w:eastAsia="Arial MT" w:hAnsi="Segoe UI" w:cs="Segoe UI"/>
      <w:sz w:val="18"/>
      <w:szCs w:val="18"/>
    </w:rPr>
  </w:style>
  <w:style w:type="paragraph" w:styleId="Title">
    <w:name w:val="Title"/>
    <w:basedOn w:val="Normal"/>
    <w:link w:val="TitleChar"/>
    <w:uiPriority w:val="1"/>
    <w:qFormat/>
    <w:rsid w:val="000F428D"/>
    <w:pPr>
      <w:spacing w:line="275" w:lineRule="exact"/>
      <w:ind w:left="1703" w:right="1821"/>
      <w:jc w:val="center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0F428D"/>
    <w:rPr>
      <w:rFonts w:ascii="Arial" w:eastAsia="Arial" w:hAnsi="Arial" w:cs="Arial"/>
      <w:b/>
      <w:bCs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60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07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077E"/>
    <w:rPr>
      <w:rFonts w:ascii="Arial MT" w:eastAsia="Arial MT" w:hAnsi="Arial MT" w:cs="Arial M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77E"/>
    <w:rPr>
      <w:rFonts w:ascii="Arial MT" w:eastAsia="Arial MT" w:hAnsi="Arial MT" w:cs="Arial MT"/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F11715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TableGrid0">
    <w:name w:val="TableGrid"/>
    <w:rsid w:val="00DC0DD4"/>
    <w:pPr>
      <w:widowControl/>
      <w:autoSpaceDE/>
      <w:autoSpaceDN/>
    </w:pPr>
    <w:rPr>
      <w:kern w:val="2"/>
      <w:szCs w:val="24"/>
      <w:lang w:eastAsia="ko-K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B3889"/>
  </w:style>
  <w:style w:type="character" w:customStyle="1" w:styleId="DateChar">
    <w:name w:val="Date Char"/>
    <w:basedOn w:val="DefaultParagraphFont"/>
    <w:link w:val="Date"/>
    <w:uiPriority w:val="99"/>
    <w:semiHidden/>
    <w:rsid w:val="009B3889"/>
    <w:rPr>
      <w:rFonts w:ascii="Arial MT" w:eastAsia="Arial MT" w:hAnsi="Arial MT" w:cs="Arial MT"/>
    </w:rPr>
  </w:style>
  <w:style w:type="character" w:customStyle="1" w:styleId="Heading2Char">
    <w:name w:val="Heading 2 Char"/>
    <w:basedOn w:val="DefaultParagraphFont"/>
    <w:link w:val="Heading2"/>
    <w:rsid w:val="007A60B7"/>
    <w:rPr>
      <w:rFonts w:asciiTheme="majorHAnsi" w:eastAsiaTheme="majorEastAsia" w:hAnsiTheme="majorHAnsi" w:cstheme="majorBidi"/>
    </w:rPr>
  </w:style>
  <w:style w:type="table" w:customStyle="1" w:styleId="TableGrid1">
    <w:name w:val="TableGrid1"/>
    <w:rsid w:val="00D97365"/>
    <w:pPr>
      <w:widowControl/>
      <w:autoSpaceDE/>
      <w:autoSpaceDN/>
    </w:pPr>
    <w:rPr>
      <w:kern w:val="2"/>
      <w:szCs w:val="24"/>
      <w:lang w:eastAsia="ko-K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D97365"/>
    <w:pPr>
      <w:widowControl/>
      <w:autoSpaceDE/>
      <w:autoSpaceDN/>
    </w:pPr>
    <w:rPr>
      <w:kern w:val="2"/>
      <w:szCs w:val="24"/>
      <w:lang w:eastAsia="ko-K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D97365"/>
    <w:pPr>
      <w:widowControl/>
      <w:autoSpaceDE/>
      <w:autoSpaceDN/>
    </w:pPr>
    <w:rPr>
      <w:kern w:val="2"/>
      <w:szCs w:val="24"/>
      <w:lang w:eastAsia="ko-K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D97365"/>
    <w:pPr>
      <w:widowControl/>
      <w:autoSpaceDE/>
      <w:autoSpaceDN/>
    </w:pPr>
    <w:rPr>
      <w:kern w:val="2"/>
      <w:szCs w:val="24"/>
      <w:lang w:eastAsia="ko-KR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rcsubmissions@psu.palawan.edu.ph" TargetMode="External"/><Relationship Id="rId2" Type="http://schemas.openxmlformats.org/officeDocument/2006/relationships/hyperlink" Target="mailto:psurecpal@gmail.com" TargetMode="External"/><Relationship Id="rId1" Type="http://schemas.openxmlformats.org/officeDocument/2006/relationships/image" Target="media/image1.jpeg"/><Relationship Id="rId6" Type="http://schemas.openxmlformats.org/officeDocument/2006/relationships/image" Target="media/image2.png"/><Relationship Id="rId5" Type="http://schemas.openxmlformats.org/officeDocument/2006/relationships/hyperlink" Target="mailto:psurercsubmissions@psu.palawan.edu.ph" TargetMode="External"/><Relationship Id="rId4" Type="http://schemas.openxmlformats.org/officeDocument/2006/relationships/hyperlink" Target="mailto:psurecp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234BF-8AF9-422D-84CC-225286304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7</Pages>
  <Words>965</Words>
  <Characters>5668</Characters>
  <Application>Microsoft Office Word</Application>
  <DocSecurity>0</DocSecurity>
  <Lines>218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PMREB</dc:creator>
  <cp:lastModifiedBy>Serge Dave</cp:lastModifiedBy>
  <cp:revision>8</cp:revision>
  <cp:lastPrinted>2024-02-07T10:14:00Z</cp:lastPrinted>
  <dcterms:created xsi:type="dcterms:W3CDTF">2025-05-26T01:35:00Z</dcterms:created>
  <dcterms:modified xsi:type="dcterms:W3CDTF">2025-06-0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06T00:00:00Z</vt:filetime>
  </property>
  <property fmtid="{D5CDD505-2E9C-101B-9397-08002B2CF9AE}" pid="5" name="GrammarlyDocumentId">
    <vt:lpwstr>a4489c114e2d3e24d0ed8ab18243444fc0b24d9f888f7cc9cce7ddba57ad9cd2</vt:lpwstr>
  </property>
</Properties>
</file>